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B3454" w14:textId="2C187967" w:rsidR="00F6525B" w:rsidRPr="002B470E" w:rsidRDefault="002B470E" w:rsidP="00F6525B">
      <w:pPr>
        <w:jc w:val="center"/>
        <w:rPr>
          <w:rFonts w:ascii="Calibri" w:hAnsi="Calibri" w:cs="Tahoma"/>
          <w:b/>
          <w:sz w:val="28"/>
          <w:szCs w:val="22"/>
          <w:lang w:val="hr-HR"/>
        </w:rPr>
      </w:pPr>
      <w:r w:rsidRPr="002B470E">
        <w:rPr>
          <w:rFonts w:ascii="Calibri" w:hAnsi="Calibri" w:cs="Tahoma"/>
          <w:b/>
          <w:sz w:val="28"/>
          <w:szCs w:val="22"/>
          <w:lang w:val="hr-HR"/>
        </w:rPr>
        <w:t>PRIJAVNI OBRAZAC</w:t>
      </w:r>
    </w:p>
    <w:p w14:paraId="50233A21" w14:textId="0B9FCA67" w:rsidR="00F6525B" w:rsidRPr="000A2E44" w:rsidRDefault="00B43C43" w:rsidP="000A2E44">
      <w:pPr>
        <w:jc w:val="center"/>
        <w:rPr>
          <w:rFonts w:ascii="Calibri" w:hAnsi="Calibri" w:cs="Tahoma"/>
          <w:b/>
          <w:caps/>
          <w:szCs w:val="22"/>
          <w:lang w:val="hr-HR"/>
        </w:rPr>
      </w:pPr>
      <w:r w:rsidRPr="000A2E44">
        <w:rPr>
          <w:rFonts w:ascii="Calibri" w:hAnsi="Calibri" w:cs="Tahoma"/>
          <w:b/>
          <w:sz w:val="28"/>
          <w:szCs w:val="22"/>
          <w:lang w:val="hr-HR"/>
        </w:rPr>
        <w:t xml:space="preserve">CEEPUS </w:t>
      </w:r>
      <w:r w:rsidR="002B470E" w:rsidRPr="000A2E44">
        <w:rPr>
          <w:rFonts w:ascii="Calibri" w:hAnsi="Calibri" w:cs="Tahoma"/>
          <w:b/>
          <w:sz w:val="28"/>
          <w:szCs w:val="22"/>
          <w:lang w:val="hr-HR"/>
        </w:rPr>
        <w:t>MOBILNOST</w:t>
      </w:r>
      <w:r w:rsidRPr="000A2E44">
        <w:rPr>
          <w:rFonts w:ascii="Calibri" w:hAnsi="Calibri" w:cs="Tahoma"/>
          <w:b/>
          <w:sz w:val="28"/>
          <w:szCs w:val="22"/>
          <w:lang w:val="hr-HR"/>
        </w:rPr>
        <w:t xml:space="preserve"> </w:t>
      </w:r>
      <w:r w:rsidR="002B470E" w:rsidRPr="000A2E44">
        <w:rPr>
          <w:rFonts w:ascii="Calibri" w:hAnsi="Calibri" w:cs="Tahoma"/>
          <w:b/>
          <w:sz w:val="28"/>
          <w:szCs w:val="22"/>
          <w:lang w:val="hr-HR"/>
        </w:rPr>
        <w:t>STUDENATA</w:t>
      </w:r>
    </w:p>
    <w:p w14:paraId="7279E5FE" w14:textId="77777777" w:rsidR="00685DAE" w:rsidRPr="000A2E44" w:rsidRDefault="00685DAE" w:rsidP="00082F2B">
      <w:pPr>
        <w:ind w:left="3540" w:firstLine="2550"/>
        <w:jc w:val="right"/>
        <w:rPr>
          <w:rFonts w:ascii="Calibri" w:hAnsi="Calibri" w:cs="Tahoma"/>
          <w:sz w:val="16"/>
          <w:szCs w:val="20"/>
          <w:lang w:val="hr-HR"/>
        </w:rPr>
      </w:pPr>
    </w:p>
    <w:tbl>
      <w:tblPr>
        <w:tblW w:w="511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1"/>
        <w:gridCol w:w="1245"/>
        <w:gridCol w:w="1243"/>
        <w:gridCol w:w="304"/>
        <w:gridCol w:w="87"/>
        <w:gridCol w:w="273"/>
        <w:gridCol w:w="585"/>
        <w:gridCol w:w="230"/>
        <w:gridCol w:w="727"/>
        <w:gridCol w:w="252"/>
        <w:gridCol w:w="549"/>
        <w:gridCol w:w="147"/>
        <w:gridCol w:w="970"/>
        <w:gridCol w:w="970"/>
        <w:gridCol w:w="965"/>
      </w:tblGrid>
      <w:tr w:rsidR="009A00C0" w:rsidRPr="002B470E" w14:paraId="7CF12FED" w14:textId="77777777" w:rsidTr="000A2E44">
        <w:trPr>
          <w:trHeight w:val="397"/>
        </w:trPr>
        <w:tc>
          <w:tcPr>
            <w:tcW w:w="5000" w:type="pct"/>
            <w:gridSpan w:val="15"/>
            <w:shd w:val="clear" w:color="auto" w:fill="D9E2F3"/>
            <w:vAlign w:val="center"/>
          </w:tcPr>
          <w:p w14:paraId="55321234" w14:textId="278A7367" w:rsidR="009A00C0" w:rsidRDefault="009A00C0" w:rsidP="00742A47">
            <w:pPr>
              <w:rPr>
                <w:rFonts w:ascii="Calibri" w:hAnsi="Calibri" w:cs="Tahoma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Tahoma"/>
                <w:b/>
                <w:sz w:val="22"/>
                <w:szCs w:val="22"/>
                <w:lang w:val="hr-HR"/>
              </w:rPr>
              <w:t>OSOBNI PODACI STUDENTA</w:t>
            </w:r>
          </w:p>
        </w:tc>
      </w:tr>
      <w:tr w:rsidR="00B864BF" w:rsidRPr="0089454E" w14:paraId="751936B6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49793197" w14:textId="4DD5CCCA" w:rsidR="0085639E" w:rsidRPr="0089454E" w:rsidRDefault="002B470E" w:rsidP="00742A47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</w:t>
            </w:r>
            <w:r w:rsidR="00AE63C8"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e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843450722"/>
            <w:placeholder>
              <w:docPart w:val="331725BC9BCF40E3A2E91DA00DB5CFE4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4970527C" w14:textId="1D1A9F00" w:rsidR="0085639E" w:rsidRPr="0089454E" w:rsidRDefault="0089454E" w:rsidP="00742A47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6F510DB2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10BF5C5B" w14:textId="35EE1FC9" w:rsidR="009E7128" w:rsidRPr="0089454E" w:rsidRDefault="009E7128" w:rsidP="006E29F4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</w:t>
            </w:r>
            <w:r w:rsidR="00AE63C8"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rezime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946815714"/>
            <w:placeholder>
              <w:docPart w:val="F48E6380F1194658A3C3684ED4135882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1846CDC7" w14:textId="192922F1" w:rsidR="009E7128" w:rsidRPr="0089454E" w:rsidRDefault="00B11F74" w:rsidP="00742A47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7B937A05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6354D1E3" w14:textId="237092FB" w:rsidR="00AE63C8" w:rsidRPr="0089454E" w:rsidRDefault="00F17B9D" w:rsidP="006E29F4">
            <w:pPr>
              <w:rPr>
                <w:rFonts w:asciiTheme="minorHAnsi" w:hAnsiTheme="minorHAnsi" w:cstheme="minorHAnsi"/>
                <w:i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tični broj studenta</w:t>
            </w:r>
            <w:r w:rsidR="001B54E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(JMBAG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066258913"/>
            <w:placeholder>
              <w:docPart w:val="30242B7749304EBBBF4D10DF97733290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4804CF5A" w14:textId="77777777" w:rsidR="006E29F4" w:rsidRPr="0089454E" w:rsidRDefault="006E5993" w:rsidP="00742A47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20BAF92D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63BD1936" w14:textId="0CD406B3" w:rsidR="00896F7A" w:rsidRPr="0089454E" w:rsidRDefault="00A2698C" w:rsidP="002B470E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Datum i mjesto rođenja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505663514"/>
            <w:placeholder>
              <w:docPart w:val="8453581934D34D0F81C9C375EC46AA55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687D0F25" w14:textId="77777777" w:rsidR="00896F7A" w:rsidRPr="0089454E" w:rsidRDefault="006E5993" w:rsidP="00742A47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3E013E05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3FF5FB0E" w14:textId="69919E31" w:rsidR="00362C8A" w:rsidRPr="0089454E" w:rsidRDefault="00A2698C" w:rsidP="00F6525B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Državljanstvo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893620518"/>
            <w:placeholder>
              <w:docPart w:val="C47083381294449385ED2CAFEF5638FA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5AAD1B68" w14:textId="73A0E96F" w:rsidR="00362C8A" w:rsidRPr="0089454E" w:rsidRDefault="004D120D" w:rsidP="00742A47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14D8A33E" w14:textId="77777777" w:rsidTr="00792E25">
        <w:trPr>
          <w:trHeight w:val="460"/>
        </w:trPr>
        <w:tc>
          <w:tcPr>
            <w:tcW w:w="1064" w:type="pct"/>
            <w:gridSpan w:val="2"/>
            <w:vMerge w:val="restart"/>
            <w:shd w:val="clear" w:color="auto" w:fill="auto"/>
            <w:vAlign w:val="center"/>
          </w:tcPr>
          <w:p w14:paraId="5DE0C2D8" w14:textId="37C28197" w:rsidR="001F7B78" w:rsidRPr="0089454E" w:rsidRDefault="001F7B78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Kontakt</w:t>
            </w:r>
          </w:p>
        </w:tc>
        <w:tc>
          <w:tcPr>
            <w:tcW w:w="881" w:type="pct"/>
            <w:gridSpan w:val="3"/>
            <w:shd w:val="clear" w:color="auto" w:fill="auto"/>
            <w:vAlign w:val="center"/>
          </w:tcPr>
          <w:p w14:paraId="5794FACA" w14:textId="5274521D" w:rsidR="001F7B78" w:rsidRPr="0089454E" w:rsidRDefault="001F7B78" w:rsidP="001F7B7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dresa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prebivališt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759410825"/>
            <w:placeholder>
              <w:docPart w:val="7BAED74F45AE4BC48BAB76D4A9FE716D"/>
            </w:placeholder>
            <w:showingPlcHdr/>
            <w:text/>
          </w:sdtPr>
          <w:sdtContent>
            <w:tc>
              <w:tcPr>
                <w:tcW w:w="3055" w:type="pct"/>
                <w:gridSpan w:val="10"/>
                <w:shd w:val="clear" w:color="auto" w:fill="auto"/>
                <w:vAlign w:val="center"/>
              </w:tcPr>
              <w:p w14:paraId="129FBB14" w14:textId="19540272" w:rsidR="001F7B78" w:rsidRPr="0089454E" w:rsidRDefault="001F7B78" w:rsidP="001F7B78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2F4A5E06" w14:textId="77777777" w:rsidTr="00792E25">
        <w:trPr>
          <w:trHeight w:val="460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03F6DA53" w14:textId="77777777" w:rsidR="001F7B78" w:rsidRPr="0089454E" w:rsidRDefault="001F7B78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881" w:type="pct"/>
            <w:gridSpan w:val="3"/>
            <w:shd w:val="clear" w:color="auto" w:fill="auto"/>
            <w:vAlign w:val="center"/>
          </w:tcPr>
          <w:p w14:paraId="714F4BDA" w14:textId="348BAB06" w:rsidR="001F7B78" w:rsidRPr="0089454E" w:rsidRDefault="001F7B78" w:rsidP="001F7B7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-mail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250393824"/>
            <w:placeholder>
              <w:docPart w:val="34993D64DEE54CF8A3E88614077F2294"/>
            </w:placeholder>
            <w:showingPlcHdr/>
            <w:text/>
          </w:sdtPr>
          <w:sdtContent>
            <w:tc>
              <w:tcPr>
                <w:tcW w:w="3055" w:type="pct"/>
                <w:gridSpan w:val="10"/>
                <w:shd w:val="clear" w:color="auto" w:fill="auto"/>
                <w:vAlign w:val="center"/>
              </w:tcPr>
              <w:p w14:paraId="30224F56" w14:textId="39A872C3" w:rsidR="001F7B78" w:rsidRPr="0089454E" w:rsidRDefault="001F7B78" w:rsidP="001F7B78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B864BF" w:rsidRPr="0089454E" w14:paraId="2CA95325" w14:textId="77777777" w:rsidTr="00792E25">
        <w:trPr>
          <w:trHeight w:val="460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5305E678" w14:textId="77777777" w:rsidR="001F7B78" w:rsidRPr="0089454E" w:rsidRDefault="001F7B78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881" w:type="pct"/>
            <w:gridSpan w:val="3"/>
            <w:shd w:val="clear" w:color="auto" w:fill="auto"/>
            <w:vAlign w:val="center"/>
          </w:tcPr>
          <w:p w14:paraId="52596558" w14:textId="196C4315" w:rsidR="001F7B78" w:rsidRPr="0089454E" w:rsidRDefault="00570CB7" w:rsidP="001F7B78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roj m</w:t>
            </w:r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obitel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</w:t>
            </w:r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258952991"/>
            <w:placeholder>
              <w:docPart w:val="186E29B386B24A54BD4FB02DC8AC9261"/>
            </w:placeholder>
            <w:showingPlcHdr/>
            <w:text/>
          </w:sdtPr>
          <w:sdtContent>
            <w:tc>
              <w:tcPr>
                <w:tcW w:w="3055" w:type="pct"/>
                <w:gridSpan w:val="10"/>
                <w:shd w:val="clear" w:color="auto" w:fill="auto"/>
                <w:vAlign w:val="center"/>
              </w:tcPr>
              <w:p w14:paraId="24675EB7" w14:textId="20D037A2" w:rsidR="001F7B78" w:rsidRPr="0089454E" w:rsidRDefault="001F7B78" w:rsidP="001F7B78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1F7B78" w:rsidRPr="0089454E" w14:paraId="7E20D54A" w14:textId="77777777" w:rsidTr="000A2E44">
        <w:trPr>
          <w:trHeight w:val="397"/>
        </w:trPr>
        <w:tc>
          <w:tcPr>
            <w:tcW w:w="5000" w:type="pct"/>
            <w:gridSpan w:val="15"/>
            <w:shd w:val="clear" w:color="auto" w:fill="D9E2F3"/>
            <w:vAlign w:val="center"/>
          </w:tcPr>
          <w:p w14:paraId="306A6E93" w14:textId="42983A3C" w:rsidR="001F7B78" w:rsidRPr="0089454E" w:rsidRDefault="001F7B78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PODACI O </w:t>
            </w:r>
            <w:r w:rsidR="0079770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TRENUTNOM </w:t>
            </w: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STUDIJU</w:t>
            </w:r>
          </w:p>
        </w:tc>
      </w:tr>
      <w:tr w:rsidR="000A2E44" w:rsidRPr="0089454E" w14:paraId="15E3AC8F" w14:textId="77777777" w:rsidTr="00792E25">
        <w:trPr>
          <w:trHeight w:val="68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76B55352" w14:textId="77777777" w:rsidR="000A2E44" w:rsidRDefault="000A2E44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Vrsta studija </w:t>
            </w:r>
          </w:p>
          <w:p w14:paraId="5177CB96" w14:textId="0CC4D894" w:rsidR="000A2E44" w:rsidRPr="0089454E" w:rsidRDefault="000A2E44" w:rsidP="001F7B78">
            <w:pPr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(trenutačni)</w:t>
            </w:r>
          </w:p>
        </w:tc>
        <w:tc>
          <w:tcPr>
            <w:tcW w:w="1995" w:type="pct"/>
            <w:gridSpan w:val="8"/>
            <w:tcBorders>
              <w:right w:val="nil"/>
            </w:tcBorders>
            <w:shd w:val="clear" w:color="auto" w:fill="auto"/>
            <w:vAlign w:val="center"/>
          </w:tcPr>
          <w:p w14:paraId="0D329786" w14:textId="31CCE9D3" w:rsidR="000A2E44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57848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2E44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0A2E44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reddiplomski</w:t>
            </w:r>
          </w:p>
          <w:p w14:paraId="5CFEC5EC" w14:textId="77777777" w:rsidR="000A2E44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01652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2E44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0A2E44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iplomski</w:t>
            </w:r>
          </w:p>
        </w:tc>
        <w:tc>
          <w:tcPr>
            <w:tcW w:w="1941" w:type="pct"/>
            <w:gridSpan w:val="5"/>
            <w:tcBorders>
              <w:left w:val="nil"/>
            </w:tcBorders>
            <w:shd w:val="clear" w:color="auto" w:fill="auto"/>
            <w:vAlign w:val="center"/>
          </w:tcPr>
          <w:p w14:paraId="4E4D2381" w14:textId="4F431EBB" w:rsidR="000A2E44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63846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2E44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0A2E44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oslijediplomski specijalistički</w:t>
            </w:r>
          </w:p>
          <w:p w14:paraId="7BCA2B15" w14:textId="0057DF32" w:rsidR="000A2E44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79983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2E44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0A2E44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oslijediplomski doktorski</w:t>
            </w:r>
          </w:p>
        </w:tc>
      </w:tr>
      <w:tr w:rsidR="00B864BF" w:rsidRPr="0089454E" w14:paraId="2EA663F5" w14:textId="77777777" w:rsidTr="00792E25">
        <w:trPr>
          <w:trHeight w:val="246"/>
        </w:trPr>
        <w:tc>
          <w:tcPr>
            <w:tcW w:w="1064" w:type="pct"/>
            <w:gridSpan w:val="2"/>
            <w:vMerge w:val="restart"/>
            <w:shd w:val="clear" w:color="auto" w:fill="auto"/>
            <w:vAlign w:val="center"/>
          </w:tcPr>
          <w:p w14:paraId="3A25DD5F" w14:textId="77777777" w:rsidR="001F7B78" w:rsidRPr="0089454E" w:rsidRDefault="001F7B78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Naziv studija</w:t>
            </w:r>
          </w:p>
          <w:p w14:paraId="5A5F9B07" w14:textId="222551EE" w:rsidR="001F7B78" w:rsidRPr="00FF4133" w:rsidRDefault="00FF4133" w:rsidP="001F7B78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1466" w:type="pct"/>
            <w:gridSpan w:val="6"/>
            <w:shd w:val="clear" w:color="auto" w:fill="auto"/>
            <w:vAlign w:val="center"/>
          </w:tcPr>
          <w:p w14:paraId="1D52B876" w14:textId="02500C60" w:rsidR="001F7B78" w:rsidRPr="00C21131" w:rsidRDefault="001F7B78" w:rsidP="00CD796E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C21131"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  <w:t>preddiplomski/diplomski</w:t>
            </w:r>
          </w:p>
        </w:tc>
        <w:tc>
          <w:tcPr>
            <w:tcW w:w="2469" w:type="pct"/>
            <w:gridSpan w:val="7"/>
            <w:shd w:val="clear" w:color="auto" w:fill="auto"/>
            <w:vAlign w:val="center"/>
          </w:tcPr>
          <w:p w14:paraId="20CB3469" w14:textId="272A7AE9" w:rsidR="001F7B78" w:rsidRPr="00C21131" w:rsidRDefault="001F7B78" w:rsidP="00CD796E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C21131"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  <w:t>poslijediplomski</w:t>
            </w:r>
          </w:p>
        </w:tc>
      </w:tr>
      <w:tr w:rsidR="00B864BF" w:rsidRPr="0089454E" w14:paraId="4C413228" w14:textId="77777777" w:rsidTr="00792E25">
        <w:trPr>
          <w:trHeight w:val="870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5FF922EC" w14:textId="77777777" w:rsidR="001F7B78" w:rsidRPr="0089454E" w:rsidRDefault="001F7B78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1466" w:type="pct"/>
            <w:gridSpan w:val="6"/>
            <w:shd w:val="clear" w:color="auto" w:fill="auto"/>
            <w:vAlign w:val="center"/>
          </w:tcPr>
          <w:p w14:paraId="1D954192" w14:textId="3BB33817" w:rsidR="001F7B78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1500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met</w:t>
            </w:r>
          </w:p>
          <w:p w14:paraId="02013ABC" w14:textId="3ABF4BB7" w:rsidR="001F7B78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304310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TS i logistika</w:t>
            </w:r>
          </w:p>
          <w:p w14:paraId="4F0BA24A" w14:textId="5F578535" w:rsidR="001F7B78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89633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eronautika</w:t>
            </w:r>
          </w:p>
        </w:tc>
        <w:tc>
          <w:tcPr>
            <w:tcW w:w="2469" w:type="pct"/>
            <w:gridSpan w:val="7"/>
            <w:shd w:val="clear" w:color="auto" w:fill="auto"/>
            <w:vAlign w:val="center"/>
          </w:tcPr>
          <w:p w14:paraId="07F4D9B6" w14:textId="326E5BDD" w:rsidR="001F7B78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927889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 w:rsidRP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adski promet</w:t>
            </w:r>
          </w:p>
          <w:p w14:paraId="5750C454" w14:textId="4EFE9E72" w:rsidR="001F7B78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09149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 w:rsidRP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ntermodalni transport</w:t>
            </w:r>
          </w:p>
          <w:p w14:paraId="35561486" w14:textId="77777777" w:rsidR="001F7B78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21258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 w:rsidRP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ransportna logistika i menadžment</w:t>
            </w:r>
          </w:p>
          <w:p w14:paraId="73BD9D1C" w14:textId="5334743B" w:rsidR="001F7B78" w:rsidRPr="0089454E" w:rsidRDefault="00000000" w:rsidP="001F7B7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206809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7B78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7B78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1F7B78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romet</w:t>
            </w:r>
          </w:p>
        </w:tc>
      </w:tr>
      <w:tr w:rsidR="00417072" w:rsidRPr="0089454E" w14:paraId="1BFE8F2D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5BAC06FB" w14:textId="77777777" w:rsidR="00223BFB" w:rsidRDefault="007C4929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Smjer </w:t>
            </w:r>
          </w:p>
          <w:p w14:paraId="0DA13344" w14:textId="44CBDB62" w:rsidR="007C4929" w:rsidRPr="0089454E" w:rsidRDefault="007C4929" w:rsidP="001F7B78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(za studente preddiplomskog i diplomskog studija)</w:t>
            </w:r>
          </w:p>
        </w:tc>
        <w:tc>
          <w:tcPr>
            <w:tcW w:w="1995" w:type="pct"/>
            <w:gridSpan w:val="8"/>
            <w:tcBorders>
              <w:right w:val="nil"/>
            </w:tcBorders>
            <w:shd w:val="clear" w:color="auto" w:fill="auto"/>
            <w:vAlign w:val="center"/>
          </w:tcPr>
          <w:p w14:paraId="22BD31BD" w14:textId="0CFFA840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451629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estovni promet</w:t>
            </w:r>
          </w:p>
          <w:p w14:paraId="4F29E9D7" w14:textId="082376F7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92136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gradski promet</w:t>
            </w:r>
          </w:p>
          <w:p w14:paraId="15FCB034" w14:textId="05782FC7" w:rsidR="007C4929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71164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KP</w:t>
            </w:r>
          </w:p>
          <w:p w14:paraId="7F6BE58C" w14:textId="6668748D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60546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oštanski promet</w:t>
            </w:r>
          </w:p>
          <w:p w14:paraId="695232F4" w14:textId="14F53CA1" w:rsidR="007C4929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708067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vodni promet</w:t>
            </w:r>
          </w:p>
          <w:p w14:paraId="20FC47CF" w14:textId="1A4200ED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75523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račni promet</w:t>
            </w:r>
          </w:p>
        </w:tc>
        <w:tc>
          <w:tcPr>
            <w:tcW w:w="1941" w:type="pct"/>
            <w:gridSpan w:val="5"/>
            <w:tcBorders>
              <w:left w:val="nil"/>
            </w:tcBorders>
            <w:shd w:val="clear" w:color="auto" w:fill="auto"/>
          </w:tcPr>
          <w:p w14:paraId="18979F6A" w14:textId="7CFCA247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077630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željeznički promet</w:t>
            </w:r>
          </w:p>
          <w:p w14:paraId="0BCB6DAB" w14:textId="3459CB8A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40414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TS</w:t>
            </w:r>
          </w:p>
          <w:p w14:paraId="163AE987" w14:textId="02C1A555" w:rsidR="007C4929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99386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ogistika</w:t>
            </w:r>
          </w:p>
          <w:p w14:paraId="3AB9A698" w14:textId="524DEB3D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82782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kontrola leta</w:t>
            </w:r>
          </w:p>
          <w:p w14:paraId="08A9771D" w14:textId="77777777" w:rsidR="007C4929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911268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ilot (usmjerenje: civilni pilot)</w:t>
            </w:r>
          </w:p>
          <w:p w14:paraId="7C386EC6" w14:textId="5C51652F" w:rsidR="007C4929" w:rsidRPr="0089454E" w:rsidRDefault="00000000" w:rsidP="007C4929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79552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9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7C49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7C4929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pilot (usmjerenje: vojni pilot)</w:t>
            </w:r>
          </w:p>
        </w:tc>
      </w:tr>
      <w:tr w:rsidR="00B864BF" w:rsidRPr="0089454E" w14:paraId="5FCA61E8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287E6B8E" w14:textId="77777777" w:rsidR="002867B5" w:rsidRPr="0089454E" w:rsidRDefault="002867B5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Status</w:t>
            </w:r>
            <w:r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</w:t>
            </w:r>
          </w:p>
          <w:p w14:paraId="4055703E" w14:textId="7B4C1F3A" w:rsidR="002867B5" w:rsidRPr="0089454E" w:rsidRDefault="002867B5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936" w:type="pct"/>
            <w:gridSpan w:val="13"/>
            <w:shd w:val="clear" w:color="auto" w:fill="auto"/>
            <w:vAlign w:val="center"/>
          </w:tcPr>
          <w:p w14:paraId="7808F926" w14:textId="2CA36A39" w:rsidR="002867B5" w:rsidRPr="0089454E" w:rsidRDefault="00000000" w:rsidP="002867B5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94138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7B5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867B5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2867B5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redoviti student</w:t>
            </w:r>
          </w:p>
          <w:p w14:paraId="28BFC3E1" w14:textId="3AA73A4F" w:rsidR="002867B5" w:rsidRPr="0089454E" w:rsidRDefault="00000000" w:rsidP="002867B5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77425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7B5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867B5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2867B5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izvanredni student</w:t>
            </w:r>
          </w:p>
        </w:tc>
      </w:tr>
      <w:tr w:rsidR="00B864BF" w:rsidRPr="0089454E" w14:paraId="3FD240E6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206C94D9" w14:textId="316A9F59" w:rsidR="002867B5" w:rsidRPr="0089454E" w:rsidRDefault="002867B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Godina studija </w:t>
            </w:r>
            <w:r w:rsidRPr="0089454E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(trenutačna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554614541"/>
            <w:placeholder>
              <w:docPart w:val="CF669A7CBAAC4E19A81D04C378F28352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00971A22" w14:textId="48E70B89" w:rsidR="002867B5" w:rsidRPr="0089454E" w:rsidRDefault="002867B5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2867B5" w:rsidRPr="0089454E" w14:paraId="53D04D05" w14:textId="77777777" w:rsidTr="000A2E44">
        <w:trPr>
          <w:trHeight w:val="397"/>
        </w:trPr>
        <w:tc>
          <w:tcPr>
            <w:tcW w:w="5000" w:type="pct"/>
            <w:gridSpan w:val="15"/>
            <w:shd w:val="clear" w:color="auto" w:fill="D9E2F3"/>
            <w:vAlign w:val="center"/>
          </w:tcPr>
          <w:p w14:paraId="39C84A1F" w14:textId="57772B71" w:rsidR="002867B5" w:rsidRPr="0089454E" w:rsidRDefault="002867B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DACI O MOBILNOSTI</w:t>
            </w:r>
          </w:p>
        </w:tc>
      </w:tr>
      <w:tr w:rsidR="00CD796E" w:rsidRPr="0089454E" w14:paraId="7E621301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05190F65" w14:textId="77777777" w:rsidR="00CD796E" w:rsidRDefault="00CD796E" w:rsidP="003F1407">
            <w:pPr>
              <w:rPr>
                <w:rFonts w:ascii="Calibri" w:hAnsi="Calibri" w:cs="Tahoma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Tahoma"/>
                <w:b/>
                <w:sz w:val="22"/>
                <w:szCs w:val="22"/>
                <w:lang w:val="hr-HR"/>
              </w:rPr>
              <w:t xml:space="preserve">Vrsta mobilnosti </w:t>
            </w:r>
          </w:p>
          <w:p w14:paraId="609C3E4B" w14:textId="2D703E61" w:rsidR="00CD796E" w:rsidRPr="003F1407" w:rsidRDefault="00CD796E" w:rsidP="003F140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3F1407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936" w:type="pct"/>
            <w:gridSpan w:val="13"/>
            <w:shd w:val="clear" w:color="auto" w:fill="auto"/>
            <w:vAlign w:val="center"/>
          </w:tcPr>
          <w:p w14:paraId="335DF3FE" w14:textId="78CC1BE2" w:rsidR="002A1DF1" w:rsidRDefault="00000000" w:rsidP="003A0D9C">
            <w:pPr>
              <w:ind w:left="57"/>
              <w:rPr>
                <w:rFonts w:ascii="Calibri" w:hAnsi="Calibri" w:cs="Tahoma"/>
                <w:sz w:val="22"/>
                <w:szCs w:val="22"/>
                <w:lang w:val="hr-HR"/>
              </w:rPr>
            </w:pPr>
            <w:sdt>
              <w:sdtPr>
                <w:rPr>
                  <w:rFonts w:ascii="Calibri" w:hAnsi="Calibri" w:cs="Tahoma"/>
                  <w:sz w:val="22"/>
                  <w:szCs w:val="22"/>
                  <w:lang w:val="hr-HR"/>
                </w:rPr>
                <w:id w:val="1451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96E" w:rsidRPr="002B470E">
                  <w:rPr>
                    <w:rFonts w:ascii="MS Gothic" w:eastAsia="MS Gothic" w:hAnsi="MS Gothic" w:cs="Tahom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CD796E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 </w:t>
            </w:r>
            <w:r w:rsidR="00CD796E">
              <w:rPr>
                <w:rFonts w:ascii="Calibri" w:hAnsi="Calibri" w:cs="Tahoma"/>
                <w:sz w:val="22"/>
                <w:szCs w:val="22"/>
                <w:lang w:val="hr-HR"/>
              </w:rPr>
              <w:t>mrežna mobilnost</w:t>
            </w:r>
            <w:r w:rsidR="003A0D9C">
              <w:rPr>
                <w:rFonts w:ascii="Calibri" w:hAnsi="Calibri" w:cs="Tahoma"/>
                <w:sz w:val="22"/>
                <w:szCs w:val="22"/>
                <w:lang w:val="hr-HR"/>
              </w:rPr>
              <w:t>,</w:t>
            </w:r>
            <w:r w:rsidR="00877B1E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</w:t>
            </w:r>
            <w:r w:rsidR="0022281C">
              <w:rPr>
                <w:rFonts w:ascii="Calibri" w:hAnsi="Calibri" w:cs="Tahoma"/>
                <w:sz w:val="22"/>
                <w:szCs w:val="22"/>
                <w:lang w:val="hr-HR"/>
              </w:rPr>
              <w:t xml:space="preserve">akronim </w:t>
            </w:r>
            <w:r w:rsidR="00877B1E">
              <w:rPr>
                <w:rFonts w:ascii="Calibri" w:hAnsi="Calibri" w:cs="Tahoma"/>
                <w:sz w:val="22"/>
                <w:szCs w:val="22"/>
                <w:lang w:val="hr-HR"/>
              </w:rPr>
              <w:t>mrež</w:t>
            </w:r>
            <w:r w:rsidR="0022281C">
              <w:rPr>
                <w:rFonts w:ascii="Calibri" w:hAnsi="Calibri" w:cs="Tahoma"/>
                <w:sz w:val="22"/>
                <w:szCs w:val="22"/>
                <w:lang w:val="hr-HR"/>
              </w:rPr>
              <w:t>e:</w:t>
            </w:r>
            <w:r w:rsidR="00534876">
              <w:rPr>
                <w:rFonts w:ascii="Calibri" w:hAnsi="Calibri" w:cs="Tahoma"/>
                <w:sz w:val="22"/>
                <w:szCs w:val="22"/>
                <w:lang w:val="hr-HR"/>
              </w:rPr>
              <w:t xml:space="preserve"> FINALIST</w:t>
            </w:r>
          </w:p>
          <w:p w14:paraId="650EA879" w14:textId="7E4132E5" w:rsidR="00CD796E" w:rsidRPr="00CD796E" w:rsidRDefault="00000000" w:rsidP="00CD796E">
            <w:pPr>
              <w:ind w:left="57"/>
              <w:rPr>
                <w:rFonts w:ascii="Calibri" w:hAnsi="Calibri" w:cs="Tahoma"/>
                <w:sz w:val="22"/>
                <w:szCs w:val="22"/>
                <w:lang w:val="hr-HR"/>
              </w:rPr>
            </w:pPr>
            <w:sdt>
              <w:sdtPr>
                <w:rPr>
                  <w:rFonts w:ascii="Calibri" w:hAnsi="Calibri" w:cs="Tahoma"/>
                  <w:sz w:val="22"/>
                  <w:szCs w:val="22"/>
                  <w:lang w:val="hr-HR"/>
                </w:rPr>
                <w:id w:val="123644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796E" w:rsidRPr="002B470E">
                  <w:rPr>
                    <w:rFonts w:ascii="MS Gothic" w:eastAsia="MS Gothic" w:hAnsi="MS Gothic" w:cs="Tahom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CD796E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 </w:t>
            </w:r>
            <w:r w:rsidR="00CD796E" w:rsidRPr="0064345D">
              <w:rPr>
                <w:rFonts w:ascii="Calibri" w:hAnsi="Calibri" w:cs="Tahoma"/>
                <w:sz w:val="22"/>
                <w:szCs w:val="22"/>
                <w:lang w:val="hr-HR"/>
              </w:rPr>
              <w:t>mobilnost izvan CEEPUS mreže</w:t>
            </w:r>
            <w:r w:rsidR="00D05DD3">
              <w:rPr>
                <w:rFonts w:ascii="Calibri" w:hAnsi="Calibri" w:cs="Tahoma"/>
                <w:sz w:val="22"/>
                <w:szCs w:val="22"/>
                <w:lang w:val="hr-HR"/>
              </w:rPr>
              <w:t xml:space="preserve"> (engl. </w:t>
            </w:r>
            <w:r w:rsidR="00D05DD3" w:rsidRPr="00D05DD3">
              <w:rPr>
                <w:rFonts w:ascii="Calibri" w:hAnsi="Calibri" w:cs="Tahoma"/>
                <w:i/>
                <w:iCs/>
                <w:sz w:val="22"/>
                <w:szCs w:val="22"/>
                <w:lang w:val="hr-HR"/>
              </w:rPr>
              <w:t>freemover</w:t>
            </w:r>
            <w:r w:rsidR="00D05DD3">
              <w:rPr>
                <w:rFonts w:ascii="Calibri" w:hAnsi="Calibri" w:cs="Tahoma"/>
                <w:sz w:val="22"/>
                <w:szCs w:val="22"/>
                <w:lang w:val="hr-HR"/>
              </w:rPr>
              <w:t>)</w:t>
            </w:r>
          </w:p>
        </w:tc>
      </w:tr>
      <w:tr w:rsidR="00B864BF" w:rsidRPr="0089454E" w14:paraId="0E13B2BE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5150227C" w14:textId="77777777" w:rsidR="00F07321" w:rsidRDefault="00F07321" w:rsidP="003F1407">
            <w:pPr>
              <w:rPr>
                <w:rFonts w:ascii="Calibri" w:hAnsi="Calibri" w:cs="Tahoma"/>
                <w:b/>
                <w:sz w:val="22"/>
                <w:szCs w:val="22"/>
                <w:lang w:val="hr-HR"/>
              </w:rPr>
            </w:pPr>
            <w:r>
              <w:rPr>
                <w:rFonts w:ascii="Calibri" w:hAnsi="Calibri" w:cs="Tahoma"/>
                <w:b/>
                <w:sz w:val="22"/>
                <w:szCs w:val="22"/>
                <w:lang w:val="hr-HR"/>
              </w:rPr>
              <w:t>Kategorija mobilnosti</w:t>
            </w:r>
          </w:p>
          <w:p w14:paraId="68FAD6F1" w14:textId="0A47E091" w:rsidR="00F07321" w:rsidRPr="003F1407" w:rsidRDefault="00F07321" w:rsidP="003F1407">
            <w:pPr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3F1407">
              <w:rPr>
                <w:rFonts w:ascii="Calibri" w:hAnsi="Calibri" w:cs="Tahoma"/>
                <w:i/>
                <w:sz w:val="20"/>
                <w:szCs w:val="22"/>
                <w:lang w:val="hr-HR"/>
              </w:rPr>
              <w:lastRenderedPageBreak/>
              <w:t>(označiti odgovarajuću kućicu)</w:t>
            </w:r>
          </w:p>
        </w:tc>
        <w:tc>
          <w:tcPr>
            <w:tcW w:w="3936" w:type="pct"/>
            <w:gridSpan w:val="13"/>
            <w:shd w:val="clear" w:color="auto" w:fill="auto"/>
            <w:vAlign w:val="center"/>
          </w:tcPr>
          <w:p w14:paraId="56C8938E" w14:textId="77777777" w:rsidR="00F07321" w:rsidRDefault="00000000" w:rsidP="00F07321">
            <w:pPr>
              <w:ind w:left="57"/>
              <w:rPr>
                <w:rFonts w:ascii="Calibri" w:hAnsi="Calibri" w:cs="Tahoma"/>
                <w:sz w:val="22"/>
                <w:szCs w:val="22"/>
                <w:lang w:val="hr-HR"/>
              </w:rPr>
            </w:pPr>
            <w:sdt>
              <w:sdtPr>
                <w:rPr>
                  <w:rFonts w:ascii="Calibri" w:hAnsi="Calibri" w:cs="Tahoma"/>
                  <w:sz w:val="22"/>
                  <w:szCs w:val="22"/>
                  <w:lang w:val="hr-HR"/>
                </w:rPr>
                <w:id w:val="-189774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321" w:rsidRPr="002B470E">
                  <w:rPr>
                    <w:rFonts w:ascii="MS Gothic" w:eastAsia="MS Gothic" w:hAnsi="MS Gothic" w:cs="Tahom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F07321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 </w:t>
            </w:r>
            <w:r w:rsidR="00F07321" w:rsidRPr="0064345D">
              <w:rPr>
                <w:rFonts w:ascii="Calibri" w:hAnsi="Calibri" w:cs="Tahoma"/>
                <w:i/>
                <w:sz w:val="22"/>
                <w:szCs w:val="22"/>
                <w:lang w:val="hr-HR"/>
              </w:rPr>
              <w:t>student</w:t>
            </w:r>
            <w:r w:rsidR="00F07321">
              <w:rPr>
                <w:rFonts w:ascii="Calibri" w:hAnsi="Calibri" w:cs="Tahoma"/>
                <w:sz w:val="22"/>
                <w:szCs w:val="22"/>
                <w:lang w:val="hr-HR"/>
              </w:rPr>
              <w:t xml:space="preserve"> - semestralna mobilnost (student)</w:t>
            </w:r>
          </w:p>
          <w:p w14:paraId="67D1801C" w14:textId="10716DEF" w:rsidR="00F07321" w:rsidRPr="002B470E" w:rsidRDefault="00000000" w:rsidP="00F07321">
            <w:pPr>
              <w:ind w:left="57"/>
              <w:rPr>
                <w:rFonts w:ascii="Calibri" w:hAnsi="Calibri" w:cs="Tahoma"/>
                <w:sz w:val="22"/>
                <w:szCs w:val="22"/>
                <w:lang w:val="hr-HR"/>
              </w:rPr>
            </w:pPr>
            <w:sdt>
              <w:sdtPr>
                <w:rPr>
                  <w:rFonts w:ascii="Calibri" w:hAnsi="Calibri" w:cs="Tahoma"/>
                  <w:sz w:val="22"/>
                  <w:szCs w:val="22"/>
                  <w:lang w:val="hr-HR"/>
                </w:rPr>
                <w:id w:val="-77147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321" w:rsidRPr="002B470E">
                  <w:rPr>
                    <w:rFonts w:ascii="MS Gothic" w:eastAsia="MS Gothic" w:hAnsi="MS Gothic" w:cs="Tahom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F07321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 </w:t>
            </w:r>
            <w:r w:rsidR="00F07321" w:rsidRPr="0064345D">
              <w:rPr>
                <w:rFonts w:ascii="Calibri" w:hAnsi="Calibri" w:cs="Tahoma"/>
                <w:i/>
                <w:sz w:val="22"/>
                <w:szCs w:val="22"/>
                <w:lang w:val="hr-HR"/>
              </w:rPr>
              <w:t>student</w:t>
            </w:r>
            <w:r w:rsidR="00F07321">
              <w:rPr>
                <w:rFonts w:ascii="Calibri" w:hAnsi="Calibri" w:cs="Tahoma"/>
                <w:sz w:val="22"/>
                <w:szCs w:val="22"/>
                <w:lang w:val="hr-HR"/>
              </w:rPr>
              <w:t xml:space="preserve"> - semestralna mobilnost (</w:t>
            </w:r>
            <w:r w:rsidR="00334078">
              <w:rPr>
                <w:rFonts w:ascii="Calibri" w:hAnsi="Calibri" w:cs="Tahoma"/>
                <w:sz w:val="22"/>
                <w:szCs w:val="22"/>
                <w:lang w:val="hr-HR"/>
              </w:rPr>
              <w:t>poslijediplomand</w:t>
            </w:r>
            <w:r w:rsidR="00F07321">
              <w:rPr>
                <w:rFonts w:ascii="Calibri" w:hAnsi="Calibri" w:cs="Tahoma"/>
                <w:sz w:val="22"/>
                <w:szCs w:val="22"/>
                <w:lang w:val="hr-HR"/>
              </w:rPr>
              <w:t>)</w:t>
            </w:r>
          </w:p>
          <w:p w14:paraId="6B2C94A0" w14:textId="58EAA16F" w:rsidR="00F07321" w:rsidRDefault="00000000" w:rsidP="00F07321">
            <w:pPr>
              <w:ind w:left="57"/>
              <w:rPr>
                <w:rFonts w:ascii="Calibri" w:hAnsi="Calibri" w:cs="Tahoma"/>
                <w:i/>
                <w:sz w:val="22"/>
                <w:szCs w:val="22"/>
                <w:lang w:val="hr-HR"/>
              </w:rPr>
            </w:pPr>
            <w:sdt>
              <w:sdtPr>
                <w:rPr>
                  <w:rFonts w:ascii="Calibri" w:hAnsi="Calibri" w:cs="Tahoma"/>
                  <w:sz w:val="22"/>
                  <w:szCs w:val="22"/>
                  <w:lang w:val="hr-HR"/>
                </w:rPr>
                <w:id w:val="-100511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321" w:rsidRPr="002B470E">
                  <w:rPr>
                    <w:rFonts w:ascii="MS Gothic" w:eastAsia="MS Gothic" w:hAnsi="MS Gothic" w:cs="Tahom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F07321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 </w:t>
            </w:r>
            <w:r w:rsidR="00F07321" w:rsidRPr="00033C5F">
              <w:rPr>
                <w:rFonts w:ascii="Calibri" w:hAnsi="Calibri" w:cs="Tahoma"/>
                <w:i/>
                <w:sz w:val="22"/>
                <w:szCs w:val="22"/>
                <w:lang w:val="hr-HR"/>
              </w:rPr>
              <w:t xml:space="preserve">short-term student </w:t>
            </w:r>
            <w:r w:rsidR="00F07321">
              <w:rPr>
                <w:rFonts w:ascii="Calibri" w:hAnsi="Calibri" w:cs="Tahoma"/>
                <w:sz w:val="22"/>
                <w:szCs w:val="22"/>
                <w:lang w:val="hr-HR"/>
              </w:rPr>
              <w:t>– student</w:t>
            </w:r>
            <w:r w:rsidR="00F07321" w:rsidRPr="00033C5F">
              <w:rPr>
                <w:rFonts w:ascii="Calibri" w:hAnsi="Calibri" w:cs="Tahoma"/>
                <w:i/>
                <w:sz w:val="22"/>
                <w:szCs w:val="22"/>
                <w:lang w:val="hr-HR"/>
              </w:rPr>
              <w:t xml:space="preserve"> </w:t>
            </w:r>
          </w:p>
          <w:p w14:paraId="09B8B566" w14:textId="5040020B" w:rsidR="00F07321" w:rsidRPr="00AD2888" w:rsidRDefault="00000000" w:rsidP="00AD2888">
            <w:pPr>
              <w:ind w:left="57"/>
              <w:rPr>
                <w:rFonts w:ascii="Calibri" w:hAnsi="Calibri" w:cs="Tahoma"/>
                <w:sz w:val="22"/>
                <w:szCs w:val="22"/>
                <w:lang w:val="hr-HR"/>
              </w:rPr>
            </w:pPr>
            <w:sdt>
              <w:sdtPr>
                <w:rPr>
                  <w:rFonts w:ascii="Calibri" w:hAnsi="Calibri" w:cs="Tahoma"/>
                  <w:sz w:val="22"/>
                  <w:szCs w:val="22"/>
                  <w:lang w:val="hr-HR"/>
                </w:rPr>
                <w:id w:val="-127654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321" w:rsidRPr="002B470E">
                  <w:rPr>
                    <w:rFonts w:ascii="MS Gothic" w:eastAsia="MS Gothic" w:hAnsi="MS Gothic" w:cs="Tahom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F07321" w:rsidRPr="002B470E">
              <w:rPr>
                <w:rFonts w:ascii="Calibri" w:hAnsi="Calibri" w:cs="Tahoma"/>
                <w:sz w:val="22"/>
                <w:szCs w:val="22"/>
                <w:lang w:val="hr-HR"/>
              </w:rPr>
              <w:t xml:space="preserve">  </w:t>
            </w:r>
            <w:r w:rsidR="008A4E23" w:rsidRPr="008A4E23">
              <w:rPr>
                <w:rFonts w:ascii="Calibri" w:hAnsi="Calibri" w:cs="Tahoma"/>
                <w:i/>
                <w:sz w:val="22"/>
                <w:szCs w:val="22"/>
                <w:lang w:val="hr-HR"/>
              </w:rPr>
              <w:t>short</w:t>
            </w:r>
            <w:r w:rsidR="00F07321" w:rsidRPr="008A4E23">
              <w:rPr>
                <w:rFonts w:ascii="Calibri" w:hAnsi="Calibri" w:cs="Tahoma"/>
                <w:i/>
                <w:sz w:val="22"/>
                <w:szCs w:val="22"/>
                <w:lang w:val="hr-HR"/>
              </w:rPr>
              <w:t>-term</w:t>
            </w:r>
            <w:r w:rsidR="00F07321" w:rsidRPr="00033C5F">
              <w:rPr>
                <w:rFonts w:ascii="Calibri" w:hAnsi="Calibri" w:cs="Tahoma"/>
                <w:i/>
                <w:sz w:val="22"/>
                <w:szCs w:val="22"/>
                <w:lang w:val="hr-HR"/>
              </w:rPr>
              <w:t xml:space="preserve"> student</w:t>
            </w:r>
            <w:r w:rsidR="00F07321">
              <w:rPr>
                <w:rFonts w:ascii="Calibri" w:hAnsi="Calibri" w:cs="Tahoma"/>
                <w:sz w:val="22"/>
                <w:szCs w:val="22"/>
                <w:lang w:val="hr-HR"/>
              </w:rPr>
              <w:t xml:space="preserve"> – </w:t>
            </w:r>
            <w:r w:rsidR="00334078">
              <w:rPr>
                <w:rFonts w:ascii="Calibri" w:hAnsi="Calibri" w:cs="Tahoma"/>
                <w:sz w:val="22"/>
                <w:szCs w:val="22"/>
                <w:lang w:val="hr-HR"/>
              </w:rPr>
              <w:t>poslijediplomand</w:t>
            </w:r>
          </w:p>
        </w:tc>
      </w:tr>
      <w:tr w:rsidR="00FA78CB" w:rsidRPr="0089454E" w14:paraId="333C5BB0" w14:textId="77777777" w:rsidTr="00792E25">
        <w:trPr>
          <w:trHeight w:val="454"/>
        </w:trPr>
        <w:tc>
          <w:tcPr>
            <w:tcW w:w="1064" w:type="pct"/>
            <w:gridSpan w:val="2"/>
            <w:vMerge w:val="restart"/>
            <w:shd w:val="clear" w:color="auto" w:fill="auto"/>
            <w:vAlign w:val="center"/>
          </w:tcPr>
          <w:p w14:paraId="721AF2F2" w14:textId="70405EBA" w:rsidR="00FA78CB" w:rsidRPr="0089454E" w:rsidRDefault="00FA78CB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lastRenderedPageBreak/>
              <w:t>Trajanje mobilnosti</w:t>
            </w:r>
          </w:p>
        </w:tc>
        <w:tc>
          <w:tcPr>
            <w:tcW w:w="669" w:type="pct"/>
            <w:shd w:val="clear" w:color="auto" w:fill="auto"/>
            <w:vAlign w:val="center"/>
          </w:tcPr>
          <w:p w14:paraId="0EE71CD0" w14:textId="6EC329F0" w:rsidR="00FA78CB" w:rsidRPr="0089454E" w:rsidRDefault="00FA78CB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kademska godina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951704178"/>
            <w:placeholder>
              <w:docPart w:val="BFB150BC92594ED49EF6E42D87350056"/>
            </w:placeholder>
            <w:showingPlcHdr/>
            <w:text/>
          </w:sdtPr>
          <w:sdtContent>
            <w:tc>
              <w:tcPr>
                <w:tcW w:w="3266" w:type="pct"/>
                <w:gridSpan w:val="12"/>
                <w:shd w:val="clear" w:color="auto" w:fill="auto"/>
                <w:vAlign w:val="center"/>
              </w:tcPr>
              <w:p w14:paraId="53490472" w14:textId="77777777" w:rsidR="00FA78CB" w:rsidRPr="0089454E" w:rsidRDefault="00FA78CB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FA78CB" w:rsidRPr="0089454E" w14:paraId="43BB8592" w14:textId="77777777" w:rsidTr="00792E25">
        <w:trPr>
          <w:trHeight w:val="454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2D963359" w14:textId="77777777" w:rsidR="00FA78CB" w:rsidRPr="0089454E" w:rsidRDefault="00FA78CB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69" w:type="pct"/>
            <w:shd w:val="clear" w:color="auto" w:fill="auto"/>
            <w:vAlign w:val="center"/>
          </w:tcPr>
          <w:p w14:paraId="763CB0F3" w14:textId="7D1376D8" w:rsidR="00FA78CB" w:rsidRPr="0089454E" w:rsidRDefault="00FA78CB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Semestar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</w:tc>
        <w:tc>
          <w:tcPr>
            <w:tcW w:w="3266" w:type="pct"/>
            <w:gridSpan w:val="12"/>
            <w:shd w:val="clear" w:color="auto" w:fill="auto"/>
            <w:vAlign w:val="center"/>
          </w:tcPr>
          <w:p w14:paraId="66717CEA" w14:textId="068CD986" w:rsidR="00FA78CB" w:rsidRPr="0089454E" w:rsidRDefault="00000000" w:rsidP="00AD288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56044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78CB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FA78CB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FA78C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ljetni semestar</w:t>
            </w:r>
          </w:p>
          <w:p w14:paraId="115D4F65" w14:textId="6236099D" w:rsidR="00FA78CB" w:rsidRPr="0089454E" w:rsidRDefault="00000000" w:rsidP="00AD2888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03195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78CB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FA78CB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FA78CB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zimski semestar</w:t>
            </w:r>
          </w:p>
        </w:tc>
      </w:tr>
      <w:tr w:rsidR="00FA78CB" w:rsidRPr="0089454E" w14:paraId="65573617" w14:textId="77777777" w:rsidTr="00792E25">
        <w:trPr>
          <w:trHeight w:val="244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0C000E81" w14:textId="77777777" w:rsidR="00FA78CB" w:rsidRPr="0089454E" w:rsidRDefault="00FA78CB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69" w:type="pct"/>
            <w:vMerge w:val="restart"/>
            <w:shd w:val="clear" w:color="auto" w:fill="auto"/>
            <w:vAlign w:val="center"/>
          </w:tcPr>
          <w:p w14:paraId="793923E1" w14:textId="0A9153EC" w:rsidR="00FA78CB" w:rsidRPr="00FA78CB" w:rsidRDefault="00FA78CB" w:rsidP="00797700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797700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Datumi mobilnosti:</w:t>
            </w:r>
          </w:p>
        </w:tc>
        <w:tc>
          <w:tcPr>
            <w:tcW w:w="1621" w:type="pct"/>
            <w:gridSpan w:val="8"/>
            <w:shd w:val="clear" w:color="auto" w:fill="auto"/>
            <w:vAlign w:val="center"/>
          </w:tcPr>
          <w:p w14:paraId="572B4EBF" w14:textId="4AA267F9" w:rsidR="00FA78CB" w:rsidRPr="00FA78CB" w:rsidRDefault="00FA78CB" w:rsidP="00FA78CB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FA78CB"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  <w:t>od</w:t>
            </w:r>
          </w:p>
        </w:tc>
        <w:tc>
          <w:tcPr>
            <w:tcW w:w="1646" w:type="pct"/>
            <w:gridSpan w:val="4"/>
            <w:shd w:val="clear" w:color="auto" w:fill="auto"/>
            <w:vAlign w:val="center"/>
          </w:tcPr>
          <w:p w14:paraId="202277B6" w14:textId="4751F3D3" w:rsidR="00FA78CB" w:rsidRPr="00FA78CB" w:rsidRDefault="00FA78CB" w:rsidP="00FA78CB">
            <w:pPr>
              <w:jc w:val="center"/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</w:pPr>
            <w:r w:rsidRPr="00FA78CB">
              <w:rPr>
                <w:rFonts w:asciiTheme="minorHAnsi" w:hAnsiTheme="minorHAnsi" w:cstheme="minorHAnsi"/>
                <w:b/>
                <w:i/>
                <w:sz w:val="22"/>
                <w:szCs w:val="22"/>
                <w:lang w:val="hr-HR"/>
              </w:rPr>
              <w:t>do</w:t>
            </w:r>
          </w:p>
        </w:tc>
      </w:tr>
      <w:tr w:rsidR="00FA78CB" w:rsidRPr="0089454E" w14:paraId="02050DD9" w14:textId="77777777" w:rsidTr="00792E25">
        <w:trPr>
          <w:trHeight w:val="390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474447BC" w14:textId="77777777" w:rsidR="00FA78CB" w:rsidRPr="0089454E" w:rsidRDefault="00FA78CB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tc>
          <w:tcPr>
            <w:tcW w:w="669" w:type="pct"/>
            <w:vMerge/>
            <w:shd w:val="clear" w:color="auto" w:fill="auto"/>
            <w:vAlign w:val="center"/>
          </w:tcPr>
          <w:p w14:paraId="2180DC74" w14:textId="77777777" w:rsidR="00FA78CB" w:rsidRPr="00797700" w:rsidRDefault="00FA78CB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23096133"/>
            <w:placeholder>
              <w:docPart w:val="8579A1CEAAED4EBB8C15E4C6F51CF4DD"/>
            </w:placeholder>
            <w:showingPlcHdr/>
            <w:date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1621" w:type="pct"/>
                <w:gridSpan w:val="8"/>
                <w:shd w:val="clear" w:color="auto" w:fill="auto"/>
                <w:vAlign w:val="center"/>
              </w:tcPr>
              <w:p w14:paraId="610EE7F6" w14:textId="0C0CCC41" w:rsidR="00FA78CB" w:rsidRPr="0089454E" w:rsidRDefault="00FA78CB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FA78CB">
                  <w:rPr>
                    <w:rStyle w:val="Tekstrezerviranogmjesta"/>
                    <w:rFonts w:asciiTheme="minorHAnsi" w:hAnsiTheme="minorHAnsi" w:cstheme="minorHAnsi"/>
                  </w:rPr>
                  <w:t>Kliknite ili dodirnite ovdje da biste unijeli datum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555320368"/>
            <w:placeholder>
              <w:docPart w:val="E0685CF6CBC74A18B124D549F4A1F4E2"/>
            </w:placeholder>
            <w:showingPlcHdr/>
            <w:date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1646" w:type="pct"/>
                <w:gridSpan w:val="4"/>
                <w:shd w:val="clear" w:color="auto" w:fill="auto"/>
                <w:vAlign w:val="center"/>
              </w:tcPr>
              <w:p w14:paraId="679609DB" w14:textId="239DA4FC" w:rsidR="00FA78CB" w:rsidRPr="0089454E" w:rsidRDefault="00FA78CB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FA78CB">
                  <w:rPr>
                    <w:rStyle w:val="Tekstrezerviranogmjesta"/>
                    <w:rFonts w:asciiTheme="minorHAnsi" w:hAnsiTheme="minorHAnsi" w:cstheme="minorHAnsi"/>
                  </w:rPr>
                  <w:t>Kliknite ili dodirnite ovdje da biste unijeli datum.</w:t>
                </w:r>
              </w:p>
            </w:tc>
          </w:sdtContent>
        </w:sdt>
      </w:tr>
      <w:tr w:rsidR="00B864BF" w:rsidRPr="0089454E" w14:paraId="7F84ABA2" w14:textId="77777777" w:rsidTr="00792E25">
        <w:trPr>
          <w:trHeight w:val="45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72594CB6" w14:textId="77777777" w:rsidR="002867B5" w:rsidRPr="0089454E" w:rsidRDefault="002867B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Vrsta studija za koju se prijavljujete</w:t>
            </w:r>
          </w:p>
          <w:p w14:paraId="092F24A9" w14:textId="3EDDA65D" w:rsidR="002867B5" w:rsidRPr="0089454E" w:rsidRDefault="002867B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označiti odgovarajuću kućicu)</w:t>
            </w:r>
          </w:p>
        </w:tc>
        <w:tc>
          <w:tcPr>
            <w:tcW w:w="3936" w:type="pct"/>
            <w:gridSpan w:val="13"/>
            <w:shd w:val="clear" w:color="auto" w:fill="auto"/>
            <w:vAlign w:val="center"/>
          </w:tcPr>
          <w:p w14:paraId="25CCE3E9" w14:textId="77777777" w:rsidR="002867B5" w:rsidRPr="0089454E" w:rsidRDefault="00000000" w:rsidP="00797700">
            <w:pPr>
              <w:ind w:left="57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284420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7B5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867B5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reddiplomski</w:t>
            </w:r>
          </w:p>
          <w:p w14:paraId="40503770" w14:textId="77777777" w:rsidR="002867B5" w:rsidRPr="0089454E" w:rsidRDefault="00000000" w:rsidP="002867B5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662901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7B5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867B5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iplomski</w:t>
            </w:r>
          </w:p>
          <w:p w14:paraId="606B9CB3" w14:textId="77777777" w:rsidR="002867B5" w:rsidRPr="0089454E" w:rsidRDefault="00000000" w:rsidP="002867B5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8463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7B5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867B5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oslijediplomski specijalistički</w:t>
            </w:r>
          </w:p>
          <w:p w14:paraId="709E2F2C" w14:textId="1B677724" w:rsidR="002867B5" w:rsidRPr="0089454E" w:rsidRDefault="00000000" w:rsidP="002867B5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5076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67B5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2867B5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poslijediplomski doktorski</w:t>
            </w:r>
          </w:p>
        </w:tc>
      </w:tr>
      <w:tr w:rsidR="00D01DC3" w:rsidRPr="0089454E" w14:paraId="2A791713" w14:textId="77777777" w:rsidTr="00792E25">
        <w:trPr>
          <w:trHeight w:val="458"/>
        </w:trPr>
        <w:tc>
          <w:tcPr>
            <w:tcW w:w="1064" w:type="pct"/>
            <w:gridSpan w:val="2"/>
            <w:vMerge w:val="restart"/>
            <w:shd w:val="clear" w:color="auto" w:fill="auto"/>
            <w:vAlign w:val="center"/>
          </w:tcPr>
          <w:p w14:paraId="6538E55B" w14:textId="3F64C1C0" w:rsidR="00D01DC3" w:rsidRPr="0089454E" w:rsidRDefault="00D01DC3" w:rsidP="002A0C01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Razina znanja stranog jezika -jezik mobilnosti </w:t>
            </w:r>
            <w:r w:rsidRPr="004B2AAE">
              <w:rPr>
                <w:rFonts w:asciiTheme="minorHAnsi" w:hAnsiTheme="minorHAnsi" w:cstheme="minorHAnsi"/>
                <w:i/>
                <w:sz w:val="18"/>
                <w:szCs w:val="22"/>
                <w:lang w:val="hr-HR"/>
              </w:rPr>
              <w:t>(</w:t>
            </w:r>
            <w:hyperlink r:id="rId11" w:history="1">
              <w:r w:rsidRPr="00907342">
                <w:rPr>
                  <w:rStyle w:val="Hiperveza"/>
                  <w:rFonts w:asciiTheme="minorHAnsi" w:hAnsiTheme="minorHAnsi" w:cstheme="minorHAnsi"/>
                  <w:i/>
                  <w:sz w:val="18"/>
                  <w:szCs w:val="22"/>
                  <w:lang w:val="hr-HR"/>
                </w:rPr>
                <w:t>samoprocjena</w:t>
              </w:r>
            </w:hyperlink>
            <w:r w:rsidRPr="004B2AAE">
              <w:rPr>
                <w:rFonts w:asciiTheme="minorHAnsi" w:hAnsiTheme="minorHAnsi" w:cstheme="minorHAnsi"/>
                <w:i/>
                <w:sz w:val="18"/>
                <w:szCs w:val="22"/>
                <w:lang w:val="hr-HR"/>
              </w:rPr>
              <w:t>)</w:t>
            </w:r>
          </w:p>
        </w:tc>
        <w:tc>
          <w:tcPr>
            <w:tcW w:w="834" w:type="pct"/>
            <w:gridSpan w:val="2"/>
            <w:shd w:val="clear" w:color="auto" w:fill="auto"/>
            <w:vAlign w:val="center"/>
          </w:tcPr>
          <w:p w14:paraId="52C3B0D2" w14:textId="591D0104" w:rsidR="00D01DC3" w:rsidRPr="0089454E" w:rsidRDefault="00D01DC3" w:rsidP="00675B0C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D92A21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ngleski jezik</w:t>
            </w: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:</w:t>
            </w:r>
          </w:p>
        </w:tc>
        <w:tc>
          <w:tcPr>
            <w:tcW w:w="509" w:type="pct"/>
            <w:gridSpan w:val="3"/>
            <w:shd w:val="clear" w:color="auto" w:fill="auto"/>
            <w:vAlign w:val="center"/>
          </w:tcPr>
          <w:p w14:paraId="38633D2F" w14:textId="48BCE652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89719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1</w:t>
            </w:r>
          </w:p>
        </w:tc>
        <w:tc>
          <w:tcPr>
            <w:tcW w:w="516" w:type="pct"/>
            <w:gridSpan w:val="2"/>
            <w:shd w:val="clear" w:color="auto" w:fill="auto"/>
            <w:vAlign w:val="center"/>
          </w:tcPr>
          <w:p w14:paraId="522F0632" w14:textId="29446AA0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616266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2</w:t>
            </w:r>
          </w:p>
        </w:tc>
        <w:tc>
          <w:tcPr>
            <w:tcW w:w="511" w:type="pct"/>
            <w:gridSpan w:val="3"/>
            <w:shd w:val="clear" w:color="auto" w:fill="auto"/>
            <w:vAlign w:val="center"/>
          </w:tcPr>
          <w:p w14:paraId="710D88FF" w14:textId="5BAE129D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44984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1</w:t>
            </w:r>
          </w:p>
        </w:tc>
        <w:tc>
          <w:tcPr>
            <w:tcW w:w="523" w:type="pct"/>
            <w:shd w:val="clear" w:color="auto" w:fill="auto"/>
            <w:vAlign w:val="center"/>
          </w:tcPr>
          <w:p w14:paraId="2F4DA0DD" w14:textId="400D00AE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58464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2</w:t>
            </w:r>
          </w:p>
        </w:tc>
        <w:tc>
          <w:tcPr>
            <w:tcW w:w="523" w:type="pct"/>
            <w:shd w:val="clear" w:color="auto" w:fill="auto"/>
            <w:vAlign w:val="center"/>
          </w:tcPr>
          <w:p w14:paraId="50210C6F" w14:textId="4DDFDF6A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71157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1</w:t>
            </w:r>
          </w:p>
        </w:tc>
        <w:tc>
          <w:tcPr>
            <w:tcW w:w="520" w:type="pct"/>
            <w:shd w:val="clear" w:color="auto" w:fill="auto"/>
            <w:vAlign w:val="center"/>
          </w:tcPr>
          <w:p w14:paraId="5A2DCF5D" w14:textId="208AB4EF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213717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2</w:t>
            </w:r>
          </w:p>
        </w:tc>
      </w:tr>
      <w:tr w:rsidR="00D01DC3" w:rsidRPr="0089454E" w14:paraId="0EEF42C9" w14:textId="77777777" w:rsidTr="00792E25">
        <w:trPr>
          <w:trHeight w:val="457"/>
        </w:trPr>
        <w:tc>
          <w:tcPr>
            <w:tcW w:w="1064" w:type="pct"/>
            <w:gridSpan w:val="2"/>
            <w:vMerge/>
            <w:shd w:val="clear" w:color="auto" w:fill="auto"/>
            <w:vAlign w:val="center"/>
          </w:tcPr>
          <w:p w14:paraId="2F2A9189" w14:textId="77777777" w:rsidR="00D01DC3" w:rsidRPr="0089454E" w:rsidRDefault="00D01DC3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834" w:type="pct"/>
            <w:gridSpan w:val="2"/>
            <w:shd w:val="clear" w:color="auto" w:fill="auto"/>
            <w:vAlign w:val="center"/>
          </w:tcPr>
          <w:p w14:paraId="0F1E0266" w14:textId="044BFCFC" w:rsidR="00D01DC3" w:rsidRPr="0089454E" w:rsidRDefault="00D01DC3" w:rsidP="00675B0C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023ABC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(drugi -navesti)</w:t>
            </w:r>
          </w:p>
        </w:tc>
        <w:tc>
          <w:tcPr>
            <w:tcW w:w="509" w:type="pct"/>
            <w:gridSpan w:val="3"/>
            <w:shd w:val="clear" w:color="auto" w:fill="auto"/>
            <w:vAlign w:val="center"/>
          </w:tcPr>
          <w:p w14:paraId="0D4EBD6D" w14:textId="7234FFF3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053224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1</w:t>
            </w:r>
          </w:p>
        </w:tc>
        <w:tc>
          <w:tcPr>
            <w:tcW w:w="516" w:type="pct"/>
            <w:gridSpan w:val="2"/>
            <w:shd w:val="clear" w:color="auto" w:fill="auto"/>
            <w:vAlign w:val="center"/>
          </w:tcPr>
          <w:p w14:paraId="20C5C52F" w14:textId="764BF427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2039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A2</w:t>
            </w:r>
          </w:p>
        </w:tc>
        <w:tc>
          <w:tcPr>
            <w:tcW w:w="511" w:type="pct"/>
            <w:gridSpan w:val="3"/>
            <w:shd w:val="clear" w:color="auto" w:fill="auto"/>
            <w:vAlign w:val="center"/>
          </w:tcPr>
          <w:p w14:paraId="5E2A5398" w14:textId="5AE26524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9622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1</w:t>
            </w:r>
          </w:p>
        </w:tc>
        <w:tc>
          <w:tcPr>
            <w:tcW w:w="523" w:type="pct"/>
            <w:shd w:val="clear" w:color="auto" w:fill="auto"/>
            <w:vAlign w:val="center"/>
          </w:tcPr>
          <w:p w14:paraId="18D5DEEA" w14:textId="3A4F025A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33974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B2</w:t>
            </w:r>
          </w:p>
        </w:tc>
        <w:tc>
          <w:tcPr>
            <w:tcW w:w="523" w:type="pct"/>
            <w:shd w:val="clear" w:color="auto" w:fill="auto"/>
            <w:vAlign w:val="center"/>
          </w:tcPr>
          <w:p w14:paraId="5FD571AD" w14:textId="0419FC3C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56317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1</w:t>
            </w:r>
          </w:p>
        </w:tc>
        <w:tc>
          <w:tcPr>
            <w:tcW w:w="520" w:type="pct"/>
            <w:shd w:val="clear" w:color="auto" w:fill="auto"/>
            <w:vAlign w:val="center"/>
          </w:tcPr>
          <w:p w14:paraId="13967ABC" w14:textId="28995233" w:rsidR="00D01DC3" w:rsidRPr="0089454E" w:rsidRDefault="00000000" w:rsidP="00D01DC3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205465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01DC3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D01DC3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</w:t>
            </w:r>
            <w:r w:rsidR="00D01DC3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C2</w:t>
            </w:r>
          </w:p>
        </w:tc>
      </w:tr>
      <w:tr w:rsidR="002867B5" w:rsidRPr="0089454E" w14:paraId="5AA45261" w14:textId="77777777" w:rsidTr="002225CD">
        <w:trPr>
          <w:trHeight w:val="454"/>
        </w:trPr>
        <w:tc>
          <w:tcPr>
            <w:tcW w:w="5000" w:type="pct"/>
            <w:gridSpan w:val="15"/>
            <w:shd w:val="clear" w:color="auto" w:fill="auto"/>
            <w:vAlign w:val="center"/>
          </w:tcPr>
          <w:p w14:paraId="531E4CCA" w14:textId="77777777" w:rsidR="00977286" w:rsidRDefault="002867B5" w:rsidP="00977286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INSTITUCIJA DOMAĆIN (strana institucija) na kojoj student želi ostvariti mobilnosti. </w:t>
            </w:r>
          </w:p>
          <w:p w14:paraId="23BB11BD" w14:textId="1FA67E43" w:rsidR="006D703D" w:rsidRPr="0089454E" w:rsidRDefault="002867B5" w:rsidP="00977286">
            <w:pPr>
              <w:ind w:left="57"/>
              <w:jc w:val="both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8042B0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Rangirajte institucije od 1 do 5 (1 je vaš prvi izbor). Iz rangiranja izostavite institucije na koje ne biste htjeli ići.</w:t>
            </w:r>
            <w:r w:rsidR="00977286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 </w:t>
            </w:r>
            <w:r w:rsidR="006D703D" w:rsidRPr="006D703D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Studenti koji prijavljuju mrežnu mobilnosti mogu izabrati </w:t>
            </w:r>
            <w:r w:rsidR="00B230A4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isključivo</w:t>
            </w:r>
            <w:r w:rsidR="006D703D" w:rsidRPr="006D703D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 institucije koje su </w:t>
            </w:r>
            <w:r w:rsidR="00977286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navedene</w:t>
            </w:r>
            <w:r w:rsidR="006D703D" w:rsidRPr="006D703D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 u </w:t>
            </w:r>
            <w:r w:rsidR="00977286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aktualnom </w:t>
            </w:r>
            <w:r w:rsidR="006D703D" w:rsidRPr="006D703D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Natječaju Fakulteta.</w:t>
            </w:r>
          </w:p>
        </w:tc>
      </w:tr>
      <w:tr w:rsidR="008042B0" w:rsidRPr="0089454E" w14:paraId="5F658AEA" w14:textId="77777777" w:rsidTr="00F32447">
        <w:trPr>
          <w:trHeight w:val="454"/>
        </w:trPr>
        <w:tc>
          <w:tcPr>
            <w:tcW w:w="393" w:type="pct"/>
            <w:shd w:val="clear" w:color="auto" w:fill="auto"/>
            <w:vAlign w:val="center"/>
          </w:tcPr>
          <w:p w14:paraId="031FAEFA" w14:textId="548F12F4" w:rsidR="008042B0" w:rsidRPr="0089454E" w:rsidRDefault="005C44D3" w:rsidP="002867B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Rang</w:t>
            </w:r>
          </w:p>
        </w:tc>
        <w:tc>
          <w:tcPr>
            <w:tcW w:w="4607" w:type="pct"/>
            <w:gridSpan w:val="14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5D63F973" w14:textId="6D8908A5" w:rsidR="008042B0" w:rsidRPr="0089454E" w:rsidRDefault="005C44D3" w:rsidP="002867B5">
            <w:pPr>
              <w:ind w:left="57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Naziv </w:t>
            </w:r>
            <w:r w:rsidR="006D703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nstitucije</w:t>
            </w:r>
          </w:p>
        </w:tc>
      </w:tr>
      <w:tr w:rsidR="002867B5" w:rsidRPr="0089454E" w14:paraId="11BB243F" w14:textId="77777777" w:rsidTr="00F32447">
        <w:trPr>
          <w:trHeight w:val="290"/>
        </w:trPr>
        <w:tc>
          <w:tcPr>
            <w:tcW w:w="393" w:type="pct"/>
            <w:shd w:val="clear" w:color="auto" w:fill="auto"/>
            <w:vAlign w:val="center"/>
          </w:tcPr>
          <w:p w14:paraId="7DBFD661" w14:textId="0719A8AB" w:rsidR="002867B5" w:rsidRPr="0089454E" w:rsidRDefault="005C44D3" w:rsidP="002867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1.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-110748736"/>
            <w:placeholder>
              <w:docPart w:val="C5204C8467544BC6AB00608AA8C31425"/>
            </w:placeholder>
            <w:showingPlcHdr/>
            <w:text/>
          </w:sdtPr>
          <w:sdtContent>
            <w:tc>
              <w:tcPr>
                <w:tcW w:w="4607" w:type="pct"/>
                <w:gridSpan w:val="14"/>
                <w:shd w:val="clear" w:color="auto" w:fill="auto"/>
              </w:tcPr>
              <w:p w14:paraId="43904BDD" w14:textId="792201F1" w:rsidR="002867B5" w:rsidRPr="0089454E" w:rsidRDefault="006D703D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2867B5" w:rsidRPr="0089454E" w14:paraId="0310C961" w14:textId="77777777" w:rsidTr="00F32447">
        <w:trPr>
          <w:trHeight w:val="290"/>
        </w:trPr>
        <w:tc>
          <w:tcPr>
            <w:tcW w:w="393" w:type="pct"/>
            <w:shd w:val="clear" w:color="auto" w:fill="auto"/>
            <w:vAlign w:val="center"/>
          </w:tcPr>
          <w:p w14:paraId="2113B95F" w14:textId="6D7D77C7" w:rsidR="002867B5" w:rsidRPr="0089454E" w:rsidRDefault="005C44D3" w:rsidP="002867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2.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1667588990"/>
            <w:placeholder>
              <w:docPart w:val="55076987A32C4D7D948BCC3CADA873CB"/>
            </w:placeholder>
            <w:showingPlcHdr/>
            <w:text/>
          </w:sdtPr>
          <w:sdtContent>
            <w:tc>
              <w:tcPr>
                <w:tcW w:w="4607" w:type="pct"/>
                <w:gridSpan w:val="14"/>
                <w:shd w:val="clear" w:color="auto" w:fill="auto"/>
              </w:tcPr>
              <w:p w14:paraId="0CBB2896" w14:textId="1C973065" w:rsidR="002867B5" w:rsidRPr="0089454E" w:rsidRDefault="006D703D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2867B5" w:rsidRPr="0089454E" w14:paraId="7074BDC9" w14:textId="77777777" w:rsidTr="00F32447">
        <w:trPr>
          <w:trHeight w:val="290"/>
        </w:trPr>
        <w:tc>
          <w:tcPr>
            <w:tcW w:w="393" w:type="pct"/>
            <w:shd w:val="clear" w:color="auto" w:fill="auto"/>
            <w:vAlign w:val="center"/>
          </w:tcPr>
          <w:p w14:paraId="2E2EC046" w14:textId="352F1EC8" w:rsidR="002867B5" w:rsidRPr="0089454E" w:rsidRDefault="005C44D3" w:rsidP="002867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3.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-665237265"/>
            <w:placeholder>
              <w:docPart w:val="700F8FB0EDE844CBACD384ED420DFF71"/>
            </w:placeholder>
            <w:showingPlcHdr/>
            <w:text/>
          </w:sdtPr>
          <w:sdtContent>
            <w:tc>
              <w:tcPr>
                <w:tcW w:w="4607" w:type="pct"/>
                <w:gridSpan w:val="14"/>
                <w:shd w:val="clear" w:color="auto" w:fill="auto"/>
              </w:tcPr>
              <w:p w14:paraId="52931AB7" w14:textId="1FFE93C0" w:rsidR="002867B5" w:rsidRPr="0089454E" w:rsidRDefault="006D703D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2867B5" w:rsidRPr="0089454E" w14:paraId="6547C4F6" w14:textId="77777777" w:rsidTr="00F32447">
        <w:trPr>
          <w:trHeight w:val="290"/>
        </w:trPr>
        <w:tc>
          <w:tcPr>
            <w:tcW w:w="393" w:type="pct"/>
            <w:shd w:val="clear" w:color="auto" w:fill="auto"/>
            <w:vAlign w:val="center"/>
          </w:tcPr>
          <w:p w14:paraId="360A3B45" w14:textId="4DA4744E" w:rsidR="002867B5" w:rsidRPr="0089454E" w:rsidRDefault="005C44D3" w:rsidP="002867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4. 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491379249"/>
            <w:placeholder>
              <w:docPart w:val="C91D591F6122476AB46EAD7423CC7010"/>
            </w:placeholder>
            <w:showingPlcHdr/>
            <w:text/>
          </w:sdtPr>
          <w:sdtContent>
            <w:tc>
              <w:tcPr>
                <w:tcW w:w="4607" w:type="pct"/>
                <w:gridSpan w:val="14"/>
                <w:shd w:val="clear" w:color="auto" w:fill="auto"/>
              </w:tcPr>
              <w:p w14:paraId="4190A647" w14:textId="01310B3F" w:rsidR="002867B5" w:rsidRPr="0089454E" w:rsidRDefault="006D703D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1768BC" w:rsidRPr="0089454E" w14:paraId="0479B728" w14:textId="77777777" w:rsidTr="00F32447">
        <w:trPr>
          <w:trHeight w:val="290"/>
        </w:trPr>
        <w:tc>
          <w:tcPr>
            <w:tcW w:w="393" w:type="pct"/>
            <w:shd w:val="clear" w:color="auto" w:fill="auto"/>
            <w:vAlign w:val="center"/>
          </w:tcPr>
          <w:p w14:paraId="20DCC6BA" w14:textId="1E9686EB" w:rsidR="001768BC" w:rsidRDefault="001768BC" w:rsidP="002867B5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5.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-1351637308"/>
            <w:placeholder>
              <w:docPart w:val="3D8842973167451A8546FE26147CC37C"/>
            </w:placeholder>
            <w:showingPlcHdr/>
            <w:text/>
          </w:sdtPr>
          <w:sdtContent>
            <w:tc>
              <w:tcPr>
                <w:tcW w:w="4607" w:type="pct"/>
                <w:gridSpan w:val="14"/>
                <w:shd w:val="clear" w:color="auto" w:fill="auto"/>
              </w:tcPr>
              <w:p w14:paraId="50C0834B" w14:textId="0920C262" w:rsidR="001768BC" w:rsidRDefault="001768BC" w:rsidP="002867B5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2867B5" w:rsidRPr="0089454E" w14:paraId="7C0EC2FA" w14:textId="77777777" w:rsidTr="00C36037">
        <w:trPr>
          <w:trHeight w:val="290"/>
        </w:trPr>
        <w:tc>
          <w:tcPr>
            <w:tcW w:w="5000" w:type="pct"/>
            <w:gridSpan w:val="15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201BF694" w14:textId="0C15882A" w:rsidR="002867B5" w:rsidRDefault="002867B5" w:rsidP="002867B5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Motivacijsko pismo </w:t>
            </w:r>
            <w:r w:rsidR="009045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na engleskom jeziku</w:t>
            </w:r>
            <w:r w:rsidR="0090454D"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(</w:t>
            </w:r>
            <w:r w:rsidR="009045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od</w:t>
            </w: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500 </w:t>
            </w:r>
            <w:r w:rsidR="0090454D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do 1500 znakova s prazninama</w:t>
            </w:r>
            <w:r w:rsidR="0004687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="005E737C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ili</w:t>
            </w:r>
            <w:r w:rsidR="0004687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</w:t>
            </w:r>
            <w:r w:rsidR="005E737C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od </w:t>
            </w:r>
            <w:r w:rsidR="0004687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100</w:t>
            </w:r>
            <w:r w:rsidR="005E737C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do 200 riječi</w:t>
            </w: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)</w:t>
            </w:r>
            <w:r w:rsidR="00B833F9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*</w:t>
            </w:r>
          </w:p>
          <w:p w14:paraId="6F1A2E9B" w14:textId="77777777" w:rsidR="002867B5" w:rsidRPr="00A66213" w:rsidRDefault="00B712E8" w:rsidP="00DD5916">
            <w:pPr>
              <w:ind w:left="57"/>
              <w:jc w:val="both"/>
              <w:rPr>
                <w:rFonts w:ascii="Calibri" w:hAnsi="Calibri" w:cs="Tahoma"/>
                <w:i/>
                <w:sz w:val="18"/>
                <w:szCs w:val="20"/>
                <w:lang w:val="hr-HR"/>
              </w:rPr>
            </w:pPr>
            <w:r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Treba sadržavati 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jasan i sažet opis problema i ciljeva </w:t>
            </w:r>
            <w:r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>mobilnosti; ak</w:t>
            </w:r>
            <w:r w:rsidR="00A13CC6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>tivnosti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 razrađen</w:t>
            </w:r>
            <w:r w:rsidR="00A13CC6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>e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 unutar realističnog vremenskog okvira (trajanje stipendije);</w:t>
            </w:r>
            <w:r w:rsidR="00A13CC6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 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objašnjenje važnosti boravka u određenoj </w:t>
            </w:r>
            <w:r w:rsidR="00B9036F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>državi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 za realizaciju projekta/istraživanja</w:t>
            </w:r>
            <w:r w:rsidR="00A13CC6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/rada; 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objašnjenje važnosti </w:t>
            </w:r>
            <w:r w:rsidR="00A13CC6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>mobilnosti</w:t>
            </w:r>
            <w:r w:rsidR="00F32767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 xml:space="preserve"> za osobni profesionalni razvoj</w:t>
            </w:r>
            <w:r w:rsidR="009F68CC" w:rsidRPr="002A01F7">
              <w:rPr>
                <w:rFonts w:ascii="Calibri" w:hAnsi="Calibri" w:cs="Tahoma"/>
                <w:iCs/>
                <w:sz w:val="18"/>
                <w:szCs w:val="20"/>
                <w:lang w:val="hr-HR"/>
              </w:rPr>
              <w:t>; naziv završnog, diplomskog, završnog specijalističkog ili doktorskog rada</w:t>
            </w:r>
            <w:r w:rsidR="009F68CC" w:rsidRPr="00A66213">
              <w:rPr>
                <w:rFonts w:ascii="Calibri" w:hAnsi="Calibri" w:cs="Tahoma"/>
                <w:i/>
                <w:sz w:val="18"/>
                <w:szCs w:val="20"/>
                <w:lang w:val="hr-HR"/>
              </w:rPr>
              <w:t>.</w:t>
            </w:r>
          </w:p>
          <w:p w14:paraId="71198BA2" w14:textId="6C316C97" w:rsidR="00C63829" w:rsidRPr="002A01F7" w:rsidRDefault="00A66213" w:rsidP="002A01F7">
            <w:pPr>
              <w:ind w:left="57"/>
              <w:jc w:val="both"/>
              <w:rPr>
                <w:rFonts w:ascii="Calibri" w:hAnsi="Calibri" w:cs="Tahoma"/>
                <w:i/>
                <w:sz w:val="20"/>
                <w:szCs w:val="22"/>
              </w:rPr>
            </w:pPr>
            <w:r w:rsidRPr="002A01F7">
              <w:rPr>
                <w:rFonts w:ascii="Calibri" w:hAnsi="Calibri" w:cs="Tahoma"/>
                <w:i/>
                <w:sz w:val="18"/>
                <w:szCs w:val="20"/>
              </w:rPr>
              <w:t>Line out why you should be awarded a grant: In which way will CEEPUS impact your studies? How will you benefit?</w:t>
            </w:r>
            <w:r w:rsidR="002A01F7" w:rsidRPr="002A01F7">
              <w:rPr>
                <w:rFonts w:ascii="Calibri" w:hAnsi="Calibri" w:cs="Tahoma"/>
                <w:i/>
                <w:sz w:val="18"/>
                <w:szCs w:val="20"/>
              </w:rPr>
              <w:t xml:space="preserve"> </w:t>
            </w:r>
            <w:r w:rsidRPr="002A01F7">
              <w:rPr>
                <w:rFonts w:ascii="Calibri" w:hAnsi="Calibri" w:cs="Tahoma"/>
                <w:i/>
                <w:sz w:val="18"/>
                <w:szCs w:val="20"/>
              </w:rPr>
              <w:t>Please be as concrete as possible</w:t>
            </w:r>
            <w:r w:rsidR="002A01F7" w:rsidRPr="002A01F7">
              <w:rPr>
                <w:rFonts w:ascii="Calibri" w:hAnsi="Calibri" w:cs="Tahoma"/>
                <w:i/>
                <w:sz w:val="18"/>
                <w:szCs w:val="20"/>
              </w:rPr>
              <w:t xml:space="preserve">. </w:t>
            </w:r>
            <w:r w:rsidRPr="002A01F7">
              <w:rPr>
                <w:rFonts w:ascii="Calibri" w:hAnsi="Calibri" w:cs="Tahoma"/>
                <w:i/>
                <w:sz w:val="18"/>
                <w:szCs w:val="20"/>
              </w:rPr>
              <w:t>If you think there will be additional benefits, please indicate them as well.</w:t>
            </w:r>
          </w:p>
        </w:tc>
      </w:tr>
      <w:tr w:rsidR="00DD5916" w:rsidRPr="0089454E" w14:paraId="5F6B2509" w14:textId="77777777" w:rsidTr="00C36037">
        <w:trPr>
          <w:trHeight w:val="290"/>
        </w:trPr>
        <w:tc>
          <w:tcPr>
            <w:tcW w:w="5000" w:type="pct"/>
            <w:gridSpan w:val="15"/>
            <w:tcBorders>
              <w:top w:val="dotted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id w:val="-1898577007"/>
              <w:placeholder>
                <w:docPart w:val="5940B31D600A428A82B06EAE9CF949D3"/>
              </w:placeholder>
              <w:showingPlcHdr/>
              <w:text/>
            </w:sdtPr>
            <w:sdtContent>
              <w:p w14:paraId="06728788" w14:textId="77777777" w:rsidR="00DD5916" w:rsidRDefault="00DD5916" w:rsidP="00DD5916">
                <w:pPr>
                  <w:jc w:val="both"/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sdtContent>
          </w:sdt>
          <w:p w14:paraId="0B0BD15A" w14:textId="77777777" w:rsidR="00DD5916" w:rsidRPr="0089454E" w:rsidRDefault="00DD5916" w:rsidP="002867B5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</w:tr>
      <w:tr w:rsidR="00B864BF" w:rsidRPr="0089454E" w14:paraId="3C6F0A54" w14:textId="77777777" w:rsidTr="00792E25">
        <w:trPr>
          <w:trHeight w:val="293"/>
        </w:trPr>
        <w:tc>
          <w:tcPr>
            <w:tcW w:w="1734" w:type="pct"/>
            <w:gridSpan w:val="3"/>
            <w:vMerge w:val="restart"/>
            <w:shd w:val="clear" w:color="auto" w:fill="auto"/>
            <w:vAlign w:val="center"/>
          </w:tcPr>
          <w:p w14:paraId="692175D0" w14:textId="77777777" w:rsidR="002867B5" w:rsidRDefault="002867B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Suglasnost mentora </w:t>
            </w:r>
          </w:p>
          <w:p w14:paraId="7BD83287" w14:textId="367BC68C" w:rsidR="002867B5" w:rsidRDefault="002867B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matične institucije s prijavom</w:t>
            </w:r>
            <w:r w:rsidR="00C36037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 mobilnosti</w:t>
            </w:r>
            <w:r w:rsidR="002562C0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*</w:t>
            </w:r>
          </w:p>
          <w:p w14:paraId="4D11298B" w14:textId="1A8CD233" w:rsidR="00632C1E" w:rsidRDefault="00632C1E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</w:t>
            </w:r>
            <w:r w:rsidR="00CA29E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za prijavu </w:t>
            </w:r>
            <w:r w:rsidR="00CA29E3" w:rsidRPr="00CA29E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mobilnost</w:t>
            </w:r>
            <w:r w:rsidR="00CA29E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i</w:t>
            </w:r>
            <w:r w:rsidR="00CA29E3" w:rsidRPr="00CA29E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 u svrhu istraživanja ili pisanja završnog, diplomskog, završnog specijalističkog ili doktorskog rada</w:t>
            </w: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)</w:t>
            </w:r>
          </w:p>
        </w:tc>
        <w:tc>
          <w:tcPr>
            <w:tcW w:w="797" w:type="pct"/>
            <w:gridSpan w:val="5"/>
            <w:shd w:val="clear" w:color="auto" w:fill="auto"/>
            <w:vAlign w:val="center"/>
          </w:tcPr>
          <w:p w14:paraId="73F41EEC" w14:textId="23E5CEDE" w:rsidR="002867B5" w:rsidRPr="0089454E" w:rsidRDefault="00417072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itula, i</w:t>
            </w:r>
            <w:r w:rsidR="002867B5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me i prezime mentor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187489424"/>
            <w:placeholder>
              <w:docPart w:val="19780FB1E76B44E2924B9C6A65949237"/>
            </w:placeholder>
            <w:showingPlcHdr/>
            <w:text/>
          </w:sdtPr>
          <w:sdtContent>
            <w:tc>
              <w:tcPr>
                <w:tcW w:w="2469" w:type="pct"/>
                <w:gridSpan w:val="7"/>
                <w:shd w:val="clear" w:color="auto" w:fill="auto"/>
                <w:vAlign w:val="center"/>
              </w:tcPr>
              <w:p w14:paraId="26739D87" w14:textId="25CC965F" w:rsidR="002867B5" w:rsidRPr="0089454E" w:rsidRDefault="0077286C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3C0B05" w:rsidRPr="0089454E" w14:paraId="4959C040" w14:textId="77777777" w:rsidTr="00792E25">
        <w:trPr>
          <w:trHeight w:val="292"/>
        </w:trPr>
        <w:tc>
          <w:tcPr>
            <w:tcW w:w="1734" w:type="pct"/>
            <w:gridSpan w:val="3"/>
            <w:vMerge/>
            <w:shd w:val="clear" w:color="auto" w:fill="auto"/>
            <w:vAlign w:val="center"/>
          </w:tcPr>
          <w:p w14:paraId="4F18ACE7" w14:textId="77777777" w:rsidR="003C0B05" w:rsidRDefault="003C0B05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797" w:type="pct"/>
            <w:gridSpan w:val="5"/>
            <w:shd w:val="clear" w:color="auto" w:fill="auto"/>
            <w:vAlign w:val="center"/>
          </w:tcPr>
          <w:p w14:paraId="00AE042C" w14:textId="75C4877B" w:rsidR="001E553B" w:rsidRDefault="003C0B05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-mail mentor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1488062541"/>
            <w:placeholder>
              <w:docPart w:val="1B842AF3A82444B08FC8619A701582A7"/>
            </w:placeholder>
            <w:showingPlcHdr/>
            <w:text/>
          </w:sdtPr>
          <w:sdtContent>
            <w:tc>
              <w:tcPr>
                <w:tcW w:w="2469" w:type="pct"/>
                <w:gridSpan w:val="7"/>
                <w:shd w:val="clear" w:color="auto" w:fill="auto"/>
                <w:vAlign w:val="center"/>
              </w:tcPr>
              <w:p w14:paraId="2EE2AED4" w14:textId="63D1B06D" w:rsidR="003C0B05" w:rsidRPr="0089454E" w:rsidRDefault="003C0B05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F32447" w:rsidRPr="0089454E" w14:paraId="42C7327E" w14:textId="77777777" w:rsidTr="00792E25">
        <w:trPr>
          <w:trHeight w:val="292"/>
        </w:trPr>
        <w:tc>
          <w:tcPr>
            <w:tcW w:w="1734" w:type="pct"/>
            <w:gridSpan w:val="3"/>
            <w:vMerge w:val="restart"/>
            <w:shd w:val="clear" w:color="auto" w:fill="auto"/>
            <w:vAlign w:val="center"/>
          </w:tcPr>
          <w:p w14:paraId="3B765952" w14:textId="01A9B9A6" w:rsidR="00F32447" w:rsidRDefault="00F32447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redloženi mentor na instituciji domaćina (stranoj instituciji)</w:t>
            </w:r>
          </w:p>
          <w:p w14:paraId="1063A7A1" w14:textId="6449E06E" w:rsidR="00F32447" w:rsidRDefault="00F32447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</w:t>
            </w:r>
            <w:r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za prijavu </w:t>
            </w:r>
            <w:r w:rsidRPr="00CA29E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mobilnost</w:t>
            </w:r>
            <w:r>
              <w:rPr>
                <w:rFonts w:ascii="Calibri" w:hAnsi="Calibri" w:cs="Tahoma"/>
                <w:i/>
                <w:sz w:val="20"/>
                <w:szCs w:val="22"/>
                <w:lang w:val="hr-HR"/>
              </w:rPr>
              <w:t>i</w:t>
            </w:r>
            <w:r w:rsidRPr="00CA29E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 xml:space="preserve"> u svrhu istraživanja ili pisanja završnog, diplomskog, završnog specijalističkog ili doktorskog rada</w:t>
            </w:r>
            <w:r w:rsidRPr="00FF4133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)</w:t>
            </w:r>
          </w:p>
        </w:tc>
        <w:tc>
          <w:tcPr>
            <w:tcW w:w="797" w:type="pct"/>
            <w:gridSpan w:val="5"/>
            <w:shd w:val="clear" w:color="auto" w:fill="auto"/>
            <w:vAlign w:val="center"/>
          </w:tcPr>
          <w:p w14:paraId="5A22972A" w14:textId="5A79569F" w:rsidR="00F32447" w:rsidRDefault="00F32447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Titula, ime i prezime mentor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650188143"/>
            <w:placeholder>
              <w:docPart w:val="A8B78C39BF2E48258C125F214AFAC79F"/>
            </w:placeholder>
            <w:showingPlcHdr/>
            <w:text/>
          </w:sdtPr>
          <w:sdtContent>
            <w:tc>
              <w:tcPr>
                <w:tcW w:w="2469" w:type="pct"/>
                <w:gridSpan w:val="7"/>
                <w:shd w:val="clear" w:color="auto" w:fill="auto"/>
                <w:vAlign w:val="center"/>
              </w:tcPr>
              <w:p w14:paraId="7C0E11A0" w14:textId="43D3C6B1" w:rsidR="00F32447" w:rsidRDefault="00F32447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F32447" w:rsidRPr="0089454E" w14:paraId="29D0340B" w14:textId="77777777" w:rsidTr="00792E25">
        <w:trPr>
          <w:trHeight w:val="292"/>
        </w:trPr>
        <w:tc>
          <w:tcPr>
            <w:tcW w:w="1734" w:type="pct"/>
            <w:gridSpan w:val="3"/>
            <w:vMerge/>
            <w:shd w:val="clear" w:color="auto" w:fill="auto"/>
            <w:vAlign w:val="center"/>
          </w:tcPr>
          <w:p w14:paraId="15E15013" w14:textId="77777777" w:rsidR="00F32447" w:rsidRDefault="00F32447" w:rsidP="002867B5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</w:p>
        </w:tc>
        <w:tc>
          <w:tcPr>
            <w:tcW w:w="797" w:type="pct"/>
            <w:gridSpan w:val="5"/>
            <w:shd w:val="clear" w:color="auto" w:fill="auto"/>
            <w:vAlign w:val="center"/>
          </w:tcPr>
          <w:p w14:paraId="7FC9B27B" w14:textId="48A87C11" w:rsidR="00F32447" w:rsidRDefault="00F32447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>E-mail mentora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-1173422575"/>
            <w:placeholder>
              <w:docPart w:val="5D27D70BB28542AAAAA86D25AA85F73D"/>
            </w:placeholder>
            <w:showingPlcHdr/>
            <w:text/>
          </w:sdtPr>
          <w:sdtContent>
            <w:tc>
              <w:tcPr>
                <w:tcW w:w="2469" w:type="pct"/>
                <w:gridSpan w:val="7"/>
                <w:shd w:val="clear" w:color="auto" w:fill="auto"/>
                <w:vAlign w:val="center"/>
              </w:tcPr>
              <w:p w14:paraId="77D10C42" w14:textId="23113469" w:rsidR="00F32447" w:rsidRDefault="00F32447" w:rsidP="002867B5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2867B5" w:rsidRPr="0089454E" w14:paraId="143F2A76" w14:textId="77777777" w:rsidTr="000A2E44">
        <w:trPr>
          <w:trHeight w:val="397"/>
        </w:trPr>
        <w:tc>
          <w:tcPr>
            <w:tcW w:w="5000" w:type="pct"/>
            <w:gridSpan w:val="15"/>
            <w:shd w:val="clear" w:color="auto" w:fill="D9E2F3"/>
            <w:vAlign w:val="center"/>
          </w:tcPr>
          <w:p w14:paraId="74F5C979" w14:textId="761BFD6D" w:rsidR="002867B5" w:rsidRPr="0089454E" w:rsidRDefault="00417072" w:rsidP="002867B5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DACI O DOSADAŠNJIM MOBILNOSTIMA</w:t>
            </w:r>
          </w:p>
        </w:tc>
      </w:tr>
      <w:tr w:rsidR="001F1329" w:rsidRPr="0089454E" w14:paraId="7600C70B" w14:textId="77777777" w:rsidTr="00792E25">
        <w:trPr>
          <w:trHeight w:val="295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063AAE83" w14:textId="67B987B3" w:rsidR="001F1329" w:rsidRPr="0089454E" w:rsidRDefault="001F1329" w:rsidP="00417072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lastRenderedPageBreak/>
              <w:t>Jeste li dosad sudjelovali u programu mobilnosti?</w:t>
            </w:r>
          </w:p>
        </w:tc>
        <w:tc>
          <w:tcPr>
            <w:tcW w:w="3936" w:type="pct"/>
            <w:gridSpan w:val="13"/>
            <w:shd w:val="clear" w:color="auto" w:fill="auto"/>
            <w:vAlign w:val="center"/>
          </w:tcPr>
          <w:p w14:paraId="5397D41D" w14:textId="77777777" w:rsidR="001F1329" w:rsidRPr="0089454E" w:rsidRDefault="00000000" w:rsidP="0041707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941037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3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13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NE</w:t>
            </w:r>
          </w:p>
          <w:p w14:paraId="02B14092" w14:textId="77777777" w:rsidR="001F1329" w:rsidRPr="0089454E" w:rsidRDefault="00000000" w:rsidP="0041707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59408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3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13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A, ERASMUS mobilnost</w:t>
            </w:r>
          </w:p>
          <w:p w14:paraId="6506C0F5" w14:textId="78790D1D" w:rsidR="001F1329" w:rsidRDefault="00000000" w:rsidP="0041707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-177833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1329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1F1329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A, CEEPUS mobilnost</w:t>
            </w:r>
          </w:p>
          <w:p w14:paraId="7C9B89C2" w14:textId="5E05A89B" w:rsidR="001F1329" w:rsidRPr="00417072" w:rsidRDefault="00000000" w:rsidP="00417072">
            <w:pPr>
              <w:ind w:left="57"/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40317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7072" w:rsidRPr="0089454E">
                  <w:rPr>
                    <w:rFonts w:ascii="Segoe UI Symbol" w:eastAsia="MS Gothic" w:hAnsi="Segoe UI Symbol" w:cs="Segoe UI Symbol"/>
                    <w:sz w:val="22"/>
                    <w:szCs w:val="22"/>
                    <w:lang w:val="hr-HR"/>
                  </w:rPr>
                  <w:t>☐</w:t>
                </w:r>
              </w:sdtContent>
            </w:sdt>
            <w:r w:rsidR="00417072" w:rsidRPr="0089454E">
              <w:rPr>
                <w:rFonts w:asciiTheme="minorHAnsi" w:hAnsiTheme="minorHAnsi" w:cstheme="minorHAnsi"/>
                <w:sz w:val="22"/>
                <w:szCs w:val="22"/>
                <w:lang w:val="hr-HR"/>
              </w:rPr>
              <w:t xml:space="preserve">  DA. Neki drugi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hr-HR"/>
                </w:rPr>
                <w:id w:val="1104234870"/>
                <w:placeholder>
                  <w:docPart w:val="00AA7DD02C194B1487C0200DEA8E93B6"/>
                </w:placeholder>
              </w:sdtPr>
              <w:sdtContent>
                <w:r w:rsidR="00417072" w:rsidRPr="0089454E"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  <w:t>______________________</w:t>
                </w:r>
              </w:sdtContent>
            </w:sdt>
          </w:p>
        </w:tc>
      </w:tr>
      <w:tr w:rsidR="001F1329" w:rsidRPr="0089454E" w14:paraId="079428D0" w14:textId="77777777" w:rsidTr="00792E25">
        <w:trPr>
          <w:trHeight w:val="234"/>
        </w:trPr>
        <w:tc>
          <w:tcPr>
            <w:tcW w:w="1064" w:type="pct"/>
            <w:gridSpan w:val="2"/>
            <w:shd w:val="clear" w:color="auto" w:fill="auto"/>
            <w:vAlign w:val="center"/>
          </w:tcPr>
          <w:p w14:paraId="03D2EF4B" w14:textId="32E6BB8E" w:rsidR="001F1329" w:rsidRPr="0089454E" w:rsidRDefault="001F1329" w:rsidP="00417072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89454E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 xml:space="preserve">Kada ste sudjelovali u programu mobilnosti? </w:t>
            </w:r>
            <w:r w:rsidRPr="00417072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(akademska godina</w:t>
            </w:r>
            <w:r w:rsidR="00897FE1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 xml:space="preserve"> i razina studija na mobilnosti, npr. 201</w:t>
            </w:r>
            <w:r w:rsidR="00C81539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9</w:t>
            </w:r>
            <w:r w:rsidR="00897FE1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./20</w:t>
            </w:r>
            <w:r w:rsidR="00C81539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20</w:t>
            </w:r>
            <w:r w:rsidR="008D4ABD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.</w:t>
            </w:r>
            <w:r w:rsidR="00897FE1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 xml:space="preserve"> – diplomski studij</w:t>
            </w:r>
            <w:r w:rsidRPr="00417072">
              <w:rPr>
                <w:rFonts w:asciiTheme="minorHAnsi" w:hAnsiTheme="minorHAnsi" w:cstheme="minorHAnsi"/>
                <w:i/>
                <w:sz w:val="20"/>
                <w:szCs w:val="22"/>
                <w:lang w:val="hr-HR"/>
              </w:rPr>
              <w:t>)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id w:val="-427423992"/>
            <w:placeholder>
              <w:docPart w:val="9D8F395A56344149B33B1FA8B41BCA6E"/>
            </w:placeholder>
            <w:showingPlcHdr/>
            <w:text/>
          </w:sdtPr>
          <w:sdtContent>
            <w:tc>
              <w:tcPr>
                <w:tcW w:w="3936" w:type="pct"/>
                <w:gridSpan w:val="13"/>
                <w:shd w:val="clear" w:color="auto" w:fill="auto"/>
                <w:vAlign w:val="center"/>
              </w:tcPr>
              <w:p w14:paraId="254FF5C4" w14:textId="510892BE" w:rsidR="001F1329" w:rsidRPr="0089454E" w:rsidRDefault="001F1329" w:rsidP="00417072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  <w:lang w:val="hr-HR"/>
                  </w:rPr>
                </w:pPr>
                <w:r w:rsidRPr="0089454E">
                  <w:rPr>
                    <w:rStyle w:val="Tekstrezerviranogmjesta"/>
                    <w:rFonts w:asciiTheme="minorHAnsi" w:hAnsiTheme="minorHAnsi" w:cstheme="minorHAnsi"/>
                    <w:lang w:val="hr-HR"/>
                  </w:rPr>
                  <w:t>Kliknite ili dodirnite ovdje da biste unijeli tekst.</w:t>
                </w:r>
              </w:p>
            </w:tc>
          </w:sdtContent>
        </w:sdt>
      </w:tr>
      <w:tr w:rsidR="00417072" w:rsidRPr="0089454E" w14:paraId="5A99CF9D" w14:textId="77777777" w:rsidTr="000A2E44">
        <w:trPr>
          <w:trHeight w:val="397"/>
        </w:trPr>
        <w:tc>
          <w:tcPr>
            <w:tcW w:w="5000" w:type="pct"/>
            <w:gridSpan w:val="15"/>
            <w:shd w:val="clear" w:color="auto" w:fill="D9E2F3"/>
            <w:vAlign w:val="center"/>
          </w:tcPr>
          <w:p w14:paraId="572FAA01" w14:textId="1DF86AA5" w:rsidR="00417072" w:rsidRPr="0077286C" w:rsidRDefault="00417072" w:rsidP="00417072">
            <w:pPr>
              <w:ind w:left="57"/>
              <w:jc w:val="both"/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 w:rsidRPr="007C75FA">
              <w:rPr>
                <w:rFonts w:ascii="Calibri" w:hAnsi="Calibri" w:cs="Tahoma"/>
                <w:b/>
                <w:sz w:val="22"/>
                <w:szCs w:val="22"/>
                <w:lang w:val="hr-HR"/>
              </w:rPr>
              <w:t>PRIVOLA</w:t>
            </w:r>
            <w:r>
              <w:rPr>
                <w:rFonts w:ascii="Calibri" w:hAnsi="Calibri" w:cs="Tahoma"/>
                <w:b/>
                <w:sz w:val="22"/>
                <w:szCs w:val="22"/>
                <w:lang w:val="hr-HR"/>
              </w:rPr>
              <w:t xml:space="preserve"> </w:t>
            </w:r>
            <w:r w:rsidRPr="00417072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(označivanjem kućice potvrditi suglasnost</w:t>
            </w:r>
            <w:r w:rsidRPr="00566D7F">
              <w:rPr>
                <w:rFonts w:ascii="Calibri" w:hAnsi="Calibri" w:cs="Tahoma"/>
                <w:sz w:val="20"/>
                <w:szCs w:val="22"/>
                <w:lang w:val="hr-HR"/>
              </w:rPr>
              <w:t xml:space="preserve"> </w:t>
            </w:r>
            <w:r w:rsidRPr="00417072">
              <w:rPr>
                <w:rFonts w:ascii="Calibri" w:hAnsi="Calibri" w:cs="Tahoma"/>
                <w:i/>
                <w:sz w:val="20"/>
                <w:szCs w:val="22"/>
                <w:lang w:val="hr-HR"/>
              </w:rPr>
              <w:t>s privolom</w:t>
            </w:r>
            <w:r w:rsidRPr="00566D7F">
              <w:rPr>
                <w:rFonts w:ascii="Calibri" w:hAnsi="Calibri" w:cs="Tahoma"/>
                <w:sz w:val="20"/>
                <w:szCs w:val="22"/>
                <w:lang w:val="hr-HR"/>
              </w:rPr>
              <w:t>)</w:t>
            </w:r>
            <w:r>
              <w:rPr>
                <w:rFonts w:ascii="Calibri" w:hAnsi="Calibri" w:cs="Tahoma"/>
                <w:sz w:val="20"/>
                <w:szCs w:val="22"/>
                <w:lang w:val="hr-HR"/>
              </w:rPr>
              <w:t xml:space="preserve"> </w:t>
            </w:r>
          </w:p>
        </w:tc>
      </w:tr>
      <w:tr w:rsidR="008E5B43" w:rsidRPr="0089454E" w14:paraId="17581FC0" w14:textId="77777777" w:rsidTr="0047549C">
        <w:trPr>
          <w:trHeight w:val="454"/>
        </w:trPr>
        <w:tc>
          <w:tcPr>
            <w:tcW w:w="5000" w:type="pct"/>
            <w:gridSpan w:val="15"/>
            <w:shd w:val="clear" w:color="auto" w:fill="auto"/>
            <w:vAlign w:val="center"/>
          </w:tcPr>
          <w:p w14:paraId="76E78F8E" w14:textId="77E492DF" w:rsidR="00273E35" w:rsidRPr="00FE31A5" w:rsidRDefault="00000000" w:rsidP="0047549C">
            <w:pPr>
              <w:pStyle w:val="Odlomakpopisa"/>
              <w:spacing w:before="120" w:after="120"/>
              <w:ind w:left="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  <w:lang w:val="hr-HR"/>
                </w:rPr>
                <w:id w:val="213513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85C3B">
                  <w:rPr>
                    <w:rFonts w:ascii="MS Gothic" w:eastAsia="MS Gothic" w:hAnsi="MS Gothic" w:cstheme="minorHAnsi" w:hint="eastAsia"/>
                    <w:sz w:val="20"/>
                    <w:szCs w:val="20"/>
                    <w:lang w:val="hr-HR"/>
                  </w:rPr>
                  <w:t>☐</w:t>
                </w:r>
              </w:sdtContent>
            </w:sdt>
            <w:r w:rsidR="008E5B43"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 U skladu s </w:t>
            </w:r>
            <w:r w:rsidR="008E5B43" w:rsidRPr="0047549C">
              <w:rPr>
                <w:rFonts w:asciiTheme="minorHAnsi" w:hAnsiTheme="minorHAnsi" w:cstheme="minorHAnsi"/>
                <w:i/>
                <w:sz w:val="20"/>
                <w:szCs w:val="20"/>
                <w:lang w:val="hr-HR"/>
              </w:rPr>
              <w:t>Uredbom (EU) 2016/679 Europskog parlamenta i Vijeća od 27. travnja 2016. o zaštiti pojedinaca u vezi s obradom osobnih podataka i o slobodnom kretanju takvih podataka te o stavljanju izvan snage Direktive 95/46/EZ (Opća uredba o zaštiti podataka)</w:t>
            </w:r>
            <w:r w:rsidR="008E5B43"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ajem privolu Fakultetu prometnih znanosti Sveučilišta u Zagrebu za prikupljanje i obradu mojih gore navedenih osobnih podataka, a u svrhu </w:t>
            </w:r>
            <w:r w:rsidR="00EE34A5"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prijave na natječaj za mobilnost studenata radi studijskog boravka u okviru programa CEEPUS te sam suglasan</w:t>
            </w:r>
            <w:r w:rsidR="00CB150D"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/a</w:t>
            </w:r>
            <w:r w:rsidR="00EE34A5"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da iste može koristiti za potrebe organizacije mobilnosti i </w:t>
            </w:r>
            <w:r w:rsidR="00EE34A5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bjav</w:t>
            </w:r>
            <w:r w:rsidR="00503E58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e</w:t>
            </w:r>
            <w:r w:rsidR="00EE34A5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  <w:r w:rsidR="00972B16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konačnih rezultata natječaja</w:t>
            </w:r>
            <w:r w:rsidR="003E4CAB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i odluke o prihvaćenim studentima </w:t>
            </w:r>
            <w:r w:rsidR="00AD4C07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kandidat</w:t>
            </w:r>
            <w:r w:rsidR="0022496E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ima </w:t>
            </w:r>
            <w:r w:rsidR="0012419F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elektroničkom poštom.</w:t>
            </w:r>
            <w:r w:rsidR="00972B16" w:rsidRPr="00FE31A5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 </w:t>
            </w:r>
          </w:p>
          <w:p w14:paraId="63148502" w14:textId="6C7EA30A" w:rsidR="0047549C" w:rsidRDefault="00273E35" w:rsidP="0047549C">
            <w:pPr>
              <w:pStyle w:val="Odlomakpopisa"/>
              <w:spacing w:before="120" w:after="120"/>
              <w:ind w:left="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Fakultet će čuvati osobne podatke sve dok postoji pravni temelj za obradu podataka</w:t>
            </w:r>
            <w:r w:rsidR="00AD27A4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. </w:t>
            </w:r>
            <w:r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 xml:space="preserve">Osim svrhe za koju je dana privola, prikupljeni osobni podaci neće se koristiti u druge svrhe. </w:t>
            </w:r>
          </w:p>
          <w:p w14:paraId="208487BD" w14:textId="1F8B4782" w:rsidR="008E5B43" w:rsidRPr="0047549C" w:rsidRDefault="00273E35" w:rsidP="0047549C">
            <w:pPr>
              <w:pStyle w:val="Odlomakpopisa"/>
              <w:spacing w:before="120" w:after="120"/>
              <w:ind w:left="0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  <w:lang w:val="hr-HR"/>
              </w:rPr>
            </w:pPr>
            <w:r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Ovu privolu dajem dobrovoljno te sam upoznat/a da mogu opozvati danu privolu u potpunosti ili djelomice, zatražiti prestanak aktivnosti obrade osobnih podataka, zatražiti uvid u svoje osobne podatke, brisanje svojih osobnih podataka (osim podataka za koje postoji zakonska osnova za njihovo čuvanje), ispravak ili dopunu osobnih podataka i ostala prava propisana Općom uredbom o zaštiti podataka, te sam upoznat/a da sve ostale informacije vezano za obradu osobnih podataka mogu dobiti upitom na adresu elektroničke pošte sluzbenik-za-zastitu-podataka@fpz.</w:t>
            </w:r>
            <w:r w:rsidR="00DC4060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unizg.</w:t>
            </w:r>
            <w:r w:rsidRPr="0047549C">
              <w:rPr>
                <w:rFonts w:asciiTheme="minorHAnsi" w:hAnsiTheme="minorHAnsi" w:cstheme="minorHAnsi"/>
                <w:sz w:val="20"/>
                <w:szCs w:val="20"/>
                <w:lang w:val="hr-HR"/>
              </w:rPr>
              <w:t>hr.</w:t>
            </w:r>
          </w:p>
        </w:tc>
      </w:tr>
      <w:tr w:rsidR="00B864BF" w:rsidRPr="0089454E" w14:paraId="7BA7A936" w14:textId="77777777" w:rsidTr="00792E25">
        <w:trPr>
          <w:trHeight w:val="454"/>
        </w:trPr>
        <w:tc>
          <w:tcPr>
            <w:tcW w:w="2092" w:type="pct"/>
            <w:gridSpan w:val="6"/>
            <w:shd w:val="clear" w:color="auto" w:fill="D9E2F3"/>
            <w:vAlign w:val="center"/>
          </w:tcPr>
          <w:p w14:paraId="066762B7" w14:textId="5C5BE95B" w:rsidR="00B864BF" w:rsidRPr="0089454E" w:rsidRDefault="00B864BF" w:rsidP="00B864BF">
            <w:pPr>
              <w:rPr>
                <w:rFonts w:asciiTheme="minorHAnsi" w:hAnsiTheme="minorHAnsi" w:cstheme="minorHAnsi"/>
                <w:sz w:val="22"/>
                <w:szCs w:val="22"/>
                <w:lang w:val="hr-HR"/>
              </w:rPr>
            </w:pPr>
            <w:r w:rsidRPr="00B864BF"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Datum popunjavanja obrasca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hr-HR"/>
            </w:rPr>
            <w:id w:val="540413160"/>
            <w:placeholder>
              <w:docPart w:val="DefaultPlaceholder_-1854013437"/>
            </w:placeholder>
            <w:showingPlcHdr/>
            <w:date>
              <w:dateFormat w:val="d.M.yyyy."/>
              <w:lid w:val="hr-HR"/>
              <w:storeMappedDataAs w:val="dateTime"/>
              <w:calendar w:val="gregorian"/>
            </w:date>
          </w:sdtPr>
          <w:sdtContent>
            <w:tc>
              <w:tcPr>
                <w:tcW w:w="2908" w:type="pct"/>
                <w:gridSpan w:val="9"/>
                <w:shd w:val="clear" w:color="auto" w:fill="auto"/>
                <w:vAlign w:val="center"/>
              </w:tcPr>
              <w:p w14:paraId="09361A9D" w14:textId="1FD68003" w:rsidR="00B864BF" w:rsidRPr="0089454E" w:rsidRDefault="00FA78CB" w:rsidP="00B864BF">
                <w:pPr>
                  <w:rPr>
                    <w:rFonts w:asciiTheme="minorHAnsi" w:hAnsiTheme="minorHAnsi" w:cstheme="minorHAnsi"/>
                    <w:sz w:val="22"/>
                    <w:szCs w:val="22"/>
                    <w:lang w:val="hr-HR"/>
                  </w:rPr>
                </w:pPr>
                <w:r w:rsidRPr="00FA78CB">
                  <w:rPr>
                    <w:rStyle w:val="Tekstrezerviranogmjesta"/>
                    <w:rFonts w:asciiTheme="minorHAnsi" w:hAnsiTheme="minorHAnsi" w:cstheme="minorHAnsi"/>
                  </w:rPr>
                  <w:t>Kliknite ili dodirnite ovdje da biste unijeli datum.</w:t>
                </w:r>
              </w:p>
            </w:tc>
          </w:sdtContent>
        </w:sdt>
      </w:tr>
      <w:tr w:rsidR="00334E19" w:rsidRPr="0089454E" w14:paraId="00AD3684" w14:textId="77777777" w:rsidTr="00792E25">
        <w:trPr>
          <w:trHeight w:val="454"/>
        </w:trPr>
        <w:tc>
          <w:tcPr>
            <w:tcW w:w="2092" w:type="pct"/>
            <w:gridSpan w:val="6"/>
            <w:shd w:val="clear" w:color="auto" w:fill="D9E2F3"/>
            <w:vAlign w:val="center"/>
          </w:tcPr>
          <w:p w14:paraId="6D2EB7DA" w14:textId="4D1433BB" w:rsidR="00334E19" w:rsidRPr="00B864BF" w:rsidRDefault="00334E19" w:rsidP="00B864BF">
            <w:pP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hr-HR"/>
              </w:rPr>
              <w:t>Potpis kandidata</w:t>
            </w:r>
          </w:p>
        </w:tc>
        <w:tc>
          <w:tcPr>
            <w:tcW w:w="2908" w:type="pct"/>
            <w:gridSpan w:val="9"/>
            <w:shd w:val="clear" w:color="auto" w:fill="auto"/>
            <w:vAlign w:val="center"/>
          </w:tcPr>
          <w:p w14:paraId="34501E75" w14:textId="77777777" w:rsidR="00334E19" w:rsidRPr="00B864BF" w:rsidRDefault="00334E19" w:rsidP="00B864BF">
            <w:pPr>
              <w:rPr>
                <w:rFonts w:asciiTheme="minorHAnsi" w:hAnsiTheme="minorHAnsi" w:cstheme="minorHAnsi"/>
                <w:color w:val="808080"/>
                <w:lang w:val="hr-HR"/>
              </w:rPr>
            </w:pPr>
          </w:p>
        </w:tc>
      </w:tr>
    </w:tbl>
    <w:p w14:paraId="13661F3E" w14:textId="66214855" w:rsidR="00685DAE" w:rsidRPr="00A11760" w:rsidRDefault="00685DAE">
      <w:pPr>
        <w:rPr>
          <w:rFonts w:asciiTheme="minorHAnsi" w:hAnsiTheme="minorHAnsi" w:cstheme="minorHAnsi"/>
          <w:sz w:val="20"/>
          <w:szCs w:val="20"/>
          <w:lang w:val="hr-HR"/>
        </w:rPr>
      </w:pPr>
    </w:p>
    <w:p w14:paraId="091F6512" w14:textId="3331642D" w:rsidR="00581454" w:rsidRPr="00A36DF7" w:rsidRDefault="00581454" w:rsidP="00A36DF7">
      <w:pPr>
        <w:spacing w:after="120"/>
        <w:rPr>
          <w:rFonts w:asciiTheme="minorHAnsi" w:hAnsiTheme="minorHAnsi" w:cstheme="minorHAnsi"/>
          <w:b/>
          <w:sz w:val="20"/>
          <w:szCs w:val="20"/>
          <w:lang w:val="hr-HR"/>
        </w:rPr>
      </w:pPr>
      <w:r w:rsidRPr="00A36DF7">
        <w:rPr>
          <w:rFonts w:asciiTheme="minorHAnsi" w:hAnsiTheme="minorHAnsi" w:cstheme="minorHAnsi"/>
          <w:b/>
          <w:sz w:val="20"/>
          <w:szCs w:val="20"/>
          <w:lang w:val="hr-HR"/>
        </w:rPr>
        <w:t>NAPOMEN</w:t>
      </w:r>
      <w:r w:rsidR="00082903">
        <w:rPr>
          <w:rFonts w:asciiTheme="minorHAnsi" w:hAnsiTheme="minorHAnsi" w:cstheme="minorHAnsi"/>
          <w:b/>
          <w:sz w:val="20"/>
          <w:szCs w:val="20"/>
          <w:lang w:val="hr-HR"/>
        </w:rPr>
        <w:t>E</w:t>
      </w:r>
      <w:r w:rsidRPr="00A36DF7">
        <w:rPr>
          <w:rFonts w:asciiTheme="minorHAnsi" w:hAnsiTheme="minorHAnsi" w:cstheme="minorHAnsi"/>
          <w:b/>
          <w:sz w:val="20"/>
          <w:szCs w:val="20"/>
          <w:lang w:val="hr-HR"/>
        </w:rPr>
        <w:t>:</w:t>
      </w:r>
    </w:p>
    <w:p w14:paraId="4795AEE2" w14:textId="71030338" w:rsidR="00C3294B" w:rsidRPr="00A11760" w:rsidRDefault="00833AED" w:rsidP="00C3294B">
      <w:pPr>
        <w:pStyle w:val="Odlomakpopisa"/>
        <w:numPr>
          <w:ilvl w:val="0"/>
          <w:numId w:val="11"/>
        </w:numPr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>
        <w:rPr>
          <w:rFonts w:asciiTheme="minorHAnsi" w:hAnsiTheme="minorHAnsi" w:cstheme="minorHAnsi"/>
          <w:sz w:val="20"/>
          <w:szCs w:val="20"/>
          <w:lang w:val="hr-HR"/>
        </w:rPr>
        <w:t>Prijavni obrazac</w:t>
      </w:r>
      <w:r w:rsidR="00C3294B"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 elektronički </w:t>
      </w:r>
      <w:r w:rsidR="005D2DB2">
        <w:rPr>
          <w:rFonts w:asciiTheme="minorHAnsi" w:hAnsiTheme="minorHAnsi" w:cstheme="minorHAnsi"/>
          <w:sz w:val="20"/>
          <w:szCs w:val="20"/>
          <w:lang w:val="hr-HR"/>
        </w:rPr>
        <w:t xml:space="preserve">popuniti </w:t>
      </w:r>
      <w:r w:rsidR="00C3294B"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i ovjeriti potpisom. </w:t>
      </w:r>
    </w:p>
    <w:p w14:paraId="4762CBCD" w14:textId="752712C2" w:rsidR="00E01566" w:rsidRDefault="002562C0" w:rsidP="00833042">
      <w:pPr>
        <w:pStyle w:val="Odlomakpopisa"/>
        <w:numPr>
          <w:ilvl w:val="0"/>
          <w:numId w:val="11"/>
        </w:numPr>
        <w:spacing w:before="40"/>
        <w:ind w:left="714" w:hanging="357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A175CF">
        <w:rPr>
          <w:rFonts w:asciiTheme="minorHAnsi" w:hAnsiTheme="minorHAnsi" w:cstheme="minorHAnsi"/>
          <w:sz w:val="20"/>
          <w:szCs w:val="20"/>
          <w:lang w:val="hr-HR"/>
        </w:rPr>
        <w:t>*</w:t>
      </w:r>
      <w:r w:rsidR="00C3294B" w:rsidRPr="00A175CF">
        <w:rPr>
          <w:rFonts w:asciiTheme="minorHAnsi" w:hAnsiTheme="minorHAnsi" w:cstheme="minorHAnsi"/>
          <w:sz w:val="20"/>
          <w:szCs w:val="20"/>
          <w:lang w:val="hr-HR"/>
        </w:rPr>
        <w:t>Kod prijave mobilnosti u svrhu istraživanja ili pisanja završnog, diplomskog, završnog specijalističkog ili doktorskog rada</w:t>
      </w:r>
      <w:r w:rsidR="0063073E">
        <w:rPr>
          <w:rFonts w:asciiTheme="minorHAnsi" w:hAnsiTheme="minorHAnsi" w:cstheme="minorHAnsi"/>
          <w:sz w:val="20"/>
          <w:szCs w:val="20"/>
          <w:lang w:val="hr-HR"/>
        </w:rPr>
        <w:t>:</w:t>
      </w:r>
    </w:p>
    <w:p w14:paraId="473F99BC" w14:textId="77777777" w:rsidR="00052877" w:rsidRPr="00A175CF" w:rsidRDefault="00052877" w:rsidP="00052877">
      <w:pPr>
        <w:pStyle w:val="Odlomakpopisa"/>
        <w:numPr>
          <w:ilvl w:val="1"/>
          <w:numId w:val="11"/>
        </w:numPr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A175CF">
        <w:rPr>
          <w:rFonts w:asciiTheme="minorHAnsi" w:hAnsiTheme="minorHAnsi" w:cstheme="minorHAnsi"/>
          <w:sz w:val="20"/>
          <w:szCs w:val="20"/>
          <w:lang w:val="hr-HR"/>
        </w:rPr>
        <w:t>U motivacijskom pismu student/ica mora navesti prijedlog naziva rada, razlog obavljanja istraživanja na instituciji domaćina i popis aktivnosti. Preporuča se studentu/ici koji ostvaruje mobilnost radi pisanja rada da prije prijave pronađe mentora (</w:t>
      </w:r>
      <w:r w:rsidRPr="00A175CF">
        <w:rPr>
          <w:rFonts w:asciiTheme="minorHAnsi" w:hAnsiTheme="minorHAnsi" w:cstheme="minorHAnsi"/>
          <w:i/>
          <w:sz w:val="20"/>
          <w:szCs w:val="20"/>
          <w:lang w:val="hr-HR"/>
        </w:rPr>
        <w:t>supervizora</w:t>
      </w:r>
      <w:r w:rsidRPr="00A175CF">
        <w:rPr>
          <w:rFonts w:asciiTheme="minorHAnsi" w:hAnsiTheme="minorHAnsi" w:cstheme="minorHAnsi"/>
          <w:sz w:val="20"/>
          <w:szCs w:val="20"/>
          <w:lang w:val="hr-HR"/>
        </w:rPr>
        <w:t>) na stranoj instituciji koji će pratiti njegov</w:t>
      </w:r>
      <w:r>
        <w:rPr>
          <w:rFonts w:asciiTheme="minorHAnsi" w:hAnsiTheme="minorHAnsi" w:cstheme="minorHAnsi"/>
          <w:sz w:val="20"/>
          <w:szCs w:val="20"/>
          <w:lang w:val="hr-HR"/>
        </w:rPr>
        <w:t>/zin</w:t>
      </w:r>
      <w:r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 rad. Za mobilnost u trajanju duljem od mjesec dana (31 kalendarski dan) student/ica, </w:t>
      </w:r>
      <w:r>
        <w:rPr>
          <w:rFonts w:asciiTheme="minorHAnsi" w:hAnsiTheme="minorHAnsi" w:cstheme="minorHAnsi"/>
          <w:sz w:val="20"/>
          <w:szCs w:val="20"/>
          <w:lang w:val="hr-HR"/>
        </w:rPr>
        <w:t>ako</w:t>
      </w:r>
      <w:r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 nije upisao</w:t>
      </w:r>
      <w:r>
        <w:rPr>
          <w:rFonts w:asciiTheme="minorHAnsi" w:hAnsiTheme="minorHAnsi" w:cstheme="minorHAnsi"/>
          <w:sz w:val="20"/>
          <w:szCs w:val="20"/>
          <w:lang w:val="hr-HR"/>
        </w:rPr>
        <w:t>/la</w:t>
      </w:r>
      <w:r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 kolegije na instituciji domaćina, mora priložiti uz prijavu i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Pr="00A175CF">
        <w:rPr>
          <w:rFonts w:asciiTheme="minorHAnsi" w:hAnsiTheme="minorHAnsi" w:cstheme="minorHAnsi"/>
          <w:sz w:val="20"/>
          <w:szCs w:val="20"/>
          <w:lang w:val="hr-HR"/>
        </w:rPr>
        <w:t>plan rada</w:t>
      </w:r>
      <w:r>
        <w:rPr>
          <w:rFonts w:asciiTheme="minorHAnsi" w:hAnsiTheme="minorHAnsi" w:cstheme="minorHAnsi"/>
          <w:sz w:val="20"/>
          <w:szCs w:val="20"/>
          <w:lang w:val="hr-HR"/>
        </w:rPr>
        <w:t>.</w:t>
      </w:r>
    </w:p>
    <w:p w14:paraId="237482EB" w14:textId="1AAAA330" w:rsidR="00E01566" w:rsidRDefault="0063073E" w:rsidP="00E01566">
      <w:pPr>
        <w:pStyle w:val="Odlomakpopisa"/>
        <w:numPr>
          <w:ilvl w:val="1"/>
          <w:numId w:val="11"/>
        </w:numPr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>
        <w:rPr>
          <w:rFonts w:asciiTheme="minorHAnsi" w:hAnsiTheme="minorHAnsi" w:cstheme="minorHAnsi"/>
          <w:sz w:val="20"/>
          <w:szCs w:val="20"/>
          <w:lang w:val="hr-HR"/>
        </w:rPr>
        <w:t xml:space="preserve">Prijavu </w:t>
      </w:r>
      <w:r w:rsidR="00C3294B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obvezno mora </w:t>
      </w:r>
      <w:r w:rsidR="00407CCB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odobriti </w:t>
      </w:r>
      <w:r w:rsidR="00C3294B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mentor s </w:t>
      </w:r>
      <w:r w:rsidR="00407CCB" w:rsidRPr="00A175CF">
        <w:rPr>
          <w:rFonts w:asciiTheme="minorHAnsi" w:hAnsiTheme="minorHAnsi" w:cstheme="minorHAnsi"/>
          <w:sz w:val="20"/>
          <w:szCs w:val="20"/>
          <w:lang w:val="hr-HR"/>
        </w:rPr>
        <w:t>matičnog f</w:t>
      </w:r>
      <w:r w:rsidR="00C3294B" w:rsidRPr="00A175CF">
        <w:rPr>
          <w:rFonts w:asciiTheme="minorHAnsi" w:hAnsiTheme="minorHAnsi" w:cstheme="minorHAnsi"/>
          <w:sz w:val="20"/>
          <w:szCs w:val="20"/>
          <w:lang w:val="hr-HR"/>
        </w:rPr>
        <w:t>akulteta</w:t>
      </w:r>
      <w:r w:rsidR="008641D9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, što se dokazuje </w:t>
      </w:r>
      <w:r w:rsidR="0039303E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pri predaji skeniranog </w:t>
      </w:r>
      <w:r w:rsidR="00833AED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prijavnog obrasca </w:t>
      </w:r>
      <w:r w:rsidR="008641D9" w:rsidRPr="00A175CF">
        <w:rPr>
          <w:rFonts w:asciiTheme="minorHAnsi" w:hAnsiTheme="minorHAnsi" w:cstheme="minorHAnsi"/>
          <w:sz w:val="20"/>
          <w:szCs w:val="20"/>
          <w:lang w:val="hr-HR"/>
        </w:rPr>
        <w:t>(e-mail mentora</w:t>
      </w:r>
      <w:r w:rsidR="00DE76B2">
        <w:rPr>
          <w:rFonts w:asciiTheme="minorHAnsi" w:hAnsiTheme="minorHAnsi" w:cstheme="minorHAnsi"/>
          <w:sz w:val="20"/>
          <w:szCs w:val="20"/>
          <w:lang w:val="hr-HR"/>
        </w:rPr>
        <w:t xml:space="preserve"> na matičnoj instituciji</w:t>
      </w:r>
      <w:r w:rsidR="008641D9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 navodi se pod CC/Kopija</w:t>
      </w:r>
      <w:r w:rsidR="002518E0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 kod slanja prijavnog obrasca</w:t>
      </w:r>
      <w:r w:rsidR="00E32560" w:rsidRPr="00A175CF">
        <w:rPr>
          <w:rFonts w:asciiTheme="minorHAnsi" w:hAnsiTheme="minorHAnsi" w:cstheme="minorHAnsi"/>
          <w:sz w:val="20"/>
          <w:szCs w:val="20"/>
          <w:lang w:val="hr-HR"/>
        </w:rPr>
        <w:t xml:space="preserve"> elektroničkom poštom na </w:t>
      </w:r>
      <w:hyperlink r:id="rId12" w:history="1">
        <w:r w:rsidR="001C6CD4" w:rsidRPr="00A07920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>mobility@fpz.unizg.hr</w:t>
        </w:r>
      </w:hyperlink>
      <w:r w:rsidR="008641D9" w:rsidRPr="00A175CF">
        <w:rPr>
          <w:rFonts w:asciiTheme="minorHAnsi" w:hAnsiTheme="minorHAnsi" w:cstheme="minorHAnsi"/>
          <w:sz w:val="20"/>
          <w:szCs w:val="20"/>
          <w:lang w:val="hr-HR"/>
        </w:rPr>
        <w:t>)</w:t>
      </w:r>
      <w:r w:rsidR="00F32447">
        <w:rPr>
          <w:rFonts w:asciiTheme="minorHAnsi" w:hAnsiTheme="minorHAnsi" w:cstheme="minorHAnsi"/>
          <w:sz w:val="20"/>
          <w:szCs w:val="20"/>
          <w:lang w:val="hr-HR"/>
        </w:rPr>
        <w:t xml:space="preserve">. </w:t>
      </w:r>
    </w:p>
    <w:p w14:paraId="7F9B201C" w14:textId="2D5E8855" w:rsidR="00C3294B" w:rsidRPr="00A11760" w:rsidRDefault="00C3294B" w:rsidP="00C3294B">
      <w:pPr>
        <w:pStyle w:val="Odlomakpopisa"/>
        <w:numPr>
          <w:ilvl w:val="0"/>
          <w:numId w:val="11"/>
        </w:numPr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A11760">
        <w:rPr>
          <w:rFonts w:asciiTheme="minorHAnsi" w:hAnsiTheme="minorHAnsi" w:cstheme="minorHAnsi"/>
          <w:sz w:val="20"/>
          <w:szCs w:val="20"/>
          <w:lang w:val="hr-HR"/>
        </w:rPr>
        <w:lastRenderedPageBreak/>
        <w:t>Student</w:t>
      </w:r>
      <w:r w:rsidR="006B3D33">
        <w:rPr>
          <w:rFonts w:asciiTheme="minorHAnsi" w:hAnsiTheme="minorHAnsi" w:cstheme="minorHAnsi"/>
          <w:sz w:val="20"/>
          <w:szCs w:val="20"/>
          <w:lang w:val="hr-HR"/>
        </w:rPr>
        <w:t>/ica</w:t>
      </w:r>
      <w:r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="00C126AC">
        <w:rPr>
          <w:rFonts w:asciiTheme="minorHAnsi" w:hAnsiTheme="minorHAnsi" w:cstheme="minorHAnsi"/>
          <w:sz w:val="20"/>
          <w:szCs w:val="20"/>
          <w:lang w:val="hr-HR"/>
        </w:rPr>
        <w:t>treba</w:t>
      </w:r>
      <w:r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 imati minimalno B2 stupanj znanja jezika na kojem će se izvoditi </w:t>
      </w:r>
      <w:r w:rsidR="00100E4C" w:rsidRPr="0063295E">
        <w:rPr>
          <w:rFonts w:asciiTheme="minorHAnsi" w:hAnsiTheme="minorHAnsi" w:cstheme="minorHAnsi"/>
          <w:sz w:val="20"/>
          <w:szCs w:val="20"/>
          <w:lang w:val="hr-HR"/>
        </w:rPr>
        <w:t>studijski program za koji se prijavljuj</w:t>
      </w:r>
      <w:r w:rsidR="006B3D33">
        <w:rPr>
          <w:rFonts w:asciiTheme="minorHAnsi" w:hAnsiTheme="minorHAnsi" w:cstheme="minorHAnsi"/>
          <w:sz w:val="20"/>
          <w:szCs w:val="20"/>
          <w:lang w:val="hr-HR"/>
        </w:rPr>
        <w:t>e</w:t>
      </w:r>
      <w:r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 po Zajedničkom europskom referentnom okviru za jezike.</w:t>
      </w:r>
      <w:r w:rsidR="00100E4C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="00975B44" w:rsidRPr="00975B44">
        <w:rPr>
          <w:rFonts w:asciiTheme="minorHAnsi" w:hAnsiTheme="minorHAnsi" w:cstheme="minorHAnsi"/>
          <w:sz w:val="20"/>
          <w:szCs w:val="20"/>
          <w:lang w:val="hr-HR"/>
        </w:rPr>
        <w:t xml:space="preserve">Studenti su se dužni informirati na kojem se jeziku izvodi nastava (radni jezik) na </w:t>
      </w:r>
      <w:r w:rsidR="004676EB" w:rsidRPr="004676EB">
        <w:rPr>
          <w:rFonts w:asciiTheme="minorHAnsi" w:hAnsiTheme="minorHAnsi" w:cstheme="minorHAnsi"/>
          <w:sz w:val="20"/>
          <w:szCs w:val="20"/>
          <w:lang w:val="hr-HR"/>
        </w:rPr>
        <w:t>instituciji domaćina</w:t>
      </w:r>
      <w:r w:rsidR="004676EB">
        <w:rPr>
          <w:rFonts w:asciiTheme="minorHAnsi" w:hAnsiTheme="minorHAnsi" w:cstheme="minorHAnsi"/>
          <w:sz w:val="20"/>
          <w:szCs w:val="20"/>
          <w:lang w:val="hr-HR"/>
        </w:rPr>
        <w:t>.</w:t>
      </w:r>
    </w:p>
    <w:p w14:paraId="4EB64F3A" w14:textId="7D0607D9" w:rsidR="005D69DD" w:rsidRPr="005D69DD" w:rsidRDefault="00182967" w:rsidP="00F27B1E">
      <w:pPr>
        <w:pStyle w:val="Odlomakpopisa"/>
        <w:numPr>
          <w:ilvl w:val="0"/>
          <w:numId w:val="11"/>
        </w:numPr>
        <w:spacing w:before="40"/>
        <w:jc w:val="both"/>
        <w:rPr>
          <w:rFonts w:asciiTheme="minorHAnsi" w:hAnsiTheme="minorHAnsi" w:cstheme="minorHAnsi"/>
          <w:strike/>
          <w:sz w:val="20"/>
          <w:szCs w:val="20"/>
          <w:lang w:val="hr-HR"/>
        </w:rPr>
      </w:pPr>
      <w:r w:rsidRPr="00A11760">
        <w:rPr>
          <w:rFonts w:asciiTheme="minorHAnsi" w:hAnsiTheme="minorHAnsi" w:cstheme="minorHAnsi"/>
          <w:sz w:val="20"/>
          <w:szCs w:val="20"/>
          <w:lang w:val="hr-HR"/>
        </w:rPr>
        <w:t>Skeniran</w:t>
      </w:r>
      <w:r w:rsidR="005B3DD0">
        <w:rPr>
          <w:rFonts w:asciiTheme="minorHAnsi" w:hAnsiTheme="minorHAnsi" w:cstheme="minorHAnsi"/>
          <w:sz w:val="20"/>
          <w:szCs w:val="20"/>
          <w:lang w:val="hr-HR"/>
        </w:rPr>
        <w:t xml:space="preserve">u </w:t>
      </w:r>
      <w:r w:rsidR="00833AED">
        <w:rPr>
          <w:rFonts w:asciiTheme="minorHAnsi" w:hAnsiTheme="minorHAnsi" w:cstheme="minorHAnsi"/>
          <w:sz w:val="20"/>
          <w:szCs w:val="20"/>
          <w:lang w:val="hr-HR"/>
        </w:rPr>
        <w:t>prijavn</w:t>
      </w:r>
      <w:r w:rsidR="005B3DD0">
        <w:rPr>
          <w:rFonts w:asciiTheme="minorHAnsi" w:hAnsiTheme="minorHAnsi" w:cstheme="minorHAnsi"/>
          <w:sz w:val="20"/>
          <w:szCs w:val="20"/>
          <w:lang w:val="hr-HR"/>
        </w:rPr>
        <w:t>u dokumentaciju</w:t>
      </w:r>
      <w:r w:rsidR="00833AED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dostaviti elektroničkom poštom na: </w:t>
      </w:r>
      <w:hyperlink r:id="rId13" w:history="1">
        <w:r w:rsidR="001C6CD4" w:rsidRPr="00A07920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>mobility@fpz.unizg.hr</w:t>
        </w:r>
      </w:hyperlink>
      <w:r w:rsidR="00D76CBC" w:rsidRPr="00A11760">
        <w:rPr>
          <w:rFonts w:asciiTheme="minorHAnsi" w:hAnsiTheme="minorHAnsi" w:cstheme="minorHAnsi"/>
          <w:sz w:val="20"/>
          <w:szCs w:val="20"/>
          <w:lang w:val="hr-HR"/>
        </w:rPr>
        <w:t xml:space="preserve">, </w:t>
      </w:r>
      <w:r w:rsidR="00A75798" w:rsidRPr="00A75798">
        <w:rPr>
          <w:rFonts w:asciiTheme="minorHAnsi" w:hAnsiTheme="minorHAnsi" w:cstheme="minorHAnsi"/>
          <w:sz w:val="20"/>
          <w:szCs w:val="20"/>
          <w:lang w:val="hr-HR"/>
        </w:rPr>
        <w:t xml:space="preserve">Predmet poruke: </w:t>
      </w:r>
      <w:r w:rsidR="00A75798" w:rsidRPr="005D69DD">
        <w:rPr>
          <w:rFonts w:asciiTheme="minorHAnsi" w:hAnsiTheme="minorHAnsi" w:cstheme="minorHAnsi"/>
          <w:i/>
          <w:iCs/>
          <w:sz w:val="20"/>
          <w:szCs w:val="20"/>
          <w:lang w:val="hr-HR"/>
        </w:rPr>
        <w:t>CEEPUS natječaj</w:t>
      </w:r>
      <w:r w:rsidR="005D69DD" w:rsidRPr="005D69DD">
        <w:rPr>
          <w:rFonts w:asciiTheme="minorHAnsi" w:hAnsiTheme="minorHAnsi" w:cstheme="minorHAnsi"/>
          <w:i/>
          <w:iCs/>
          <w:sz w:val="20"/>
          <w:szCs w:val="20"/>
          <w:lang w:val="hr-HR"/>
        </w:rPr>
        <w:t xml:space="preserve">, </w:t>
      </w:r>
      <w:r w:rsidR="00A75798" w:rsidRPr="005D69DD">
        <w:rPr>
          <w:rFonts w:asciiTheme="minorHAnsi" w:hAnsiTheme="minorHAnsi" w:cstheme="minorHAnsi"/>
          <w:i/>
          <w:iCs/>
          <w:sz w:val="20"/>
          <w:szCs w:val="20"/>
          <w:lang w:val="hr-HR"/>
        </w:rPr>
        <w:t xml:space="preserve">studenti </w:t>
      </w:r>
      <w:r w:rsidR="00035E9F">
        <w:rPr>
          <w:rFonts w:asciiTheme="minorHAnsi" w:hAnsiTheme="minorHAnsi" w:cstheme="minorHAnsi"/>
          <w:i/>
          <w:iCs/>
          <w:sz w:val="20"/>
          <w:szCs w:val="20"/>
          <w:lang w:val="hr-HR"/>
        </w:rPr>
        <w:t>gggg./gggg.</w:t>
      </w:r>
      <w:r w:rsidR="002664EA">
        <w:rPr>
          <w:rFonts w:asciiTheme="minorHAnsi" w:hAnsiTheme="minorHAnsi" w:cstheme="minorHAnsi"/>
          <w:i/>
          <w:iCs/>
          <w:sz w:val="20"/>
          <w:szCs w:val="20"/>
          <w:lang w:val="hr-HR"/>
        </w:rPr>
        <w:t>, naznaka semestra (ljetni ili zimski)</w:t>
      </w:r>
      <w:r w:rsidR="00A75798" w:rsidRPr="005D69DD">
        <w:rPr>
          <w:rFonts w:asciiTheme="minorHAnsi" w:hAnsiTheme="minorHAnsi" w:cstheme="minorHAnsi"/>
          <w:i/>
          <w:iCs/>
          <w:sz w:val="20"/>
          <w:szCs w:val="20"/>
          <w:lang w:val="hr-HR"/>
        </w:rPr>
        <w:t xml:space="preserve"> – </w:t>
      </w:r>
      <w:r w:rsidR="005D69DD" w:rsidRPr="005D69DD">
        <w:rPr>
          <w:rFonts w:asciiTheme="minorHAnsi" w:hAnsiTheme="minorHAnsi" w:cstheme="minorHAnsi"/>
          <w:i/>
          <w:iCs/>
          <w:sz w:val="20"/>
          <w:szCs w:val="20"/>
          <w:lang w:val="hr-HR"/>
        </w:rPr>
        <w:t>Ime i prezime studenta</w:t>
      </w:r>
      <w:r w:rsidR="009644BA">
        <w:rPr>
          <w:rFonts w:asciiTheme="minorHAnsi" w:hAnsiTheme="minorHAnsi" w:cstheme="minorHAnsi"/>
          <w:i/>
          <w:iCs/>
          <w:sz w:val="20"/>
          <w:szCs w:val="20"/>
          <w:lang w:val="hr-HR"/>
        </w:rPr>
        <w:t>/ice</w:t>
      </w:r>
      <w:r w:rsidR="002664EA">
        <w:rPr>
          <w:rFonts w:asciiTheme="minorHAnsi" w:hAnsiTheme="minorHAnsi" w:cstheme="minorHAnsi"/>
          <w:i/>
          <w:iCs/>
          <w:sz w:val="20"/>
          <w:szCs w:val="20"/>
          <w:lang w:val="hr-HR"/>
        </w:rPr>
        <w:t xml:space="preserve">, npr. </w:t>
      </w:r>
      <w:r w:rsidR="002664EA" w:rsidRPr="00E05297">
        <w:rPr>
          <w:rFonts w:asciiTheme="minorHAnsi" w:hAnsiTheme="minorHAnsi" w:cstheme="minorHAnsi"/>
          <w:sz w:val="20"/>
          <w:szCs w:val="20"/>
          <w:lang w:val="hr-HR"/>
        </w:rPr>
        <w:t>CEEPUS natječaj, studenti 2020./2021., zimski semestar</w:t>
      </w:r>
      <w:r w:rsidR="00364471" w:rsidRPr="00E05297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="002664EA" w:rsidRPr="00E05297">
        <w:rPr>
          <w:rFonts w:asciiTheme="minorHAnsi" w:hAnsiTheme="minorHAnsi" w:cstheme="minorHAnsi"/>
          <w:sz w:val="20"/>
          <w:szCs w:val="20"/>
          <w:lang w:val="hr-HR"/>
        </w:rPr>
        <w:t xml:space="preserve">– </w:t>
      </w:r>
      <w:r w:rsidR="00E05297" w:rsidRPr="00E05297">
        <w:rPr>
          <w:rFonts w:asciiTheme="minorHAnsi" w:hAnsiTheme="minorHAnsi" w:cstheme="minorHAnsi"/>
          <w:sz w:val="20"/>
          <w:szCs w:val="20"/>
          <w:lang w:val="hr-HR"/>
        </w:rPr>
        <w:t>Ivana Ivančić</w:t>
      </w:r>
      <w:r w:rsidR="00403CFD">
        <w:rPr>
          <w:rFonts w:asciiTheme="minorHAnsi" w:hAnsiTheme="minorHAnsi" w:cstheme="minorHAnsi"/>
          <w:sz w:val="20"/>
          <w:szCs w:val="20"/>
          <w:lang w:val="hr-HR"/>
        </w:rPr>
        <w:t>.</w:t>
      </w:r>
    </w:p>
    <w:p w14:paraId="2659D4EE" w14:textId="46269D5F" w:rsidR="00E02666" w:rsidRDefault="00E02666" w:rsidP="00C90A5A">
      <w:pPr>
        <w:rPr>
          <w:rFonts w:asciiTheme="minorHAnsi" w:hAnsiTheme="minorHAnsi" w:cstheme="minorHAnsi"/>
          <w:b/>
          <w:sz w:val="20"/>
          <w:szCs w:val="20"/>
          <w:lang w:val="hr-HR"/>
        </w:rPr>
      </w:pPr>
    </w:p>
    <w:p w14:paraId="46DAC07C" w14:textId="3C5D7C7A" w:rsidR="00E02666" w:rsidRDefault="00E02666" w:rsidP="00804A5E">
      <w:pPr>
        <w:spacing w:after="120"/>
        <w:rPr>
          <w:rFonts w:asciiTheme="minorHAnsi" w:hAnsiTheme="minorHAnsi" w:cstheme="minorHAnsi"/>
          <w:b/>
          <w:sz w:val="20"/>
          <w:szCs w:val="20"/>
          <w:lang w:val="hr-HR"/>
        </w:rPr>
      </w:pPr>
      <w:r>
        <w:rPr>
          <w:rFonts w:asciiTheme="minorHAnsi" w:hAnsiTheme="minorHAnsi" w:cstheme="minorHAnsi"/>
          <w:b/>
          <w:sz w:val="20"/>
          <w:szCs w:val="20"/>
          <w:lang w:val="hr-HR"/>
        </w:rPr>
        <w:t>PRILOZI:</w:t>
      </w:r>
      <w:r w:rsidR="00103DCB">
        <w:rPr>
          <w:rFonts w:asciiTheme="minorHAnsi" w:hAnsiTheme="minorHAnsi" w:cstheme="minorHAnsi"/>
          <w:b/>
          <w:sz w:val="20"/>
          <w:szCs w:val="20"/>
          <w:lang w:val="hr-HR"/>
        </w:rPr>
        <w:t xml:space="preserve"> </w:t>
      </w:r>
    </w:p>
    <w:p w14:paraId="772349EA" w14:textId="20623E6A" w:rsidR="00E02666" w:rsidRPr="003C1C15" w:rsidRDefault="00717CDF" w:rsidP="00A323BB">
      <w:pPr>
        <w:numPr>
          <w:ilvl w:val="0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color w:val="000000"/>
          <w:sz w:val="20"/>
          <w:szCs w:val="20"/>
          <w:lang w:val="hr-HR"/>
        </w:rPr>
      </w:pPr>
      <w:r>
        <w:rPr>
          <w:rFonts w:asciiTheme="minorHAnsi" w:hAnsiTheme="minorHAnsi" w:cstheme="minorHAnsi"/>
          <w:color w:val="000000"/>
          <w:sz w:val="20"/>
          <w:szCs w:val="20"/>
          <w:lang w:val="hr-HR"/>
        </w:rPr>
        <w:t>ž</w:t>
      </w:r>
      <w:r w:rsidR="002B064E">
        <w:rPr>
          <w:rFonts w:asciiTheme="minorHAnsi" w:hAnsiTheme="minorHAnsi" w:cstheme="minorHAnsi"/>
          <w:color w:val="000000"/>
          <w:sz w:val="20"/>
          <w:szCs w:val="20"/>
          <w:lang w:val="hr-HR"/>
        </w:rPr>
        <w:t xml:space="preserve">ivotopis </w:t>
      </w:r>
      <w:r w:rsidR="00E02666" w:rsidRPr="003C1C15">
        <w:rPr>
          <w:rFonts w:asciiTheme="minorHAnsi" w:hAnsiTheme="minorHAnsi" w:cstheme="minorHAnsi"/>
          <w:color w:val="000000"/>
          <w:sz w:val="20"/>
          <w:szCs w:val="20"/>
          <w:lang w:val="hr-HR"/>
        </w:rPr>
        <w:t>(</w:t>
      </w:r>
      <w:hyperlink r:id="rId14" w:history="1">
        <w:r w:rsidR="003322EA" w:rsidRPr="003322EA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>Europass</w:t>
        </w:r>
      </w:hyperlink>
      <w:r w:rsidR="003322EA">
        <w:rPr>
          <w:rFonts w:asciiTheme="minorHAnsi" w:hAnsiTheme="minorHAnsi" w:cstheme="minorHAnsi"/>
          <w:color w:val="000000"/>
          <w:sz w:val="20"/>
          <w:szCs w:val="20"/>
          <w:lang w:val="hr-HR"/>
        </w:rPr>
        <w:t xml:space="preserve"> </w:t>
      </w:r>
      <w:r w:rsidR="00E02666" w:rsidRPr="003C1C15">
        <w:rPr>
          <w:rFonts w:asciiTheme="minorHAnsi" w:hAnsiTheme="minorHAnsi" w:cstheme="minorHAnsi"/>
          <w:color w:val="000000"/>
          <w:sz w:val="20"/>
          <w:szCs w:val="20"/>
          <w:lang w:val="hr-HR"/>
        </w:rPr>
        <w:t>format) na engleskome jeziku</w:t>
      </w:r>
      <w:r w:rsidR="004D79F0">
        <w:rPr>
          <w:rFonts w:asciiTheme="minorHAnsi" w:hAnsiTheme="minorHAnsi" w:cstheme="minorHAnsi"/>
          <w:color w:val="000000"/>
          <w:sz w:val="20"/>
          <w:szCs w:val="20"/>
          <w:lang w:val="hr-HR"/>
        </w:rPr>
        <w:t>,</w:t>
      </w:r>
    </w:p>
    <w:p w14:paraId="2C91B5B8" w14:textId="545D5CAC" w:rsidR="00DD6491" w:rsidRPr="00DD6491" w:rsidRDefault="00DD6491" w:rsidP="00DD6491">
      <w:pPr>
        <w:numPr>
          <w:ilvl w:val="0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DD6491">
        <w:rPr>
          <w:rFonts w:asciiTheme="minorHAnsi" w:hAnsiTheme="minorHAnsi" w:cstheme="minorHAnsi"/>
          <w:sz w:val="20"/>
          <w:szCs w:val="20"/>
          <w:lang w:val="hr-HR"/>
        </w:rPr>
        <w:t xml:space="preserve">prijepis dosad položenih ispita i ocjena te ostvarenih ECTS bodova </w:t>
      </w:r>
      <w:r w:rsidR="00A138CD" w:rsidRPr="00DD6491">
        <w:rPr>
          <w:rFonts w:asciiTheme="minorHAnsi" w:hAnsiTheme="minorHAnsi" w:cstheme="minorHAnsi"/>
          <w:sz w:val="20"/>
          <w:szCs w:val="20"/>
          <w:lang w:val="hr-HR"/>
        </w:rPr>
        <w:t>ovjeren u studentskoj službi matičnog fakulteta</w:t>
      </w:r>
      <w:r w:rsidR="00A138CD">
        <w:rPr>
          <w:rFonts w:asciiTheme="minorHAnsi" w:hAnsiTheme="minorHAnsi" w:cstheme="minorHAnsi"/>
          <w:sz w:val="20"/>
          <w:szCs w:val="20"/>
          <w:lang w:val="hr-HR"/>
        </w:rPr>
        <w:t>.</w:t>
      </w:r>
      <w:r w:rsidR="0090454D">
        <w:rPr>
          <w:rFonts w:asciiTheme="minorHAnsi" w:hAnsiTheme="minorHAnsi" w:cstheme="minorHAnsi"/>
          <w:sz w:val="20"/>
          <w:szCs w:val="20"/>
          <w:lang w:val="hr-HR"/>
        </w:rPr>
        <w:t xml:space="preserve"> Potvrda mora sadržavati težinski prosjek i biti izdana u svrhu sudjelovanja u programu CEEPUS. </w:t>
      </w:r>
      <w:r w:rsidR="00150916">
        <w:rPr>
          <w:rFonts w:asciiTheme="minorHAnsi" w:hAnsiTheme="minorHAnsi" w:cstheme="minorHAnsi"/>
          <w:sz w:val="20"/>
          <w:szCs w:val="20"/>
          <w:lang w:val="hr-HR"/>
        </w:rPr>
        <w:t>(</w:t>
      </w:r>
      <w:r w:rsidR="00A138CD" w:rsidRPr="00150916">
        <w:rPr>
          <w:rFonts w:asciiTheme="minorHAnsi" w:hAnsiTheme="minorHAnsi" w:cstheme="minorHAnsi"/>
          <w:i/>
          <w:sz w:val="20"/>
          <w:szCs w:val="20"/>
          <w:lang w:val="hr-HR"/>
        </w:rPr>
        <w:t xml:space="preserve">Studenti preddiplomskog i diplomskog studija </w:t>
      </w:r>
      <w:r w:rsidR="00645A58">
        <w:rPr>
          <w:rFonts w:asciiTheme="minorHAnsi" w:hAnsiTheme="minorHAnsi" w:cstheme="minorHAnsi"/>
          <w:sz w:val="20"/>
          <w:szCs w:val="20"/>
          <w:lang w:val="hr-HR"/>
        </w:rPr>
        <w:t xml:space="preserve">prilažu prijepis </w:t>
      </w:r>
      <w:r w:rsidRPr="00DD6491">
        <w:rPr>
          <w:rFonts w:asciiTheme="minorHAnsi" w:hAnsiTheme="minorHAnsi" w:cstheme="minorHAnsi"/>
          <w:sz w:val="20"/>
          <w:szCs w:val="20"/>
          <w:lang w:val="hr-HR"/>
        </w:rPr>
        <w:t xml:space="preserve">za sve razine </w:t>
      </w:r>
      <w:r w:rsidR="00645A58">
        <w:rPr>
          <w:rFonts w:asciiTheme="minorHAnsi" w:hAnsiTheme="minorHAnsi" w:cstheme="minorHAnsi"/>
          <w:sz w:val="20"/>
          <w:szCs w:val="20"/>
          <w:lang w:val="hr-HR"/>
        </w:rPr>
        <w:t xml:space="preserve">dosadašnjih </w:t>
      </w:r>
      <w:r w:rsidRPr="00DD6491">
        <w:rPr>
          <w:rFonts w:asciiTheme="minorHAnsi" w:hAnsiTheme="minorHAnsi" w:cstheme="minorHAnsi"/>
          <w:sz w:val="20"/>
          <w:szCs w:val="20"/>
          <w:lang w:val="hr-HR"/>
        </w:rPr>
        <w:t>studija visokoškolskog obrazovanja: preddiplomsk</w:t>
      </w:r>
      <w:r w:rsidR="00645A58">
        <w:rPr>
          <w:rFonts w:asciiTheme="minorHAnsi" w:hAnsiTheme="minorHAnsi" w:cstheme="minorHAnsi"/>
          <w:sz w:val="20"/>
          <w:szCs w:val="20"/>
          <w:lang w:val="hr-HR"/>
        </w:rPr>
        <w:t>u</w:t>
      </w:r>
      <w:r w:rsidR="00A138CD">
        <w:rPr>
          <w:rFonts w:asciiTheme="minorHAnsi" w:hAnsiTheme="minorHAnsi" w:cstheme="minorHAnsi"/>
          <w:sz w:val="20"/>
          <w:szCs w:val="20"/>
          <w:lang w:val="hr-HR"/>
        </w:rPr>
        <w:t xml:space="preserve"> i</w:t>
      </w:r>
      <w:r w:rsidRPr="00DD6491">
        <w:rPr>
          <w:rFonts w:asciiTheme="minorHAnsi" w:hAnsiTheme="minorHAnsi" w:cstheme="minorHAnsi"/>
          <w:sz w:val="20"/>
          <w:szCs w:val="20"/>
          <w:lang w:val="hr-HR"/>
        </w:rPr>
        <w:t xml:space="preserve"> diplomsk</w:t>
      </w:r>
      <w:r w:rsidR="00645A58">
        <w:rPr>
          <w:rFonts w:asciiTheme="minorHAnsi" w:hAnsiTheme="minorHAnsi" w:cstheme="minorHAnsi"/>
          <w:sz w:val="20"/>
          <w:szCs w:val="20"/>
          <w:lang w:val="hr-HR"/>
        </w:rPr>
        <w:t xml:space="preserve">u. </w:t>
      </w:r>
      <w:r w:rsidR="00645A58" w:rsidRPr="00150916">
        <w:rPr>
          <w:rFonts w:asciiTheme="minorHAnsi" w:hAnsiTheme="minorHAnsi" w:cstheme="minorHAnsi"/>
          <w:i/>
          <w:sz w:val="20"/>
          <w:szCs w:val="20"/>
          <w:lang w:val="hr-HR"/>
        </w:rPr>
        <w:t>Studenti poslijediplomskog studija</w:t>
      </w:r>
      <w:r w:rsidR="00645A58">
        <w:rPr>
          <w:rFonts w:asciiTheme="minorHAnsi" w:hAnsiTheme="minorHAnsi" w:cstheme="minorHAnsi"/>
          <w:sz w:val="20"/>
          <w:szCs w:val="20"/>
          <w:lang w:val="hr-HR"/>
        </w:rPr>
        <w:t xml:space="preserve"> prilažu prijepis </w:t>
      </w:r>
      <w:r w:rsidR="00150916">
        <w:rPr>
          <w:rFonts w:asciiTheme="minorHAnsi" w:hAnsiTheme="minorHAnsi" w:cstheme="minorHAnsi"/>
          <w:sz w:val="20"/>
          <w:szCs w:val="20"/>
          <w:lang w:val="hr-HR"/>
        </w:rPr>
        <w:t xml:space="preserve">samo za </w:t>
      </w:r>
      <w:r w:rsidRPr="00DD6491">
        <w:rPr>
          <w:rFonts w:asciiTheme="minorHAnsi" w:hAnsiTheme="minorHAnsi" w:cstheme="minorHAnsi"/>
          <w:sz w:val="20"/>
          <w:szCs w:val="20"/>
          <w:lang w:val="hr-HR"/>
        </w:rPr>
        <w:t>poslijediplomsk</w:t>
      </w:r>
      <w:r w:rsidR="00150916">
        <w:rPr>
          <w:rFonts w:asciiTheme="minorHAnsi" w:hAnsiTheme="minorHAnsi" w:cstheme="minorHAnsi"/>
          <w:sz w:val="20"/>
          <w:szCs w:val="20"/>
          <w:lang w:val="hr-HR"/>
        </w:rPr>
        <w:t>u razinu studija)</w:t>
      </w:r>
      <w:r w:rsidR="004D79F0">
        <w:rPr>
          <w:rFonts w:asciiTheme="minorHAnsi" w:hAnsiTheme="minorHAnsi" w:cstheme="minorHAnsi"/>
          <w:sz w:val="20"/>
          <w:szCs w:val="20"/>
          <w:lang w:val="hr-HR"/>
        </w:rPr>
        <w:t>,</w:t>
      </w:r>
    </w:p>
    <w:p w14:paraId="0CAD9806" w14:textId="48A99E5D" w:rsidR="00897FE1" w:rsidRPr="00897FE1" w:rsidRDefault="00897FE1" w:rsidP="00F74252">
      <w:pPr>
        <w:numPr>
          <w:ilvl w:val="0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897FE1">
        <w:rPr>
          <w:rFonts w:asciiTheme="minorHAnsi" w:hAnsiTheme="minorHAnsi" w:cstheme="minorHAnsi"/>
          <w:sz w:val="20"/>
          <w:szCs w:val="20"/>
          <w:lang w:val="hr-HR"/>
        </w:rPr>
        <w:t>p</w:t>
      </w:r>
      <w:r w:rsidR="00DD6491" w:rsidRPr="00897FE1">
        <w:rPr>
          <w:rFonts w:asciiTheme="minorHAnsi" w:hAnsiTheme="minorHAnsi" w:cstheme="minorHAnsi"/>
          <w:sz w:val="20"/>
          <w:szCs w:val="20"/>
          <w:lang w:val="hr-HR"/>
        </w:rPr>
        <w:t>otvrda o znanju radnog jezika inozemnog sveučilišta/institucije na koju se student/ica prijavljuje za mobilnost. Uvjet je minimalno B2 stupanj znanja</w:t>
      </w:r>
      <w:r w:rsidR="00995E16"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 jezika na kojem će se izvoditi studijski program za koji se prijavljuj</w:t>
      </w:r>
      <w:r w:rsidR="00AB3A5F" w:rsidRPr="00897FE1">
        <w:rPr>
          <w:rFonts w:asciiTheme="minorHAnsi" w:hAnsiTheme="minorHAnsi" w:cstheme="minorHAnsi"/>
          <w:sz w:val="20"/>
          <w:szCs w:val="20"/>
          <w:lang w:val="hr-HR"/>
        </w:rPr>
        <w:t>e student/ica</w:t>
      </w:r>
      <w:r w:rsidR="00995E16"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 po Zajedničkom europskom referentnom okviru za jezike </w:t>
      </w:r>
      <w:r w:rsidR="00DD6491" w:rsidRPr="00897FE1">
        <w:rPr>
          <w:rFonts w:asciiTheme="minorHAnsi" w:hAnsiTheme="minorHAnsi" w:cstheme="minorHAnsi"/>
          <w:sz w:val="20"/>
          <w:szCs w:val="20"/>
          <w:lang w:val="hr-HR"/>
        </w:rPr>
        <w:t>(</w:t>
      </w:r>
      <w:hyperlink r:id="rId15" w:history="1">
        <w:r w:rsidR="00DD6491" w:rsidRPr="00897FE1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>CEFR</w:t>
        </w:r>
      </w:hyperlink>
      <w:r w:rsidR="00DD6491"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) – dostavljaju se kopije potvrda. Studenti Fakulteta prometnih znanosti 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preddiplomskog i diplomskog studija </w:t>
      </w:r>
      <w:r w:rsidR="00DD6491"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potvrdu za ovu svrhu mogu dobiti od studentske službe 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>tj. ako su odslušali i položili dvije godine ciljnog jezika tijekom svog studiranja na Fakultetu prometnih znanosti izdaje im se potvrda o stečenoj najmanje razini B2 znanja jezika. Ova potvrda izdaje se isključivo u svrhu ostvarivanja mobilnosti unutar CEEPUS programa i za druge svrhe se ne može upotrijebiti. Student dostavlja original potvrdu matičnog fakulteta i/ili presliku potvrde o razini znanja radnog jezika po CEFR-u ako potvrdu ne izdaje matični fakultet. Za student</w:t>
      </w:r>
      <w:r>
        <w:rPr>
          <w:rFonts w:asciiTheme="minorHAnsi" w:hAnsiTheme="minorHAnsi" w:cstheme="minorHAnsi"/>
          <w:sz w:val="20"/>
          <w:szCs w:val="20"/>
          <w:lang w:val="hr-HR"/>
        </w:rPr>
        <w:t>e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Pr="00897FE1">
        <w:rPr>
          <w:rFonts w:asciiTheme="minorHAnsi" w:hAnsiTheme="minorHAnsi" w:cstheme="minorHAnsi"/>
          <w:i/>
          <w:iCs/>
          <w:sz w:val="20"/>
          <w:szCs w:val="20"/>
          <w:lang w:val="hr-HR"/>
        </w:rPr>
        <w:t>poslijediplomskog studija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 razina znanja jezika provjerava se donošenjem 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preslike 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>potvrde o znanju jezika, ali ako student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i 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poslijediplomskog studija </w:t>
      </w:r>
      <w:r w:rsidR="008D4ABD">
        <w:rPr>
          <w:rFonts w:asciiTheme="minorHAnsi" w:hAnsiTheme="minorHAnsi" w:cstheme="minorHAnsi"/>
          <w:sz w:val="20"/>
          <w:szCs w:val="20"/>
          <w:lang w:val="hr-HR"/>
        </w:rPr>
        <w:t xml:space="preserve">ne 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>prilož</w:t>
      </w:r>
      <w:r w:rsidR="008D4ABD">
        <w:rPr>
          <w:rFonts w:asciiTheme="minorHAnsi" w:hAnsiTheme="minorHAnsi" w:cstheme="minorHAnsi"/>
          <w:sz w:val="20"/>
          <w:szCs w:val="20"/>
          <w:lang w:val="hr-HR"/>
        </w:rPr>
        <w:t>e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 potvrdu o znanju stranog jezika dodjeljuje </w:t>
      </w:r>
      <w:r w:rsidR="008D4ABD">
        <w:rPr>
          <w:rFonts w:asciiTheme="minorHAnsi" w:hAnsiTheme="minorHAnsi" w:cstheme="minorHAnsi"/>
          <w:sz w:val="20"/>
          <w:szCs w:val="20"/>
          <w:lang w:val="hr-HR"/>
        </w:rPr>
        <w:t>im</w:t>
      </w:r>
      <w:r w:rsidRPr="00897FE1">
        <w:rPr>
          <w:rFonts w:asciiTheme="minorHAnsi" w:hAnsiTheme="minorHAnsi" w:cstheme="minorHAnsi"/>
          <w:sz w:val="20"/>
          <w:szCs w:val="20"/>
          <w:lang w:val="hr-HR"/>
        </w:rPr>
        <w:t xml:space="preserve"> se broj bodova minimalnog stupnja znanja jezika (B2). U slučaju da studenti preddiplomskog ili diplomskog studija ne prilože potvrdu o znanju stranog jezika isti se eliminiraju iz daljnjeg postupka rangiranja.</w:t>
      </w:r>
    </w:p>
    <w:p w14:paraId="6E7FFE0F" w14:textId="727CCF30" w:rsidR="00A323BB" w:rsidRDefault="002B064E" w:rsidP="00A323BB">
      <w:pPr>
        <w:numPr>
          <w:ilvl w:val="0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>
        <w:rPr>
          <w:rFonts w:asciiTheme="minorHAnsi" w:hAnsiTheme="minorHAnsi" w:cstheme="minorHAnsi"/>
          <w:sz w:val="20"/>
          <w:szCs w:val="20"/>
          <w:lang w:val="hr-HR"/>
        </w:rPr>
        <w:t>h</w:t>
      </w:r>
      <w:r w:rsidR="000F691F">
        <w:rPr>
          <w:rFonts w:asciiTheme="minorHAnsi" w:hAnsiTheme="minorHAnsi" w:cstheme="minorHAnsi"/>
          <w:sz w:val="20"/>
          <w:szCs w:val="20"/>
          <w:lang w:val="hr-HR"/>
        </w:rPr>
        <w:t>rvatski studenti kod</w:t>
      </w:r>
      <w:r w:rsidR="003C1C15" w:rsidRPr="003C1C15">
        <w:rPr>
          <w:rFonts w:asciiTheme="minorHAnsi" w:hAnsiTheme="minorHAnsi" w:cstheme="minorHAnsi"/>
          <w:sz w:val="20"/>
          <w:szCs w:val="20"/>
          <w:lang w:val="hr-HR"/>
        </w:rPr>
        <w:t xml:space="preserve"> prijav</w:t>
      </w:r>
      <w:r w:rsidR="000F691F">
        <w:rPr>
          <w:rFonts w:asciiTheme="minorHAnsi" w:hAnsiTheme="minorHAnsi" w:cstheme="minorHAnsi"/>
          <w:sz w:val="20"/>
          <w:szCs w:val="20"/>
          <w:lang w:val="hr-HR"/>
        </w:rPr>
        <w:t>e</w:t>
      </w:r>
      <w:r w:rsidR="003C1C15" w:rsidRPr="003C1C15">
        <w:rPr>
          <w:rFonts w:asciiTheme="minorHAnsi" w:hAnsiTheme="minorHAnsi" w:cstheme="minorHAnsi"/>
          <w:sz w:val="20"/>
          <w:szCs w:val="20"/>
          <w:lang w:val="hr-HR"/>
        </w:rPr>
        <w:t xml:space="preserve"> m</w:t>
      </w:r>
      <w:r w:rsidR="003A787C" w:rsidRPr="003C1C15">
        <w:rPr>
          <w:rFonts w:asciiTheme="minorHAnsi" w:hAnsiTheme="minorHAnsi" w:cstheme="minorHAnsi"/>
          <w:sz w:val="20"/>
          <w:szCs w:val="20"/>
          <w:lang w:val="hr-HR"/>
        </w:rPr>
        <w:t>obilnost</w:t>
      </w:r>
      <w:r w:rsidR="003C1C15" w:rsidRPr="003C1C15">
        <w:rPr>
          <w:rFonts w:asciiTheme="minorHAnsi" w:hAnsiTheme="minorHAnsi" w:cstheme="minorHAnsi"/>
          <w:sz w:val="20"/>
          <w:szCs w:val="20"/>
          <w:lang w:val="hr-HR"/>
        </w:rPr>
        <w:t>i</w:t>
      </w:r>
      <w:r w:rsidR="003A787C" w:rsidRPr="003C1C15">
        <w:rPr>
          <w:rFonts w:asciiTheme="minorHAnsi" w:hAnsiTheme="minorHAnsi" w:cstheme="minorHAnsi"/>
          <w:sz w:val="20"/>
          <w:szCs w:val="20"/>
          <w:lang w:val="hr-HR"/>
        </w:rPr>
        <w:t xml:space="preserve"> izvan CEEPUS mreže (</w:t>
      </w:r>
      <w:r w:rsidR="003A787C" w:rsidRPr="003C1C15">
        <w:rPr>
          <w:rFonts w:asciiTheme="minorHAnsi" w:hAnsiTheme="minorHAnsi" w:cstheme="minorHAnsi"/>
          <w:i/>
          <w:sz w:val="20"/>
          <w:szCs w:val="20"/>
          <w:lang w:val="hr-HR"/>
        </w:rPr>
        <w:t>freemover</w:t>
      </w:r>
      <w:r w:rsidR="003A787C" w:rsidRPr="003C1C15">
        <w:rPr>
          <w:rFonts w:asciiTheme="minorHAnsi" w:hAnsiTheme="minorHAnsi" w:cstheme="minorHAnsi"/>
          <w:sz w:val="20"/>
          <w:szCs w:val="20"/>
          <w:lang w:val="hr-HR"/>
        </w:rPr>
        <w:t>)</w:t>
      </w:r>
      <w:r w:rsidR="00E011BD" w:rsidRPr="003C1C15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  <w:r w:rsidR="00D25E05">
        <w:rPr>
          <w:rFonts w:asciiTheme="minorHAnsi" w:hAnsiTheme="minorHAnsi" w:cstheme="minorHAnsi"/>
          <w:sz w:val="20"/>
          <w:szCs w:val="20"/>
          <w:lang w:val="hr-HR"/>
        </w:rPr>
        <w:t>p</w:t>
      </w:r>
      <w:r w:rsidR="00E011BD" w:rsidRPr="003C1C15">
        <w:rPr>
          <w:rFonts w:asciiTheme="minorHAnsi" w:hAnsiTheme="minorHAnsi" w:cstheme="minorHAnsi"/>
          <w:sz w:val="20"/>
          <w:szCs w:val="20"/>
          <w:lang w:val="hr-HR"/>
        </w:rPr>
        <w:t>rij</w:t>
      </w:r>
      <w:r w:rsidR="003837C7" w:rsidRPr="003C1C15">
        <w:rPr>
          <w:rFonts w:asciiTheme="minorHAnsi" w:hAnsiTheme="minorHAnsi" w:cstheme="minorHAnsi"/>
          <w:sz w:val="20"/>
          <w:szCs w:val="20"/>
          <w:lang w:val="hr-HR"/>
        </w:rPr>
        <w:t>avnom obrascu</w:t>
      </w:r>
      <w:r w:rsidR="000F691F">
        <w:rPr>
          <w:rFonts w:asciiTheme="minorHAnsi" w:hAnsiTheme="minorHAnsi" w:cstheme="minorHAnsi"/>
          <w:sz w:val="20"/>
          <w:szCs w:val="20"/>
          <w:lang w:val="hr-HR"/>
        </w:rPr>
        <w:t xml:space="preserve"> obvezno prilažu</w:t>
      </w:r>
      <w:r w:rsidR="000F691F" w:rsidRPr="006F5B5A">
        <w:rPr>
          <w:rFonts w:asciiTheme="minorHAnsi" w:hAnsiTheme="minorHAnsi" w:cstheme="minorHAnsi"/>
          <w:sz w:val="20"/>
          <w:szCs w:val="20"/>
          <w:lang w:val="hr-HR"/>
        </w:rPr>
        <w:t>:</w:t>
      </w:r>
      <w:r w:rsidR="007055AF" w:rsidRPr="006F5B5A">
        <w:rPr>
          <w:rFonts w:asciiTheme="minorHAnsi" w:hAnsiTheme="minorHAnsi" w:cstheme="minorHAnsi"/>
          <w:sz w:val="20"/>
          <w:szCs w:val="20"/>
          <w:lang w:val="hr-HR"/>
        </w:rPr>
        <w:t xml:space="preserve"> </w:t>
      </w:r>
    </w:p>
    <w:p w14:paraId="762038B9" w14:textId="31971575" w:rsidR="004F608F" w:rsidRDefault="004F608F" w:rsidP="004F608F">
      <w:pPr>
        <w:numPr>
          <w:ilvl w:val="1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A323BB">
        <w:rPr>
          <w:rFonts w:asciiTheme="minorHAnsi" w:hAnsiTheme="minorHAnsi" w:cstheme="minorHAnsi"/>
          <w:sz w:val="20"/>
          <w:szCs w:val="20"/>
          <w:lang w:val="hr-HR"/>
        </w:rPr>
        <w:t xml:space="preserve">prihvatno pismo od institucije 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domaćina </w:t>
      </w:r>
      <w:r w:rsidRPr="00A323BB">
        <w:rPr>
          <w:rFonts w:asciiTheme="minorHAnsi" w:hAnsiTheme="minorHAnsi" w:cstheme="minorHAnsi"/>
          <w:sz w:val="20"/>
          <w:szCs w:val="20"/>
          <w:lang w:val="hr-HR"/>
        </w:rPr>
        <w:t>(</w:t>
      </w:r>
      <w:hyperlink r:id="rId16" w:history="1">
        <w:r w:rsidR="00AD7CB9" w:rsidRPr="00B81CD4">
          <w:rPr>
            <w:rStyle w:val="Hiperveza"/>
            <w:rFonts w:asciiTheme="minorHAnsi" w:hAnsiTheme="minorHAnsi" w:cstheme="minorHAnsi"/>
            <w:i/>
            <w:sz w:val="20"/>
            <w:szCs w:val="20"/>
            <w:lang w:val="hr-HR"/>
          </w:rPr>
          <w:t>Freemover: L</w:t>
        </w:r>
        <w:r w:rsidRPr="00B81CD4">
          <w:rPr>
            <w:rStyle w:val="Hiperveza"/>
            <w:rFonts w:asciiTheme="minorHAnsi" w:hAnsiTheme="minorHAnsi" w:cstheme="minorHAnsi"/>
            <w:i/>
            <w:sz w:val="20"/>
            <w:szCs w:val="20"/>
            <w:lang w:val="hr-HR"/>
          </w:rPr>
          <w:t xml:space="preserve">etter of Acceptance </w:t>
        </w:r>
        <w:r w:rsidR="00AD7CB9" w:rsidRPr="00B81CD4">
          <w:rPr>
            <w:rStyle w:val="Hiperveza"/>
            <w:rFonts w:asciiTheme="minorHAnsi" w:hAnsiTheme="minorHAnsi" w:cstheme="minorHAnsi"/>
            <w:i/>
            <w:sz w:val="20"/>
            <w:szCs w:val="20"/>
            <w:lang w:val="hr-HR"/>
          </w:rPr>
          <w:t>- Student</w:t>
        </w:r>
      </w:hyperlink>
      <w:r w:rsidRPr="00A323BB">
        <w:rPr>
          <w:rFonts w:asciiTheme="minorHAnsi" w:hAnsiTheme="minorHAnsi" w:cstheme="minorHAnsi"/>
          <w:sz w:val="20"/>
          <w:szCs w:val="20"/>
          <w:lang w:val="hr-HR"/>
        </w:rPr>
        <w:t>)</w:t>
      </w:r>
    </w:p>
    <w:p w14:paraId="4D2D0AD1" w14:textId="3749CD78" w:rsidR="004F608F" w:rsidRPr="006F5B5A" w:rsidRDefault="004F608F" w:rsidP="004F608F">
      <w:pPr>
        <w:numPr>
          <w:ilvl w:val="1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 w:rsidRPr="00A323BB">
        <w:rPr>
          <w:rFonts w:asciiTheme="minorHAnsi" w:hAnsiTheme="minorHAnsi" w:cstheme="minorHAnsi"/>
          <w:sz w:val="20"/>
          <w:szCs w:val="20"/>
          <w:lang w:val="hr-HR"/>
        </w:rPr>
        <w:t>dva pisma preporuke od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 nastavnog osoblja </w:t>
      </w:r>
      <w:r w:rsidRPr="00A323BB">
        <w:rPr>
          <w:rFonts w:asciiTheme="minorHAnsi" w:hAnsiTheme="minorHAnsi" w:cstheme="minorHAnsi"/>
          <w:sz w:val="20"/>
          <w:szCs w:val="20"/>
          <w:lang w:val="hr-HR"/>
        </w:rPr>
        <w:t>matične institucije (</w:t>
      </w:r>
      <w:hyperlink r:id="rId17" w:history="1">
        <w:r w:rsidR="00AD7CB9" w:rsidRPr="00B81CD4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>Freemover:</w:t>
        </w:r>
        <w:r w:rsidR="00AD7CB9" w:rsidRPr="00B81CD4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 xml:space="preserve"> </w:t>
        </w:r>
        <w:r w:rsidRPr="00B81CD4">
          <w:rPr>
            <w:rStyle w:val="Hiperveza"/>
            <w:rFonts w:asciiTheme="minorHAnsi" w:hAnsiTheme="minorHAnsi" w:cstheme="minorHAnsi"/>
            <w:i/>
            <w:sz w:val="20"/>
            <w:szCs w:val="20"/>
            <w:lang w:val="hr-HR"/>
          </w:rPr>
          <w:t xml:space="preserve">Letter of Recommendation </w:t>
        </w:r>
        <w:r w:rsidR="00C64BF4" w:rsidRPr="00B81CD4">
          <w:rPr>
            <w:rStyle w:val="Hiperveza"/>
            <w:rFonts w:asciiTheme="minorHAnsi" w:hAnsiTheme="minorHAnsi" w:cstheme="minorHAnsi"/>
            <w:i/>
            <w:sz w:val="20"/>
            <w:szCs w:val="20"/>
            <w:lang w:val="hr-HR"/>
          </w:rPr>
          <w:t>Student</w:t>
        </w:r>
      </w:hyperlink>
      <w:r w:rsidRPr="00A323BB">
        <w:rPr>
          <w:rFonts w:asciiTheme="minorHAnsi" w:hAnsiTheme="minorHAnsi" w:cstheme="minorHAnsi"/>
          <w:sz w:val="20"/>
          <w:szCs w:val="20"/>
          <w:lang w:val="hr-HR"/>
        </w:rPr>
        <w:t>)</w:t>
      </w:r>
      <w:r>
        <w:rPr>
          <w:rFonts w:asciiTheme="minorHAnsi" w:hAnsiTheme="minorHAnsi" w:cstheme="minorHAnsi"/>
          <w:sz w:val="20"/>
          <w:szCs w:val="20"/>
          <w:lang w:val="hr-HR"/>
        </w:rPr>
        <w:t>.</w:t>
      </w:r>
    </w:p>
    <w:p w14:paraId="46D65689" w14:textId="79D711B4" w:rsidR="004F608F" w:rsidRPr="004F608F" w:rsidRDefault="004F608F" w:rsidP="004F608F">
      <w:pPr>
        <w:numPr>
          <w:ilvl w:val="0"/>
          <w:numId w:val="16"/>
        </w:numPr>
        <w:shd w:val="clear" w:color="auto" w:fill="FFFFFF"/>
        <w:spacing w:before="40"/>
        <w:jc w:val="both"/>
        <w:rPr>
          <w:rFonts w:asciiTheme="minorHAnsi" w:hAnsiTheme="minorHAnsi" w:cstheme="minorHAnsi"/>
          <w:sz w:val="20"/>
          <w:szCs w:val="20"/>
          <w:lang w:val="hr-HR"/>
        </w:rPr>
      </w:pPr>
      <w:r>
        <w:rPr>
          <w:rFonts w:asciiTheme="minorHAnsi" w:hAnsiTheme="minorHAnsi" w:cstheme="minorHAnsi"/>
          <w:sz w:val="20"/>
          <w:szCs w:val="20"/>
          <w:lang w:val="hr-HR"/>
        </w:rPr>
        <w:t xml:space="preserve">Studenti koji su istovremeno i zaposlenici Fakulteta prometnih znanosti dostavljaju i ovjeren obrazac </w:t>
      </w:r>
      <w:r w:rsidRPr="004F608F">
        <w:rPr>
          <w:rFonts w:asciiTheme="minorHAnsi" w:hAnsiTheme="minorHAnsi" w:cstheme="minorHAnsi"/>
          <w:sz w:val="20"/>
          <w:szCs w:val="20"/>
          <w:lang w:val="hr-HR"/>
        </w:rPr>
        <w:t>suglasnost</w:t>
      </w:r>
      <w:r>
        <w:rPr>
          <w:rFonts w:asciiTheme="minorHAnsi" w:hAnsiTheme="minorHAnsi" w:cstheme="minorHAnsi"/>
          <w:sz w:val="20"/>
          <w:szCs w:val="20"/>
          <w:lang w:val="hr-HR"/>
        </w:rPr>
        <w:t>i</w:t>
      </w:r>
      <w:r w:rsidRPr="004F608F">
        <w:rPr>
          <w:rFonts w:asciiTheme="minorHAnsi" w:hAnsiTheme="minorHAnsi" w:cstheme="minorHAnsi"/>
          <w:sz w:val="20"/>
          <w:szCs w:val="20"/>
          <w:lang w:val="hr-HR"/>
        </w:rPr>
        <w:t xml:space="preserve"> dekana za obavljanje rada izvan matičnog fakulteta, odnosno za odsustvo s radnog mjesta za vrijeme planirane mobilnosti</w:t>
      </w:r>
      <w:r>
        <w:rPr>
          <w:rFonts w:asciiTheme="minorHAnsi" w:hAnsiTheme="minorHAnsi" w:cstheme="minorHAnsi"/>
          <w:sz w:val="20"/>
          <w:szCs w:val="20"/>
          <w:lang w:val="hr-HR"/>
        </w:rPr>
        <w:t xml:space="preserve"> u skladu s procedurom opisanom na mrežnim stranicama </w:t>
      </w:r>
      <w:hyperlink r:id="rId18" w:history="1">
        <w:r w:rsidRPr="00BA1120">
          <w:rPr>
            <w:rStyle w:val="Hiperveza"/>
            <w:rFonts w:asciiTheme="minorHAnsi" w:hAnsiTheme="minorHAnsi" w:cstheme="minorHAnsi"/>
            <w:sz w:val="20"/>
            <w:szCs w:val="20"/>
            <w:lang w:val="hr-HR"/>
          </w:rPr>
          <w:t>Ureda za međunarodnu suradnju i mobilnosti.</w:t>
        </w:r>
      </w:hyperlink>
    </w:p>
    <w:sectPr w:rsidR="004F608F" w:rsidRPr="004F608F" w:rsidSect="006E5993">
      <w:headerReference w:type="default" r:id="rId19"/>
      <w:footerReference w:type="even" r:id="rId20"/>
      <w:footerReference w:type="default" r:id="rId2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D9563" w14:textId="77777777" w:rsidR="00650181" w:rsidRDefault="00650181">
      <w:r>
        <w:separator/>
      </w:r>
    </w:p>
  </w:endnote>
  <w:endnote w:type="continuationSeparator" w:id="0">
    <w:p w14:paraId="669AEC8F" w14:textId="77777777" w:rsidR="00650181" w:rsidRDefault="00650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A04CA" w14:textId="4DA0ACBA" w:rsidR="00AA344D" w:rsidRPr="00AA344D" w:rsidRDefault="00AA344D" w:rsidP="00AA344D">
    <w:pPr>
      <w:pStyle w:val="Podnoje"/>
      <w:framePr w:wrap="around" w:vAnchor="text" w:hAnchor="margin" w:xAlign="right" w:y="1"/>
      <w:jc w:val="right"/>
      <w:rPr>
        <w:rFonts w:ascii="Calibri" w:hAnsi="Calibri" w:cs="Calibri"/>
        <w:sz w:val="20"/>
        <w:szCs w:val="20"/>
      </w:rPr>
    </w:pPr>
    <w:r w:rsidRPr="00AA344D">
      <w:rPr>
        <w:rFonts w:ascii="Calibri" w:hAnsi="Calibri" w:cs="Calibri"/>
        <w:b/>
        <w:bCs/>
        <w:sz w:val="20"/>
        <w:szCs w:val="20"/>
      </w:rPr>
      <w:fldChar w:fldCharType="begin"/>
    </w:r>
    <w:r w:rsidRPr="00AA344D">
      <w:rPr>
        <w:rFonts w:ascii="Calibri" w:hAnsi="Calibri" w:cs="Calibri"/>
        <w:b/>
        <w:bCs/>
        <w:sz w:val="20"/>
        <w:szCs w:val="20"/>
      </w:rPr>
      <w:instrText>PAGE</w:instrText>
    </w:r>
    <w:r w:rsidRPr="00AA344D">
      <w:rPr>
        <w:rFonts w:ascii="Calibri" w:hAnsi="Calibri" w:cs="Calibri"/>
        <w:b/>
        <w:bCs/>
        <w:sz w:val="20"/>
        <w:szCs w:val="20"/>
      </w:rPr>
      <w:fldChar w:fldCharType="separate"/>
    </w:r>
    <w:r w:rsidR="00650BF0">
      <w:rPr>
        <w:rFonts w:ascii="Calibri" w:hAnsi="Calibri" w:cs="Calibri"/>
        <w:b/>
        <w:bCs/>
        <w:noProof/>
        <w:sz w:val="20"/>
        <w:szCs w:val="20"/>
      </w:rPr>
      <w:t>2</w:t>
    </w:r>
    <w:r w:rsidRPr="00AA344D">
      <w:rPr>
        <w:rFonts w:ascii="Calibri" w:hAnsi="Calibri" w:cs="Calibri"/>
        <w:b/>
        <w:bCs/>
        <w:sz w:val="20"/>
        <w:szCs w:val="20"/>
      </w:rPr>
      <w:fldChar w:fldCharType="end"/>
    </w:r>
    <w:r w:rsidRPr="00AA344D">
      <w:rPr>
        <w:rFonts w:ascii="Calibri" w:hAnsi="Calibri" w:cs="Calibri"/>
        <w:sz w:val="20"/>
        <w:szCs w:val="20"/>
        <w:lang w:val="hr-HR"/>
      </w:rPr>
      <w:t xml:space="preserve"> / </w:t>
    </w:r>
    <w:r w:rsidRPr="00AA344D">
      <w:rPr>
        <w:rFonts w:ascii="Calibri" w:hAnsi="Calibri" w:cs="Calibri"/>
        <w:b/>
        <w:bCs/>
        <w:sz w:val="20"/>
        <w:szCs w:val="20"/>
      </w:rPr>
      <w:fldChar w:fldCharType="begin"/>
    </w:r>
    <w:r w:rsidRPr="00AA344D">
      <w:rPr>
        <w:rFonts w:ascii="Calibri" w:hAnsi="Calibri" w:cs="Calibri"/>
        <w:b/>
        <w:bCs/>
        <w:sz w:val="20"/>
        <w:szCs w:val="20"/>
      </w:rPr>
      <w:instrText>NUMPAGES</w:instrText>
    </w:r>
    <w:r w:rsidRPr="00AA344D">
      <w:rPr>
        <w:rFonts w:ascii="Calibri" w:hAnsi="Calibri" w:cs="Calibri"/>
        <w:b/>
        <w:bCs/>
        <w:sz w:val="20"/>
        <w:szCs w:val="20"/>
      </w:rPr>
      <w:fldChar w:fldCharType="separate"/>
    </w:r>
    <w:r w:rsidR="00650BF0">
      <w:rPr>
        <w:rFonts w:ascii="Calibri" w:hAnsi="Calibri" w:cs="Calibri"/>
        <w:b/>
        <w:bCs/>
        <w:noProof/>
        <w:sz w:val="20"/>
        <w:szCs w:val="20"/>
      </w:rPr>
      <w:t>3</w:t>
    </w:r>
    <w:r w:rsidRPr="00AA344D">
      <w:rPr>
        <w:rFonts w:ascii="Calibri" w:hAnsi="Calibri" w:cs="Calibri"/>
        <w:b/>
        <w:bCs/>
        <w:sz w:val="20"/>
        <w:szCs w:val="20"/>
      </w:rPr>
      <w:fldChar w:fldCharType="end"/>
    </w:r>
  </w:p>
  <w:p w14:paraId="29A69519" w14:textId="77777777" w:rsidR="009F00BA" w:rsidRDefault="009F00BA" w:rsidP="009F00BA">
    <w:pPr>
      <w:pStyle w:val="Podnoj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690E5" w14:textId="30937B2B" w:rsidR="009F00BA" w:rsidRPr="00742A47" w:rsidRDefault="00742A47" w:rsidP="00742A47">
    <w:pPr>
      <w:pStyle w:val="Podnoje"/>
      <w:jc w:val="right"/>
      <w:rPr>
        <w:rFonts w:ascii="Calibri" w:hAnsi="Calibri" w:cs="Calibri"/>
        <w:sz w:val="20"/>
        <w:szCs w:val="20"/>
      </w:rPr>
    </w:pPr>
    <w:r w:rsidRPr="00742A47">
      <w:rPr>
        <w:rFonts w:ascii="Calibri" w:hAnsi="Calibri" w:cs="Calibri"/>
        <w:b/>
        <w:bCs/>
        <w:sz w:val="20"/>
        <w:szCs w:val="20"/>
      </w:rPr>
      <w:fldChar w:fldCharType="begin"/>
    </w:r>
    <w:r w:rsidRPr="00742A47">
      <w:rPr>
        <w:rFonts w:ascii="Calibri" w:hAnsi="Calibri" w:cs="Calibri"/>
        <w:b/>
        <w:bCs/>
        <w:sz w:val="20"/>
        <w:szCs w:val="20"/>
      </w:rPr>
      <w:instrText>PAGE</w:instrText>
    </w:r>
    <w:r w:rsidRPr="00742A47">
      <w:rPr>
        <w:rFonts w:ascii="Calibri" w:hAnsi="Calibri" w:cs="Calibri"/>
        <w:b/>
        <w:bCs/>
        <w:sz w:val="20"/>
        <w:szCs w:val="20"/>
      </w:rPr>
      <w:fldChar w:fldCharType="separate"/>
    </w:r>
    <w:r w:rsidR="00650BF0">
      <w:rPr>
        <w:rFonts w:ascii="Calibri" w:hAnsi="Calibri" w:cs="Calibri"/>
        <w:b/>
        <w:bCs/>
        <w:noProof/>
        <w:sz w:val="20"/>
        <w:szCs w:val="20"/>
      </w:rPr>
      <w:t>3</w:t>
    </w:r>
    <w:r w:rsidRPr="00742A47">
      <w:rPr>
        <w:rFonts w:ascii="Calibri" w:hAnsi="Calibri" w:cs="Calibri"/>
        <w:b/>
        <w:bCs/>
        <w:sz w:val="20"/>
        <w:szCs w:val="20"/>
      </w:rPr>
      <w:fldChar w:fldCharType="end"/>
    </w:r>
    <w:r w:rsidRPr="00742A47">
      <w:rPr>
        <w:rFonts w:ascii="Calibri" w:hAnsi="Calibri" w:cs="Calibri"/>
        <w:sz w:val="20"/>
        <w:szCs w:val="20"/>
        <w:lang w:val="hr-HR"/>
      </w:rPr>
      <w:t xml:space="preserve"> / </w:t>
    </w:r>
    <w:r w:rsidRPr="00742A47">
      <w:rPr>
        <w:rFonts w:ascii="Calibri" w:hAnsi="Calibri" w:cs="Calibri"/>
        <w:b/>
        <w:bCs/>
        <w:sz w:val="20"/>
        <w:szCs w:val="20"/>
      </w:rPr>
      <w:fldChar w:fldCharType="begin"/>
    </w:r>
    <w:r w:rsidRPr="00742A47">
      <w:rPr>
        <w:rFonts w:ascii="Calibri" w:hAnsi="Calibri" w:cs="Calibri"/>
        <w:b/>
        <w:bCs/>
        <w:sz w:val="20"/>
        <w:szCs w:val="20"/>
      </w:rPr>
      <w:instrText>NUMPAGES</w:instrText>
    </w:r>
    <w:r w:rsidRPr="00742A47">
      <w:rPr>
        <w:rFonts w:ascii="Calibri" w:hAnsi="Calibri" w:cs="Calibri"/>
        <w:b/>
        <w:bCs/>
        <w:sz w:val="20"/>
        <w:szCs w:val="20"/>
      </w:rPr>
      <w:fldChar w:fldCharType="separate"/>
    </w:r>
    <w:r w:rsidR="00650BF0">
      <w:rPr>
        <w:rFonts w:ascii="Calibri" w:hAnsi="Calibri" w:cs="Calibri"/>
        <w:b/>
        <w:bCs/>
        <w:noProof/>
        <w:sz w:val="20"/>
        <w:szCs w:val="20"/>
      </w:rPr>
      <w:t>3</w:t>
    </w:r>
    <w:r w:rsidRPr="00742A47">
      <w:rPr>
        <w:rFonts w:ascii="Calibri" w:hAnsi="Calibri" w:cs="Calibr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149BC" w14:textId="77777777" w:rsidR="00650181" w:rsidRDefault="00650181">
      <w:r>
        <w:separator/>
      </w:r>
    </w:p>
  </w:footnote>
  <w:footnote w:type="continuationSeparator" w:id="0">
    <w:p w14:paraId="04F3301F" w14:textId="77777777" w:rsidR="00650181" w:rsidRDefault="006501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6062"/>
      <w:gridCol w:w="3226"/>
    </w:tblGrid>
    <w:tr w:rsidR="00742A47" w:rsidRPr="00141EEE" w14:paraId="266737D0" w14:textId="77777777" w:rsidTr="00742A47">
      <w:trPr>
        <w:trHeight w:val="1691"/>
      </w:trPr>
      <w:tc>
        <w:tcPr>
          <w:tcW w:w="6062" w:type="dxa"/>
          <w:shd w:val="clear" w:color="auto" w:fill="auto"/>
        </w:tcPr>
        <w:p w14:paraId="2273AA2E" w14:textId="77777777" w:rsidR="00742A47" w:rsidRPr="00141EEE" w:rsidRDefault="006E5993" w:rsidP="00742A47">
          <w:pPr>
            <w:pStyle w:val="Zaglavlje"/>
            <w:tabs>
              <w:tab w:val="clear" w:pos="4536"/>
              <w:tab w:val="clear" w:pos="9072"/>
              <w:tab w:val="left" w:pos="1200"/>
            </w:tabs>
            <w:jc w:val="both"/>
          </w:pPr>
          <w:r>
            <w:rPr>
              <w:noProof/>
              <w:lang w:val="hr-HR"/>
            </w:rPr>
            <w:drawing>
              <wp:inline distT="0" distB="0" distL="0" distR="0" wp14:anchorId="38F77938" wp14:editId="08F21D15">
                <wp:extent cx="2552700" cy="1085850"/>
                <wp:effectExtent l="0" t="0" r="0" b="0"/>
                <wp:docPr id="3" name="Slika 138" descr="C:\Users\vstupalo\AppData\Local\Microsoft\Windows\INetCache\Content.Word\Posjetnica_FPZ_e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8" descr="C:\Users\vstupalo\AppData\Local\Microsoft\Windows\INetCache\Content.Word\Posjetnica_FPZ_e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52700" cy="1085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26" w:type="dxa"/>
          <w:shd w:val="clear" w:color="auto" w:fill="auto"/>
        </w:tcPr>
        <w:p w14:paraId="4A547DB4" w14:textId="77777777" w:rsidR="00742A47" w:rsidRPr="00141EEE" w:rsidRDefault="00742A47" w:rsidP="00742A47">
          <w:pPr>
            <w:pStyle w:val="Zaglavlje"/>
            <w:jc w:val="right"/>
          </w:pPr>
          <w:r>
            <w:fldChar w:fldCharType="begin"/>
          </w:r>
          <w:r>
            <w:instrText xml:space="preserve"> INCLUDEPICTURE "http://www.erasmus-unsa.ba/wp-content/uploads/ceepus-logo-web-300x300.png" \* MERGEFORMATINET </w:instrText>
          </w:r>
          <w:r>
            <w:fldChar w:fldCharType="separate"/>
          </w:r>
          <w:r w:rsidR="008F2F91">
            <w:fldChar w:fldCharType="begin"/>
          </w:r>
          <w:r w:rsidR="008F2F91">
            <w:instrText xml:space="preserve"> INCLUDEPICTURE  "http://www.erasmus-unsa.ba/wp-content/uploads/ceepus-logo-web-300x300.png" \* MERGEFORMATINET </w:instrText>
          </w:r>
          <w:r w:rsidR="008F2F91">
            <w:fldChar w:fldCharType="separate"/>
          </w:r>
          <w:r w:rsidR="008F2F91">
            <w:fldChar w:fldCharType="begin"/>
          </w:r>
          <w:r w:rsidR="008F2F91">
            <w:instrText xml:space="preserve"> INCLUDEPICTURE  "http://www.erasmus-unsa.ba/wp-content/uploads/ceepus-logo-web-300x300.png" \* MERGEFORMATINET </w:instrText>
          </w:r>
          <w:r w:rsidR="008F2F91">
            <w:fldChar w:fldCharType="separate"/>
          </w:r>
          <w:r w:rsidR="00F9729D">
            <w:fldChar w:fldCharType="begin"/>
          </w:r>
          <w:r w:rsidR="00F9729D">
            <w:instrText xml:space="preserve"> INCLUDEPICTURE  "http://www.erasmus-unsa.ba/wp-content/uploads/ceepus-logo-web-300x300.png" \* MERGEFORMATINET </w:instrText>
          </w:r>
          <w:r w:rsidR="00F9729D">
            <w:fldChar w:fldCharType="separate"/>
          </w:r>
          <w:r w:rsidR="001F6637">
            <w:fldChar w:fldCharType="begin"/>
          </w:r>
          <w:r w:rsidR="001F6637">
            <w:instrText xml:space="preserve"> INCLUDEPICTURE  "http://www.erasmus-unsa.ba/wp-content/uploads/ceepus-logo-web-300x300.png" \* MERGEFORMATINET </w:instrText>
          </w:r>
          <w:r w:rsidR="001F6637">
            <w:fldChar w:fldCharType="separate"/>
          </w:r>
          <w:r w:rsidR="00A70246">
            <w:fldChar w:fldCharType="begin"/>
          </w:r>
          <w:r w:rsidR="00A70246">
            <w:instrText xml:space="preserve"> INCLUDEPICTURE  "http://www.erasmus-unsa.ba/wp-content/uploads/ceepus-logo-web-300x300.png" \* MERGEFORMATINET </w:instrText>
          </w:r>
          <w:r w:rsidR="00A70246">
            <w:fldChar w:fldCharType="separate"/>
          </w:r>
          <w:r w:rsidR="00855494">
            <w:fldChar w:fldCharType="begin"/>
          </w:r>
          <w:r w:rsidR="00855494">
            <w:instrText xml:space="preserve"> INCLUDEPICTURE  "http://www.erasmus-unsa.ba/wp-content/uploads/ceepus-logo-web-300x300.png" \* MERGEFORMATINET </w:instrText>
          </w:r>
          <w:r w:rsidR="00855494">
            <w:fldChar w:fldCharType="separate"/>
          </w:r>
          <w:r w:rsidR="00E449AA">
            <w:fldChar w:fldCharType="begin"/>
          </w:r>
          <w:r w:rsidR="00E449AA">
            <w:instrText xml:space="preserve"> INCLUDEPICTURE  "http://www.erasmus-unsa.ba/wp-content/uploads/ceepus-logo-web-300x300.png" \* MERGEFORMATINET </w:instrText>
          </w:r>
          <w:r w:rsidR="00E449AA">
            <w:fldChar w:fldCharType="separate"/>
          </w:r>
          <w:r w:rsidR="00CB057E">
            <w:fldChar w:fldCharType="begin"/>
          </w:r>
          <w:r w:rsidR="00CB057E">
            <w:instrText xml:space="preserve"> INCLUDEPICTURE  "http://www.erasmus-unsa.ba/wp-content/uploads/ceepus-logo-web-300x300.png" \* MERGEFORMATINET </w:instrText>
          </w:r>
          <w:r w:rsidR="00CB057E">
            <w:fldChar w:fldCharType="separate"/>
          </w:r>
          <w:r w:rsidR="00D25E05">
            <w:fldChar w:fldCharType="begin"/>
          </w:r>
          <w:r w:rsidR="00D25E05">
            <w:instrText xml:space="preserve"> INCLUDEPICTURE  "http://www.erasmus-unsa.ba/wp-content/uploads/ceepus-logo-web-300x300.png" \* MERGEFORMATINET </w:instrText>
          </w:r>
          <w:r w:rsidR="00D25E05">
            <w:fldChar w:fldCharType="separate"/>
          </w:r>
          <w:r w:rsidR="00825E41">
            <w:fldChar w:fldCharType="begin"/>
          </w:r>
          <w:r w:rsidR="00825E41">
            <w:instrText xml:space="preserve"> INCLUDEPICTURE  "http://www.erasmus-unsa.ba/wp-content/uploads/ceepus-logo-web-300x300.png" \* MERGEFORMATINET </w:instrText>
          </w:r>
          <w:r w:rsidR="00825E41">
            <w:fldChar w:fldCharType="separate"/>
          </w:r>
          <w:r w:rsidR="000420CF">
            <w:fldChar w:fldCharType="begin"/>
          </w:r>
          <w:r w:rsidR="000420CF">
            <w:instrText xml:space="preserve"> INCLUDEPICTURE  "http://www.erasmus-unsa.ba/wp-content/uploads/ceepus-logo-web-300x300.png" \* MERGEFORMATINET </w:instrText>
          </w:r>
          <w:r w:rsidR="000420CF">
            <w:fldChar w:fldCharType="separate"/>
          </w:r>
          <w:r w:rsidR="00DD6491">
            <w:fldChar w:fldCharType="begin"/>
          </w:r>
          <w:r w:rsidR="00DD6491">
            <w:instrText xml:space="preserve"> INCLUDEPICTURE  "http://www.erasmus-unsa.ba/wp-content/uploads/ceepus-logo-web-300x300.png" \* MERGEFORMATINET </w:instrText>
          </w:r>
          <w:r w:rsidR="00DD6491">
            <w:fldChar w:fldCharType="separate"/>
          </w:r>
          <w:r w:rsidR="00CE4CE9">
            <w:fldChar w:fldCharType="begin"/>
          </w:r>
          <w:r w:rsidR="00CE4CE9">
            <w:instrText xml:space="preserve"> INCLUDEPICTURE  "http://www.erasmus-unsa.ba/wp-content/uploads/ceepus-logo-web-300x300.png" \* MERGEFORMATINET </w:instrText>
          </w:r>
          <w:r w:rsidR="00CE4CE9">
            <w:fldChar w:fldCharType="separate"/>
          </w:r>
          <w:r w:rsidR="000C4459">
            <w:fldChar w:fldCharType="begin"/>
          </w:r>
          <w:r w:rsidR="000C4459">
            <w:instrText xml:space="preserve"> INCLUDEPICTURE  "http://www.erasmus-unsa.ba/wp-content/uploads/ceepus-logo-web-300x300.png" \* MERGEFORMATINET </w:instrText>
          </w:r>
          <w:r w:rsidR="000C4459">
            <w:fldChar w:fldCharType="separate"/>
          </w:r>
          <w:r w:rsidR="00807B8A">
            <w:fldChar w:fldCharType="begin"/>
          </w:r>
          <w:r w:rsidR="00807B8A">
            <w:instrText xml:space="preserve"> INCLUDEPICTURE  "http://www.erasmus-unsa.ba/wp-content/uploads/ceepus-logo-web-300x300.png" \* MERGEFORMATINET </w:instrText>
          </w:r>
          <w:r w:rsidR="00807B8A">
            <w:fldChar w:fldCharType="separate"/>
          </w:r>
          <w:r w:rsidR="006D1D74">
            <w:fldChar w:fldCharType="begin"/>
          </w:r>
          <w:r w:rsidR="006D1D74">
            <w:instrText xml:space="preserve"> INCLUDEPICTURE  "http://www.erasmus-unsa.ba/wp-content/uploads/ceepus-logo-web-300x300.png" \* MERGEFORMATINET </w:instrText>
          </w:r>
          <w:r w:rsidR="006D1D74">
            <w:fldChar w:fldCharType="separate"/>
          </w:r>
          <w:r w:rsidR="00FB716D">
            <w:fldChar w:fldCharType="begin"/>
          </w:r>
          <w:r w:rsidR="00FB716D">
            <w:instrText xml:space="preserve"> INCLUDEPICTURE  "http://www.erasmus-unsa.ba/wp-content/uploads/ceepus-logo-web-300x300.png" \* MERGEFORMATINET </w:instrText>
          </w:r>
          <w:r w:rsidR="00FB716D">
            <w:fldChar w:fldCharType="separate"/>
          </w:r>
          <w:r w:rsidR="00FD0895">
            <w:fldChar w:fldCharType="begin"/>
          </w:r>
          <w:r w:rsidR="00FD0895">
            <w:instrText xml:space="preserve"> INCLUDEPICTURE  "http://www.erasmus-unsa.ba/wp-content/uploads/ceepus-logo-web-300x300.png" \* MERGEFORMATINET </w:instrText>
          </w:r>
          <w:r w:rsidR="00FD0895">
            <w:fldChar w:fldCharType="separate"/>
          </w:r>
          <w:r w:rsidR="00AF7770">
            <w:fldChar w:fldCharType="begin"/>
          </w:r>
          <w:r w:rsidR="00AF7770">
            <w:instrText xml:space="preserve"> INCLUDEPICTURE  "http://www.erasmus-unsa.ba/wp-content/uploads/ceepus-logo-web-300x300.png" \* MERGEFORMATINET </w:instrText>
          </w:r>
          <w:r w:rsidR="00AF7770">
            <w:fldChar w:fldCharType="separate"/>
          </w:r>
          <w:r w:rsidR="005A652C">
            <w:fldChar w:fldCharType="begin"/>
          </w:r>
          <w:r w:rsidR="005A652C">
            <w:instrText xml:space="preserve"> INCLUDEPICTURE  "http://www.erasmus-unsa.ba/wp-content/uploads/ceepus-logo-web-300x300.png" \* MERGEFORMATINET </w:instrText>
          </w:r>
          <w:r w:rsidR="005A652C">
            <w:fldChar w:fldCharType="separate"/>
          </w:r>
          <w:r w:rsidR="00A15BE6">
            <w:fldChar w:fldCharType="begin"/>
          </w:r>
          <w:r w:rsidR="00A15BE6">
            <w:instrText xml:space="preserve"> INCLUDEPICTURE  "http://www.erasmus-unsa.ba/wp-content/uploads/ceepus-logo-web-300x300.png" \* MERGEFORMATINET </w:instrText>
          </w:r>
          <w:r w:rsidR="00A15BE6">
            <w:fldChar w:fldCharType="separate"/>
          </w:r>
          <w:r w:rsidR="0084190D">
            <w:fldChar w:fldCharType="begin"/>
          </w:r>
          <w:r w:rsidR="0084190D">
            <w:instrText xml:space="preserve"> INCLUDEPICTURE  "http://www.erasmus-unsa.ba/wp-content/uploads/ceepus-logo-web-300x300.png" \* MERGEFORMATINET </w:instrText>
          </w:r>
          <w:r w:rsidR="0084190D">
            <w:fldChar w:fldCharType="separate"/>
          </w:r>
          <w:r w:rsidR="007055AF">
            <w:fldChar w:fldCharType="begin"/>
          </w:r>
          <w:r w:rsidR="007055AF">
            <w:instrText xml:space="preserve"> INCLUDEPICTURE  "http://www.erasmus-unsa.ba/wp-content/uploads/ceepus-logo-web-300x300.png" \* MERGEFORMATINET </w:instrText>
          </w:r>
          <w:r w:rsidR="007055AF">
            <w:fldChar w:fldCharType="separate"/>
          </w:r>
          <w:r w:rsidR="00D41965">
            <w:fldChar w:fldCharType="begin"/>
          </w:r>
          <w:r w:rsidR="00D41965">
            <w:instrText xml:space="preserve"> INCLUDEPICTURE  "http://www.erasmus-unsa.ba/wp-content/uploads/ceepus-logo-web-300x300.png" \* MERGEFORMATINET </w:instrText>
          </w:r>
          <w:r w:rsidR="00D41965">
            <w:fldChar w:fldCharType="separate"/>
          </w:r>
          <w:r w:rsidR="003369B7">
            <w:fldChar w:fldCharType="begin"/>
          </w:r>
          <w:r w:rsidR="003369B7">
            <w:instrText xml:space="preserve"> INCLUDEPICTURE  "http://www.erasmus-unsa.ba/wp-content/uploads/ceepus-logo-web-300x300.png" \* MERGEFORMATINET </w:instrText>
          </w:r>
          <w:r w:rsidR="003369B7">
            <w:fldChar w:fldCharType="separate"/>
          </w:r>
          <w:r w:rsidR="0048324F">
            <w:fldChar w:fldCharType="begin"/>
          </w:r>
          <w:r w:rsidR="0048324F">
            <w:instrText xml:space="preserve"> INCLUDEPICTURE  "http://www.erasmus-unsa.ba/wp-content/uploads/ceepus-logo-web-300x300.png" \* MERGEFORMATINET </w:instrText>
          </w:r>
          <w:r w:rsidR="0048324F">
            <w:fldChar w:fldCharType="separate"/>
          </w:r>
          <w:r w:rsidR="0048324F">
            <w:fldChar w:fldCharType="begin"/>
          </w:r>
          <w:r w:rsidR="0048324F">
            <w:instrText xml:space="preserve"> INCLUDEPICTURE  "http://www.erasmus-unsa.ba/wp-content/uploads/ceepus-logo-web-300x300.png" \* MERGEFORMATINET </w:instrText>
          </w:r>
          <w:r w:rsidR="0048324F">
            <w:fldChar w:fldCharType="separate"/>
          </w:r>
          <w:r w:rsidR="004F608F">
            <w:fldChar w:fldCharType="begin"/>
          </w:r>
          <w:r w:rsidR="004F608F">
            <w:instrText xml:space="preserve"> INCLUDEPICTURE  "http://www.erasmus-unsa.ba/wp-content/uploads/ceepus-logo-web-300x300.png" \* MERGEFORMATINET </w:instrText>
          </w:r>
          <w:r w:rsidR="004F608F">
            <w:fldChar w:fldCharType="separate"/>
          </w:r>
          <w:r w:rsidR="002A1DF1">
            <w:fldChar w:fldCharType="begin"/>
          </w:r>
          <w:r w:rsidR="002A1DF1">
            <w:instrText xml:space="preserve"> INCLUDEPICTURE  "http://www.erasmus-unsa.ba/wp-content/uploads/ceepus-logo-web-300x300.png" \* MERGEFORMATINET </w:instrText>
          </w:r>
          <w:r w:rsidR="002A1DF1">
            <w:fldChar w:fldCharType="separate"/>
          </w:r>
          <w:r w:rsidR="00650797">
            <w:fldChar w:fldCharType="begin"/>
          </w:r>
          <w:r w:rsidR="00650797">
            <w:instrText xml:space="preserve"> INCLUDEPICTURE  "http://www.erasmus-unsa.ba/wp-content/uploads/ceepus-logo-web-300x300.png" \* MERGEFORMATINET </w:instrText>
          </w:r>
          <w:r w:rsidR="00650797">
            <w:fldChar w:fldCharType="separate"/>
          </w:r>
          <w:r w:rsidR="00000000">
            <w:fldChar w:fldCharType="begin"/>
          </w:r>
          <w:r w:rsidR="00000000">
            <w:instrText xml:space="preserve"> INCLUDEPICTURE  "http://www.erasmus-unsa.ba/wp-content/uploads/ceepus-logo-web-300x300.png" \* MERGEFORMATINET </w:instrText>
          </w:r>
          <w:r w:rsidR="00000000">
            <w:fldChar w:fldCharType="separate"/>
          </w:r>
          <w:r w:rsidR="00000000">
            <w:pict w14:anchorId="4B5269E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108pt;height:86.25pt">
                <v:imagedata r:id="rId2" r:href="rId3"/>
              </v:shape>
            </w:pict>
          </w:r>
          <w:r w:rsidR="00000000">
            <w:fldChar w:fldCharType="end"/>
          </w:r>
          <w:r w:rsidR="00650797">
            <w:fldChar w:fldCharType="end"/>
          </w:r>
          <w:r w:rsidR="002A1DF1">
            <w:fldChar w:fldCharType="end"/>
          </w:r>
          <w:r w:rsidR="004F608F">
            <w:fldChar w:fldCharType="end"/>
          </w:r>
          <w:r w:rsidR="0048324F">
            <w:fldChar w:fldCharType="end"/>
          </w:r>
          <w:r w:rsidR="0048324F">
            <w:fldChar w:fldCharType="end"/>
          </w:r>
          <w:r w:rsidR="003369B7">
            <w:fldChar w:fldCharType="end"/>
          </w:r>
          <w:r w:rsidR="00D41965">
            <w:fldChar w:fldCharType="end"/>
          </w:r>
          <w:r w:rsidR="007055AF">
            <w:fldChar w:fldCharType="end"/>
          </w:r>
          <w:r w:rsidR="0084190D">
            <w:fldChar w:fldCharType="end"/>
          </w:r>
          <w:r w:rsidR="00A15BE6">
            <w:fldChar w:fldCharType="end"/>
          </w:r>
          <w:r w:rsidR="005A652C">
            <w:fldChar w:fldCharType="end"/>
          </w:r>
          <w:r w:rsidR="00AF7770">
            <w:fldChar w:fldCharType="end"/>
          </w:r>
          <w:r w:rsidR="00FD0895">
            <w:fldChar w:fldCharType="end"/>
          </w:r>
          <w:r w:rsidR="00FB716D">
            <w:fldChar w:fldCharType="end"/>
          </w:r>
          <w:r w:rsidR="006D1D74">
            <w:fldChar w:fldCharType="end"/>
          </w:r>
          <w:r w:rsidR="00807B8A">
            <w:fldChar w:fldCharType="end"/>
          </w:r>
          <w:r w:rsidR="000C4459">
            <w:fldChar w:fldCharType="end"/>
          </w:r>
          <w:r w:rsidR="00CE4CE9">
            <w:fldChar w:fldCharType="end"/>
          </w:r>
          <w:r w:rsidR="00DD6491">
            <w:fldChar w:fldCharType="end"/>
          </w:r>
          <w:r w:rsidR="000420CF">
            <w:fldChar w:fldCharType="end"/>
          </w:r>
          <w:r w:rsidR="00825E41">
            <w:fldChar w:fldCharType="end"/>
          </w:r>
          <w:r w:rsidR="00D25E05">
            <w:fldChar w:fldCharType="end"/>
          </w:r>
          <w:r w:rsidR="00CB057E">
            <w:fldChar w:fldCharType="end"/>
          </w:r>
          <w:r w:rsidR="00E449AA">
            <w:fldChar w:fldCharType="end"/>
          </w:r>
          <w:r w:rsidR="00855494">
            <w:fldChar w:fldCharType="end"/>
          </w:r>
          <w:r w:rsidR="00A70246">
            <w:fldChar w:fldCharType="end"/>
          </w:r>
          <w:r w:rsidR="001F6637">
            <w:fldChar w:fldCharType="end"/>
          </w:r>
          <w:r w:rsidR="00F9729D">
            <w:fldChar w:fldCharType="end"/>
          </w:r>
          <w:r w:rsidR="008F2F91">
            <w:fldChar w:fldCharType="end"/>
          </w:r>
          <w:r w:rsidR="008F2F91">
            <w:fldChar w:fldCharType="end"/>
          </w:r>
          <w:r>
            <w:fldChar w:fldCharType="end"/>
          </w:r>
        </w:p>
      </w:tc>
    </w:tr>
  </w:tbl>
  <w:p w14:paraId="60D4DCBC" w14:textId="77777777" w:rsidR="00742A47" w:rsidRDefault="00742A47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4726F"/>
    <w:multiLevelType w:val="hybridMultilevel"/>
    <w:tmpl w:val="CBFAEB5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B6235"/>
    <w:multiLevelType w:val="hybridMultilevel"/>
    <w:tmpl w:val="9FBED5BE"/>
    <w:lvl w:ilvl="0" w:tplc="FFF648C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77B24"/>
    <w:multiLevelType w:val="hybridMultilevel"/>
    <w:tmpl w:val="C5F8360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5748E"/>
    <w:multiLevelType w:val="hybridMultilevel"/>
    <w:tmpl w:val="955A25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846A2"/>
    <w:multiLevelType w:val="hybridMultilevel"/>
    <w:tmpl w:val="A9FE1D18"/>
    <w:lvl w:ilvl="0" w:tplc="6F520B3E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A7859"/>
    <w:multiLevelType w:val="hybridMultilevel"/>
    <w:tmpl w:val="6E9E068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62722E"/>
    <w:multiLevelType w:val="hybridMultilevel"/>
    <w:tmpl w:val="3FE816B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A001E"/>
    <w:multiLevelType w:val="hybridMultilevel"/>
    <w:tmpl w:val="6A86EF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D41A02"/>
    <w:multiLevelType w:val="multilevel"/>
    <w:tmpl w:val="CAB06B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47A727C"/>
    <w:multiLevelType w:val="hybridMultilevel"/>
    <w:tmpl w:val="AE5ECF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ED1C0B"/>
    <w:multiLevelType w:val="hybridMultilevel"/>
    <w:tmpl w:val="7EDE693E"/>
    <w:lvl w:ilvl="0" w:tplc="0A8600AE">
      <w:start w:val="1"/>
      <w:numFmt w:val="bullet"/>
      <w:lvlText w:val="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17E3F"/>
    <w:multiLevelType w:val="hybridMultilevel"/>
    <w:tmpl w:val="D40C9096"/>
    <w:lvl w:ilvl="0" w:tplc="9030238A">
      <w:numFmt w:val="bullet"/>
      <w:lvlText w:val="•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8C2AD9"/>
    <w:multiLevelType w:val="hybridMultilevel"/>
    <w:tmpl w:val="D222FEF0"/>
    <w:lvl w:ilvl="0" w:tplc="307ED326">
      <w:start w:val="1"/>
      <w:numFmt w:val="bullet"/>
      <w:lvlText w:val=""/>
      <w:lvlJc w:val="left"/>
      <w:pPr>
        <w:ind w:left="896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C946BF"/>
    <w:multiLevelType w:val="hybridMultilevel"/>
    <w:tmpl w:val="C2E442B4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2BA2154"/>
    <w:multiLevelType w:val="multilevel"/>
    <w:tmpl w:val="6B54071A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7B53F7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59665518">
    <w:abstractNumId w:val="5"/>
  </w:num>
  <w:num w:numId="2" w16cid:durableId="1216040527">
    <w:abstractNumId w:val="4"/>
  </w:num>
  <w:num w:numId="3" w16cid:durableId="251277545">
    <w:abstractNumId w:val="2"/>
  </w:num>
  <w:num w:numId="4" w16cid:durableId="1869946868">
    <w:abstractNumId w:val="13"/>
  </w:num>
  <w:num w:numId="5" w16cid:durableId="222494962">
    <w:abstractNumId w:val="1"/>
  </w:num>
  <w:num w:numId="6" w16cid:durableId="1758596965">
    <w:abstractNumId w:val="11"/>
  </w:num>
  <w:num w:numId="7" w16cid:durableId="1742026212">
    <w:abstractNumId w:val="12"/>
  </w:num>
  <w:num w:numId="8" w16cid:durableId="1085149734">
    <w:abstractNumId w:val="10"/>
  </w:num>
  <w:num w:numId="9" w16cid:durableId="1633558648">
    <w:abstractNumId w:val="9"/>
  </w:num>
  <w:num w:numId="10" w16cid:durableId="564218013">
    <w:abstractNumId w:val="3"/>
  </w:num>
  <w:num w:numId="11" w16cid:durableId="899681059">
    <w:abstractNumId w:val="6"/>
  </w:num>
  <w:num w:numId="12" w16cid:durableId="2079090458">
    <w:abstractNumId w:val="7"/>
  </w:num>
  <w:num w:numId="13" w16cid:durableId="781189178">
    <w:abstractNumId w:val="8"/>
  </w:num>
  <w:num w:numId="14" w16cid:durableId="2100131997">
    <w:abstractNumId w:val="0"/>
  </w:num>
  <w:num w:numId="15" w16cid:durableId="1900246607">
    <w:abstractNumId w:val="15"/>
  </w:num>
  <w:num w:numId="16" w16cid:durableId="12004359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NDezMDc3MTC0NDFW0lEKTi0uzszPAykwrAUA7kjCLCwAAAA="/>
  </w:docVars>
  <w:rsids>
    <w:rsidRoot w:val="0085639E"/>
    <w:rsid w:val="000011E5"/>
    <w:rsid w:val="000062CE"/>
    <w:rsid w:val="000222D2"/>
    <w:rsid w:val="00023ABC"/>
    <w:rsid w:val="00035E9F"/>
    <w:rsid w:val="000420CF"/>
    <w:rsid w:val="00046870"/>
    <w:rsid w:val="0004752A"/>
    <w:rsid w:val="00047696"/>
    <w:rsid w:val="00052877"/>
    <w:rsid w:val="000571FA"/>
    <w:rsid w:val="000616F5"/>
    <w:rsid w:val="0007147D"/>
    <w:rsid w:val="000726A0"/>
    <w:rsid w:val="0007663D"/>
    <w:rsid w:val="00082903"/>
    <w:rsid w:val="000829BF"/>
    <w:rsid w:val="00082F2B"/>
    <w:rsid w:val="00090E38"/>
    <w:rsid w:val="000A1070"/>
    <w:rsid w:val="000A2E44"/>
    <w:rsid w:val="000B5142"/>
    <w:rsid w:val="000B570D"/>
    <w:rsid w:val="000B5FCF"/>
    <w:rsid w:val="000C4459"/>
    <w:rsid w:val="000C6DD6"/>
    <w:rsid w:val="000D1279"/>
    <w:rsid w:val="000D7AE8"/>
    <w:rsid w:val="000F691F"/>
    <w:rsid w:val="00100E4C"/>
    <w:rsid w:val="00103DCB"/>
    <w:rsid w:val="00105F2B"/>
    <w:rsid w:val="00111C2C"/>
    <w:rsid w:val="001131C1"/>
    <w:rsid w:val="0012419F"/>
    <w:rsid w:val="00130962"/>
    <w:rsid w:val="00141EEE"/>
    <w:rsid w:val="0015032A"/>
    <w:rsid w:val="00150916"/>
    <w:rsid w:val="00157403"/>
    <w:rsid w:val="00175317"/>
    <w:rsid w:val="001768BC"/>
    <w:rsid w:val="00177421"/>
    <w:rsid w:val="00177928"/>
    <w:rsid w:val="00182967"/>
    <w:rsid w:val="00187D83"/>
    <w:rsid w:val="001A5663"/>
    <w:rsid w:val="001A7C7A"/>
    <w:rsid w:val="001B54EE"/>
    <w:rsid w:val="001C1F02"/>
    <w:rsid w:val="001C3296"/>
    <w:rsid w:val="001C4826"/>
    <w:rsid w:val="001C5CDA"/>
    <w:rsid w:val="001C6CD4"/>
    <w:rsid w:val="001D05A7"/>
    <w:rsid w:val="001D122E"/>
    <w:rsid w:val="001E553B"/>
    <w:rsid w:val="001F00DB"/>
    <w:rsid w:val="001F0540"/>
    <w:rsid w:val="001F1329"/>
    <w:rsid w:val="001F6637"/>
    <w:rsid w:val="001F7B78"/>
    <w:rsid w:val="00202FC3"/>
    <w:rsid w:val="00217A89"/>
    <w:rsid w:val="002225CD"/>
    <w:rsid w:val="0022281C"/>
    <w:rsid w:val="00223BFB"/>
    <w:rsid w:val="0022496E"/>
    <w:rsid w:val="00225CA8"/>
    <w:rsid w:val="00227AD8"/>
    <w:rsid w:val="00232799"/>
    <w:rsid w:val="00244AC4"/>
    <w:rsid w:val="002518E0"/>
    <w:rsid w:val="00252248"/>
    <w:rsid w:val="002562C0"/>
    <w:rsid w:val="00257AA3"/>
    <w:rsid w:val="0026609E"/>
    <w:rsid w:val="002664EA"/>
    <w:rsid w:val="00273E35"/>
    <w:rsid w:val="002803EA"/>
    <w:rsid w:val="00281924"/>
    <w:rsid w:val="002867B5"/>
    <w:rsid w:val="002878F5"/>
    <w:rsid w:val="002942DC"/>
    <w:rsid w:val="00296377"/>
    <w:rsid w:val="002A01F7"/>
    <w:rsid w:val="002A0C01"/>
    <w:rsid w:val="002A1DF1"/>
    <w:rsid w:val="002A4054"/>
    <w:rsid w:val="002A7090"/>
    <w:rsid w:val="002B064E"/>
    <w:rsid w:val="002B30DE"/>
    <w:rsid w:val="002B3E9A"/>
    <w:rsid w:val="002B470E"/>
    <w:rsid w:val="002B7EC2"/>
    <w:rsid w:val="002C1ED1"/>
    <w:rsid w:val="002E6165"/>
    <w:rsid w:val="002F1693"/>
    <w:rsid w:val="002F54D7"/>
    <w:rsid w:val="002F5C7E"/>
    <w:rsid w:val="003019FA"/>
    <w:rsid w:val="003143FE"/>
    <w:rsid w:val="003166F3"/>
    <w:rsid w:val="00320A34"/>
    <w:rsid w:val="0032701E"/>
    <w:rsid w:val="003314B0"/>
    <w:rsid w:val="003322EA"/>
    <w:rsid w:val="00334078"/>
    <w:rsid w:val="00334E19"/>
    <w:rsid w:val="003369B7"/>
    <w:rsid w:val="00350712"/>
    <w:rsid w:val="00351C11"/>
    <w:rsid w:val="00360106"/>
    <w:rsid w:val="003613AC"/>
    <w:rsid w:val="00362C8A"/>
    <w:rsid w:val="00364471"/>
    <w:rsid w:val="00376FBD"/>
    <w:rsid w:val="003778FF"/>
    <w:rsid w:val="003837C7"/>
    <w:rsid w:val="00391CD4"/>
    <w:rsid w:val="0039303E"/>
    <w:rsid w:val="003945DF"/>
    <w:rsid w:val="003A0D9C"/>
    <w:rsid w:val="003A787C"/>
    <w:rsid w:val="003B1FCE"/>
    <w:rsid w:val="003B23DA"/>
    <w:rsid w:val="003C04EE"/>
    <w:rsid w:val="003C0B05"/>
    <w:rsid w:val="003C1C15"/>
    <w:rsid w:val="003C790D"/>
    <w:rsid w:val="003E4CAB"/>
    <w:rsid w:val="003F1407"/>
    <w:rsid w:val="00403CFD"/>
    <w:rsid w:val="00404790"/>
    <w:rsid w:val="0040757B"/>
    <w:rsid w:val="00407CCB"/>
    <w:rsid w:val="004140DA"/>
    <w:rsid w:val="00417072"/>
    <w:rsid w:val="00417458"/>
    <w:rsid w:val="004214CA"/>
    <w:rsid w:val="0043547B"/>
    <w:rsid w:val="00442008"/>
    <w:rsid w:val="004422F0"/>
    <w:rsid w:val="0045033D"/>
    <w:rsid w:val="004676EB"/>
    <w:rsid w:val="0047161B"/>
    <w:rsid w:val="0047549C"/>
    <w:rsid w:val="00475525"/>
    <w:rsid w:val="0048324F"/>
    <w:rsid w:val="00497ACD"/>
    <w:rsid w:val="004A030C"/>
    <w:rsid w:val="004A0F20"/>
    <w:rsid w:val="004B2AAE"/>
    <w:rsid w:val="004C272B"/>
    <w:rsid w:val="004C6BD8"/>
    <w:rsid w:val="004C7562"/>
    <w:rsid w:val="004C76C1"/>
    <w:rsid w:val="004D120D"/>
    <w:rsid w:val="004D12D8"/>
    <w:rsid w:val="004D79F0"/>
    <w:rsid w:val="004E2664"/>
    <w:rsid w:val="004F608F"/>
    <w:rsid w:val="004F7C8B"/>
    <w:rsid w:val="00503E58"/>
    <w:rsid w:val="00511BC5"/>
    <w:rsid w:val="0051368E"/>
    <w:rsid w:val="00524FD0"/>
    <w:rsid w:val="0053351C"/>
    <w:rsid w:val="00534876"/>
    <w:rsid w:val="00541908"/>
    <w:rsid w:val="00541CB1"/>
    <w:rsid w:val="00544E14"/>
    <w:rsid w:val="00557039"/>
    <w:rsid w:val="00570CB7"/>
    <w:rsid w:val="00571D19"/>
    <w:rsid w:val="0057607E"/>
    <w:rsid w:val="00576405"/>
    <w:rsid w:val="0057657F"/>
    <w:rsid w:val="00581454"/>
    <w:rsid w:val="00584E32"/>
    <w:rsid w:val="00585E98"/>
    <w:rsid w:val="00594133"/>
    <w:rsid w:val="005A652C"/>
    <w:rsid w:val="005B147D"/>
    <w:rsid w:val="005B3DD0"/>
    <w:rsid w:val="005B47A3"/>
    <w:rsid w:val="005C44D3"/>
    <w:rsid w:val="005C58F9"/>
    <w:rsid w:val="005C59AC"/>
    <w:rsid w:val="005D121D"/>
    <w:rsid w:val="005D2DB2"/>
    <w:rsid w:val="005D69DD"/>
    <w:rsid w:val="005E737C"/>
    <w:rsid w:val="00603D57"/>
    <w:rsid w:val="00604C56"/>
    <w:rsid w:val="00616B5A"/>
    <w:rsid w:val="00620A15"/>
    <w:rsid w:val="0063073E"/>
    <w:rsid w:val="00630F04"/>
    <w:rsid w:val="0063295E"/>
    <w:rsid w:val="00632C1E"/>
    <w:rsid w:val="00636FCC"/>
    <w:rsid w:val="0064288D"/>
    <w:rsid w:val="00645A58"/>
    <w:rsid w:val="00650181"/>
    <w:rsid w:val="00650797"/>
    <w:rsid w:val="00650BF0"/>
    <w:rsid w:val="0065264A"/>
    <w:rsid w:val="00665667"/>
    <w:rsid w:val="00675B0C"/>
    <w:rsid w:val="00675E68"/>
    <w:rsid w:val="00685C6C"/>
    <w:rsid w:val="00685DAE"/>
    <w:rsid w:val="00693959"/>
    <w:rsid w:val="0069473E"/>
    <w:rsid w:val="006B3D33"/>
    <w:rsid w:val="006C2AF4"/>
    <w:rsid w:val="006D1D74"/>
    <w:rsid w:val="006D703D"/>
    <w:rsid w:val="006E29F4"/>
    <w:rsid w:val="006E5993"/>
    <w:rsid w:val="006E6128"/>
    <w:rsid w:val="006F569F"/>
    <w:rsid w:val="006F5B5A"/>
    <w:rsid w:val="0070425C"/>
    <w:rsid w:val="007055AF"/>
    <w:rsid w:val="0070766E"/>
    <w:rsid w:val="00717CDF"/>
    <w:rsid w:val="00726B6D"/>
    <w:rsid w:val="007306A5"/>
    <w:rsid w:val="007349C1"/>
    <w:rsid w:val="00735EA5"/>
    <w:rsid w:val="00742A47"/>
    <w:rsid w:val="00746C78"/>
    <w:rsid w:val="00756121"/>
    <w:rsid w:val="00763CCA"/>
    <w:rsid w:val="00771978"/>
    <w:rsid w:val="0077286C"/>
    <w:rsid w:val="00774D76"/>
    <w:rsid w:val="0078508C"/>
    <w:rsid w:val="00785C3B"/>
    <w:rsid w:val="00786370"/>
    <w:rsid w:val="0079065C"/>
    <w:rsid w:val="00792E25"/>
    <w:rsid w:val="00797700"/>
    <w:rsid w:val="007A1005"/>
    <w:rsid w:val="007A1BE2"/>
    <w:rsid w:val="007A2647"/>
    <w:rsid w:val="007B0485"/>
    <w:rsid w:val="007B0595"/>
    <w:rsid w:val="007C3716"/>
    <w:rsid w:val="007C4929"/>
    <w:rsid w:val="007C71BE"/>
    <w:rsid w:val="007E6765"/>
    <w:rsid w:val="008013F7"/>
    <w:rsid w:val="008042B0"/>
    <w:rsid w:val="00804A5E"/>
    <w:rsid w:val="008060A9"/>
    <w:rsid w:val="0080624A"/>
    <w:rsid w:val="00807B8A"/>
    <w:rsid w:val="00815DF2"/>
    <w:rsid w:val="00825E41"/>
    <w:rsid w:val="00830EED"/>
    <w:rsid w:val="00832ADD"/>
    <w:rsid w:val="00833AED"/>
    <w:rsid w:val="00840D21"/>
    <w:rsid w:val="0084190D"/>
    <w:rsid w:val="00847C7B"/>
    <w:rsid w:val="00855494"/>
    <w:rsid w:val="0085639E"/>
    <w:rsid w:val="008641D9"/>
    <w:rsid w:val="00866428"/>
    <w:rsid w:val="008715E2"/>
    <w:rsid w:val="00877B1E"/>
    <w:rsid w:val="00880A97"/>
    <w:rsid w:val="008839E3"/>
    <w:rsid w:val="00885B82"/>
    <w:rsid w:val="0089454E"/>
    <w:rsid w:val="00894F0C"/>
    <w:rsid w:val="008960AD"/>
    <w:rsid w:val="00896F7A"/>
    <w:rsid w:val="00897FE1"/>
    <w:rsid w:val="008A4E23"/>
    <w:rsid w:val="008A67B7"/>
    <w:rsid w:val="008B0281"/>
    <w:rsid w:val="008B2A20"/>
    <w:rsid w:val="008B3F14"/>
    <w:rsid w:val="008D4ABD"/>
    <w:rsid w:val="008D4B07"/>
    <w:rsid w:val="008D4B14"/>
    <w:rsid w:val="008E1F47"/>
    <w:rsid w:val="008E3CD0"/>
    <w:rsid w:val="008E5B43"/>
    <w:rsid w:val="008F09F4"/>
    <w:rsid w:val="008F2561"/>
    <w:rsid w:val="008F2F91"/>
    <w:rsid w:val="008F623A"/>
    <w:rsid w:val="0090454D"/>
    <w:rsid w:val="00907342"/>
    <w:rsid w:val="00916D3F"/>
    <w:rsid w:val="00916E18"/>
    <w:rsid w:val="0092033C"/>
    <w:rsid w:val="00920C21"/>
    <w:rsid w:val="00936DC4"/>
    <w:rsid w:val="0093791D"/>
    <w:rsid w:val="00942645"/>
    <w:rsid w:val="00960E02"/>
    <w:rsid w:val="009644BA"/>
    <w:rsid w:val="009662E6"/>
    <w:rsid w:val="009664E3"/>
    <w:rsid w:val="0097052A"/>
    <w:rsid w:val="00972B16"/>
    <w:rsid w:val="00975B44"/>
    <w:rsid w:val="00977286"/>
    <w:rsid w:val="00986005"/>
    <w:rsid w:val="0098723A"/>
    <w:rsid w:val="00995E16"/>
    <w:rsid w:val="009A00C0"/>
    <w:rsid w:val="009A5583"/>
    <w:rsid w:val="009A6A1C"/>
    <w:rsid w:val="009B1F56"/>
    <w:rsid w:val="009B6E30"/>
    <w:rsid w:val="009B6E7A"/>
    <w:rsid w:val="009C12F2"/>
    <w:rsid w:val="009C1BA2"/>
    <w:rsid w:val="009C1BDF"/>
    <w:rsid w:val="009C22BC"/>
    <w:rsid w:val="009D71CA"/>
    <w:rsid w:val="009E3338"/>
    <w:rsid w:val="009E5071"/>
    <w:rsid w:val="009E7128"/>
    <w:rsid w:val="009E7A5B"/>
    <w:rsid w:val="009F00BA"/>
    <w:rsid w:val="009F68CC"/>
    <w:rsid w:val="00A11760"/>
    <w:rsid w:val="00A138CD"/>
    <w:rsid w:val="00A13CC6"/>
    <w:rsid w:val="00A15BE6"/>
    <w:rsid w:val="00A175CF"/>
    <w:rsid w:val="00A2698C"/>
    <w:rsid w:val="00A323BB"/>
    <w:rsid w:val="00A33259"/>
    <w:rsid w:val="00A34350"/>
    <w:rsid w:val="00A36DF7"/>
    <w:rsid w:val="00A554C5"/>
    <w:rsid w:val="00A61B93"/>
    <w:rsid w:val="00A65312"/>
    <w:rsid w:val="00A66213"/>
    <w:rsid w:val="00A6798D"/>
    <w:rsid w:val="00A70246"/>
    <w:rsid w:val="00A7107E"/>
    <w:rsid w:val="00A728D5"/>
    <w:rsid w:val="00A75798"/>
    <w:rsid w:val="00A835F2"/>
    <w:rsid w:val="00A83FFC"/>
    <w:rsid w:val="00A84B37"/>
    <w:rsid w:val="00A861A5"/>
    <w:rsid w:val="00A94807"/>
    <w:rsid w:val="00AA13C8"/>
    <w:rsid w:val="00AA219F"/>
    <w:rsid w:val="00AA344D"/>
    <w:rsid w:val="00AA41D9"/>
    <w:rsid w:val="00AB3A5F"/>
    <w:rsid w:val="00AC27F2"/>
    <w:rsid w:val="00AD0A34"/>
    <w:rsid w:val="00AD27A4"/>
    <w:rsid w:val="00AD2888"/>
    <w:rsid w:val="00AD4C07"/>
    <w:rsid w:val="00AD7CB9"/>
    <w:rsid w:val="00AE37AB"/>
    <w:rsid w:val="00AE63C8"/>
    <w:rsid w:val="00AE66E9"/>
    <w:rsid w:val="00AE6CA2"/>
    <w:rsid w:val="00AF073E"/>
    <w:rsid w:val="00AF5D96"/>
    <w:rsid w:val="00AF630C"/>
    <w:rsid w:val="00AF7770"/>
    <w:rsid w:val="00B05C54"/>
    <w:rsid w:val="00B1179D"/>
    <w:rsid w:val="00B11F74"/>
    <w:rsid w:val="00B12DAF"/>
    <w:rsid w:val="00B2170D"/>
    <w:rsid w:val="00B228D1"/>
    <w:rsid w:val="00B230A4"/>
    <w:rsid w:val="00B307A7"/>
    <w:rsid w:val="00B30D2D"/>
    <w:rsid w:val="00B34FDB"/>
    <w:rsid w:val="00B43C43"/>
    <w:rsid w:val="00B51774"/>
    <w:rsid w:val="00B5232F"/>
    <w:rsid w:val="00B56E72"/>
    <w:rsid w:val="00B602B8"/>
    <w:rsid w:val="00B6440F"/>
    <w:rsid w:val="00B70D9D"/>
    <w:rsid w:val="00B712E8"/>
    <w:rsid w:val="00B756C2"/>
    <w:rsid w:val="00B7771C"/>
    <w:rsid w:val="00B81CD4"/>
    <w:rsid w:val="00B82CEC"/>
    <w:rsid w:val="00B833F9"/>
    <w:rsid w:val="00B83AA0"/>
    <w:rsid w:val="00B864BF"/>
    <w:rsid w:val="00B8736F"/>
    <w:rsid w:val="00B9036F"/>
    <w:rsid w:val="00B905BD"/>
    <w:rsid w:val="00B9460D"/>
    <w:rsid w:val="00B964C5"/>
    <w:rsid w:val="00BA00AD"/>
    <w:rsid w:val="00BA1120"/>
    <w:rsid w:val="00BB0323"/>
    <w:rsid w:val="00BB6560"/>
    <w:rsid w:val="00BC3632"/>
    <w:rsid w:val="00BC3FBF"/>
    <w:rsid w:val="00BC4CB3"/>
    <w:rsid w:val="00BC7252"/>
    <w:rsid w:val="00BD2379"/>
    <w:rsid w:val="00BF0245"/>
    <w:rsid w:val="00C038B1"/>
    <w:rsid w:val="00C04B7D"/>
    <w:rsid w:val="00C126AC"/>
    <w:rsid w:val="00C12A4E"/>
    <w:rsid w:val="00C133DD"/>
    <w:rsid w:val="00C206E3"/>
    <w:rsid w:val="00C21131"/>
    <w:rsid w:val="00C22AB6"/>
    <w:rsid w:val="00C272E8"/>
    <w:rsid w:val="00C3294B"/>
    <w:rsid w:val="00C339C2"/>
    <w:rsid w:val="00C3482D"/>
    <w:rsid w:val="00C357D0"/>
    <w:rsid w:val="00C359CA"/>
    <w:rsid w:val="00C36037"/>
    <w:rsid w:val="00C37138"/>
    <w:rsid w:val="00C53D94"/>
    <w:rsid w:val="00C63829"/>
    <w:rsid w:val="00C64BF4"/>
    <w:rsid w:val="00C7207D"/>
    <w:rsid w:val="00C744D0"/>
    <w:rsid w:val="00C80483"/>
    <w:rsid w:val="00C81539"/>
    <w:rsid w:val="00C82647"/>
    <w:rsid w:val="00C90A5A"/>
    <w:rsid w:val="00C90C86"/>
    <w:rsid w:val="00C9129A"/>
    <w:rsid w:val="00C95100"/>
    <w:rsid w:val="00CA29E3"/>
    <w:rsid w:val="00CA3445"/>
    <w:rsid w:val="00CA49C6"/>
    <w:rsid w:val="00CA753D"/>
    <w:rsid w:val="00CB057E"/>
    <w:rsid w:val="00CB150D"/>
    <w:rsid w:val="00CC5434"/>
    <w:rsid w:val="00CD3C48"/>
    <w:rsid w:val="00CD4677"/>
    <w:rsid w:val="00CD796E"/>
    <w:rsid w:val="00CE4CE9"/>
    <w:rsid w:val="00CE641E"/>
    <w:rsid w:val="00CE72CE"/>
    <w:rsid w:val="00CF0929"/>
    <w:rsid w:val="00CF6777"/>
    <w:rsid w:val="00CF6791"/>
    <w:rsid w:val="00D01DC3"/>
    <w:rsid w:val="00D05DD3"/>
    <w:rsid w:val="00D11049"/>
    <w:rsid w:val="00D23B09"/>
    <w:rsid w:val="00D24477"/>
    <w:rsid w:val="00D25E05"/>
    <w:rsid w:val="00D41965"/>
    <w:rsid w:val="00D43AE2"/>
    <w:rsid w:val="00D46C92"/>
    <w:rsid w:val="00D47F9A"/>
    <w:rsid w:val="00D60331"/>
    <w:rsid w:val="00D61371"/>
    <w:rsid w:val="00D62075"/>
    <w:rsid w:val="00D67A28"/>
    <w:rsid w:val="00D76CBC"/>
    <w:rsid w:val="00D81FFD"/>
    <w:rsid w:val="00D84939"/>
    <w:rsid w:val="00D86A47"/>
    <w:rsid w:val="00D92A21"/>
    <w:rsid w:val="00DA4D4F"/>
    <w:rsid w:val="00DA759E"/>
    <w:rsid w:val="00DC1724"/>
    <w:rsid w:val="00DC4060"/>
    <w:rsid w:val="00DC40FA"/>
    <w:rsid w:val="00DD5916"/>
    <w:rsid w:val="00DD6491"/>
    <w:rsid w:val="00DD6AEA"/>
    <w:rsid w:val="00DE0203"/>
    <w:rsid w:val="00DE1EB0"/>
    <w:rsid w:val="00DE2500"/>
    <w:rsid w:val="00DE76B2"/>
    <w:rsid w:val="00DF5CB9"/>
    <w:rsid w:val="00E011BD"/>
    <w:rsid w:val="00E01566"/>
    <w:rsid w:val="00E02666"/>
    <w:rsid w:val="00E02D03"/>
    <w:rsid w:val="00E05297"/>
    <w:rsid w:val="00E0726A"/>
    <w:rsid w:val="00E117D2"/>
    <w:rsid w:val="00E132CF"/>
    <w:rsid w:val="00E2066F"/>
    <w:rsid w:val="00E279E3"/>
    <w:rsid w:val="00E279FF"/>
    <w:rsid w:val="00E27DC5"/>
    <w:rsid w:val="00E32560"/>
    <w:rsid w:val="00E34B6A"/>
    <w:rsid w:val="00E37589"/>
    <w:rsid w:val="00E449AA"/>
    <w:rsid w:val="00E4513F"/>
    <w:rsid w:val="00E53878"/>
    <w:rsid w:val="00E564CD"/>
    <w:rsid w:val="00E66221"/>
    <w:rsid w:val="00E67932"/>
    <w:rsid w:val="00E71036"/>
    <w:rsid w:val="00E72008"/>
    <w:rsid w:val="00E74ABE"/>
    <w:rsid w:val="00E76FB0"/>
    <w:rsid w:val="00E95837"/>
    <w:rsid w:val="00E97483"/>
    <w:rsid w:val="00EB26AA"/>
    <w:rsid w:val="00EC1930"/>
    <w:rsid w:val="00EC60AE"/>
    <w:rsid w:val="00EE249A"/>
    <w:rsid w:val="00EE34A5"/>
    <w:rsid w:val="00EE3E59"/>
    <w:rsid w:val="00F07321"/>
    <w:rsid w:val="00F10E24"/>
    <w:rsid w:val="00F13B73"/>
    <w:rsid w:val="00F17B9D"/>
    <w:rsid w:val="00F2714A"/>
    <w:rsid w:val="00F27B1E"/>
    <w:rsid w:val="00F31C66"/>
    <w:rsid w:val="00F32440"/>
    <w:rsid w:val="00F32447"/>
    <w:rsid w:val="00F32767"/>
    <w:rsid w:val="00F373A6"/>
    <w:rsid w:val="00F46CDC"/>
    <w:rsid w:val="00F52964"/>
    <w:rsid w:val="00F57DB4"/>
    <w:rsid w:val="00F6525B"/>
    <w:rsid w:val="00F6533A"/>
    <w:rsid w:val="00F67DCC"/>
    <w:rsid w:val="00F7041B"/>
    <w:rsid w:val="00F75FE8"/>
    <w:rsid w:val="00F824A8"/>
    <w:rsid w:val="00F8796C"/>
    <w:rsid w:val="00F87BF3"/>
    <w:rsid w:val="00F93228"/>
    <w:rsid w:val="00F9496A"/>
    <w:rsid w:val="00F9729D"/>
    <w:rsid w:val="00F97F9E"/>
    <w:rsid w:val="00FA1ED3"/>
    <w:rsid w:val="00FA78CB"/>
    <w:rsid w:val="00FB5F31"/>
    <w:rsid w:val="00FB6AA6"/>
    <w:rsid w:val="00FB716D"/>
    <w:rsid w:val="00FD0895"/>
    <w:rsid w:val="00FD0930"/>
    <w:rsid w:val="00FE0A5A"/>
    <w:rsid w:val="00FE31A5"/>
    <w:rsid w:val="00FF4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B91CA46"/>
  <w15:chartTrackingRefBased/>
  <w15:docId w15:val="{51DE61DD-AE2A-46C5-8F1A-6DB195A4F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Naslov1">
    <w:name w:val="heading 1"/>
    <w:basedOn w:val="Normal"/>
    <w:link w:val="Naslov1Char"/>
    <w:uiPriority w:val="9"/>
    <w:qFormat/>
    <w:rsid w:val="004F7C8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rsid w:val="008563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oje">
    <w:name w:val="footer"/>
    <w:basedOn w:val="Normal"/>
    <w:link w:val="PodnojeChar"/>
    <w:uiPriority w:val="99"/>
    <w:rsid w:val="009F00BA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9F00BA"/>
  </w:style>
  <w:style w:type="character" w:customStyle="1" w:styleId="Naslov1Char">
    <w:name w:val="Naslov 1 Char"/>
    <w:link w:val="Naslov1"/>
    <w:uiPriority w:val="9"/>
    <w:rsid w:val="004F7C8B"/>
    <w:rPr>
      <w:b/>
      <w:bCs/>
      <w:kern w:val="36"/>
      <w:sz w:val="48"/>
      <w:szCs w:val="48"/>
    </w:rPr>
  </w:style>
  <w:style w:type="character" w:styleId="Hiperveza">
    <w:name w:val="Hyperlink"/>
    <w:uiPriority w:val="99"/>
    <w:unhideWhenUsed/>
    <w:rsid w:val="004F7C8B"/>
    <w:rPr>
      <w:color w:val="0000FF"/>
      <w:u w:val="single"/>
    </w:rPr>
  </w:style>
  <w:style w:type="character" w:customStyle="1" w:styleId="apple-converted-space">
    <w:name w:val="apple-converted-space"/>
    <w:rsid w:val="00187D83"/>
  </w:style>
  <w:style w:type="paragraph" w:styleId="Obinitekst">
    <w:name w:val="Plain Text"/>
    <w:basedOn w:val="Normal"/>
    <w:link w:val="ObinitekstChar"/>
    <w:uiPriority w:val="99"/>
    <w:unhideWhenUsed/>
    <w:rsid w:val="002B3E9A"/>
    <w:rPr>
      <w:rFonts w:ascii="Calibri" w:eastAsia="Calibri" w:hAnsi="Calibri"/>
      <w:sz w:val="22"/>
      <w:szCs w:val="21"/>
      <w:lang w:val="x-none" w:eastAsia="en-US"/>
    </w:rPr>
  </w:style>
  <w:style w:type="character" w:customStyle="1" w:styleId="ObinitekstChar">
    <w:name w:val="Obični tekst Char"/>
    <w:link w:val="Obinitekst"/>
    <w:uiPriority w:val="99"/>
    <w:rsid w:val="002B3E9A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2B3E9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Zaglavlje">
    <w:name w:val="header"/>
    <w:basedOn w:val="Normal"/>
    <w:link w:val="ZaglavljeChar"/>
    <w:rsid w:val="00936DC4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rsid w:val="00936DC4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04752A"/>
    <w:rPr>
      <w:sz w:val="20"/>
      <w:szCs w:val="20"/>
    </w:rPr>
  </w:style>
  <w:style w:type="character" w:customStyle="1" w:styleId="TekstfusnoteChar">
    <w:name w:val="Tekst fusnote Char"/>
    <w:link w:val="Tekstfusnote"/>
    <w:rsid w:val="0004752A"/>
    <w:rPr>
      <w:lang w:val="en-GB"/>
    </w:rPr>
  </w:style>
  <w:style w:type="character" w:styleId="Referencafusnote">
    <w:name w:val="footnote reference"/>
    <w:rsid w:val="0004752A"/>
    <w:rPr>
      <w:vertAlign w:val="superscript"/>
    </w:rPr>
  </w:style>
  <w:style w:type="paragraph" w:styleId="Tekstbalonia">
    <w:name w:val="Balloon Text"/>
    <w:basedOn w:val="Normal"/>
    <w:link w:val="TekstbaloniaChar"/>
    <w:rsid w:val="00D61371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link w:val="Tekstbalonia"/>
    <w:rsid w:val="00D61371"/>
    <w:rPr>
      <w:rFonts w:ascii="Segoe UI" w:hAnsi="Segoe UI" w:cs="Segoe UI"/>
      <w:sz w:val="18"/>
      <w:szCs w:val="18"/>
      <w:lang w:val="en-GB"/>
    </w:rPr>
  </w:style>
  <w:style w:type="character" w:customStyle="1" w:styleId="PodnojeChar">
    <w:name w:val="Podnožje Char"/>
    <w:link w:val="Podnoje"/>
    <w:uiPriority w:val="99"/>
    <w:rsid w:val="00742A47"/>
    <w:rPr>
      <w:sz w:val="24"/>
      <w:szCs w:val="24"/>
      <w:lang w:val="en-GB"/>
    </w:rPr>
  </w:style>
  <w:style w:type="character" w:styleId="Tekstrezerviranogmjesta">
    <w:name w:val="Placeholder Text"/>
    <w:basedOn w:val="Zadanifontodlomka"/>
    <w:uiPriority w:val="99"/>
    <w:semiHidden/>
    <w:rsid w:val="006E5993"/>
    <w:rPr>
      <w:color w:val="808080"/>
    </w:rPr>
  </w:style>
  <w:style w:type="character" w:styleId="Istaknuto">
    <w:name w:val="Emphasis"/>
    <w:basedOn w:val="Zadanifontodlomka"/>
    <w:uiPriority w:val="20"/>
    <w:qFormat/>
    <w:rsid w:val="00916E18"/>
    <w:rPr>
      <w:i/>
      <w:iCs/>
    </w:rPr>
  </w:style>
  <w:style w:type="paragraph" w:styleId="Odlomakpopisa">
    <w:name w:val="List Paragraph"/>
    <w:basedOn w:val="Normal"/>
    <w:uiPriority w:val="34"/>
    <w:qFormat/>
    <w:rsid w:val="00475525"/>
    <w:pPr>
      <w:ind w:left="720"/>
      <w:contextualSpacing/>
    </w:pPr>
  </w:style>
  <w:style w:type="character" w:styleId="Referencakomentara">
    <w:name w:val="annotation reference"/>
    <w:basedOn w:val="Zadanifontodlomka"/>
    <w:rsid w:val="009664E3"/>
    <w:rPr>
      <w:sz w:val="16"/>
      <w:szCs w:val="16"/>
    </w:rPr>
  </w:style>
  <w:style w:type="paragraph" w:styleId="Tekstkomentara">
    <w:name w:val="annotation text"/>
    <w:basedOn w:val="Normal"/>
    <w:link w:val="TekstkomentaraChar"/>
    <w:rsid w:val="009664E3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rsid w:val="009664E3"/>
    <w:rPr>
      <w:lang w:val="en-GB"/>
    </w:rPr>
  </w:style>
  <w:style w:type="paragraph" w:styleId="Predmetkomentara">
    <w:name w:val="annotation subject"/>
    <w:basedOn w:val="Tekstkomentara"/>
    <w:next w:val="Tekstkomentara"/>
    <w:link w:val="PredmetkomentaraChar"/>
    <w:rsid w:val="009664E3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rsid w:val="009664E3"/>
    <w:rPr>
      <w:b/>
      <w:bCs/>
      <w:lang w:val="en-GB"/>
    </w:rPr>
  </w:style>
  <w:style w:type="character" w:styleId="Nerijeenospominjanje">
    <w:name w:val="Unresolved Mention"/>
    <w:basedOn w:val="Zadanifontodlomka"/>
    <w:uiPriority w:val="99"/>
    <w:semiHidden/>
    <w:unhideWhenUsed/>
    <w:rsid w:val="003613AC"/>
    <w:rPr>
      <w:color w:val="605E5C"/>
      <w:shd w:val="clear" w:color="auto" w:fill="E1DFDD"/>
    </w:rPr>
  </w:style>
  <w:style w:type="character" w:styleId="SlijeenaHiperveza">
    <w:name w:val="FollowedHyperlink"/>
    <w:basedOn w:val="Zadanifontodlomka"/>
    <w:rsid w:val="00AA21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obility@fpz.unizg.hr" TargetMode="External"/><Relationship Id="rId18" Type="http://schemas.openxmlformats.org/officeDocument/2006/relationships/hyperlink" Target="https://www.fpz.unizg.hr/oms/?page_id=6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mobility@fpz.unizg.hr" TargetMode="External"/><Relationship Id="rId17" Type="http://schemas.openxmlformats.org/officeDocument/2006/relationships/hyperlink" Target="https://www.ceepus.info/content/download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eepus.info/content/download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opass.cedefop.europa.eu/sites/default/files/cefr-hr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oe.int/en/web/language-policy/home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ropass.cedefop.europa.eu/documents/curriculum-vita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www.erasmus-unsa.ba/wp-content/uploads/ceepus-logo-web-300x300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1725BC9BCF40E3A2E91DA00DB5CFE4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895C973D-003B-44ED-8621-769C72ED563A}"/>
      </w:docPartPr>
      <w:docPartBody>
        <w:p w:rsidR="009B00B5" w:rsidRDefault="00556348" w:rsidP="00556348">
          <w:pPr>
            <w:pStyle w:val="331725BC9BCF40E3A2E91DA00DB5CFE41"/>
          </w:pPr>
          <w:r w:rsidRPr="0089454E">
            <w:rPr>
              <w:rStyle w:val="Tekstrezerviranogmjesta"/>
              <w:rFonts w:asciiTheme="minorHAnsi" w:hAnsiTheme="minorHAnsi" w:cstheme="minorHAnsi"/>
            </w:rPr>
            <w:t>Kliknite ili dodirnite ovdje da biste unijeli tekst.</w:t>
          </w:r>
        </w:p>
      </w:docPartBody>
    </w:docPart>
    <w:docPart>
      <w:docPartPr>
        <w:name w:val="30242B7749304EBBBF4D10DF9773329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8B1D2400-3AA2-48B0-A32D-9B7ECFF5B17A}"/>
      </w:docPartPr>
      <w:docPartBody>
        <w:p w:rsidR="009B00B5" w:rsidRDefault="00556348" w:rsidP="00556348">
          <w:pPr>
            <w:pStyle w:val="30242B7749304EBBBF4D10DF97733290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8453581934D34D0F81C9C375EC46AA55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AEF84277-A27B-490C-97B0-CD219C66716E}"/>
      </w:docPartPr>
      <w:docPartBody>
        <w:p w:rsidR="009B00B5" w:rsidRDefault="00556348" w:rsidP="00556348">
          <w:pPr>
            <w:pStyle w:val="8453581934D34D0F81C9C375EC46AA55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C47083381294449385ED2CAFEF5638FA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B8DBA06-0471-47C9-B58E-A32BCF55D851}"/>
      </w:docPartPr>
      <w:docPartBody>
        <w:p w:rsidR="009B00B5" w:rsidRDefault="00556348" w:rsidP="00556348">
          <w:pPr>
            <w:pStyle w:val="C47083381294449385ED2CAFEF5638FA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F48E6380F1194658A3C3684ED413588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1C86DD7-4609-4B2F-860E-DB9FD173B026}"/>
      </w:docPartPr>
      <w:docPartBody>
        <w:p w:rsidR="00B11EDA" w:rsidRDefault="00556348" w:rsidP="00556348">
          <w:pPr>
            <w:pStyle w:val="F48E6380F1194658A3C3684ED4135882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7BAED74F45AE4BC48BAB76D4A9FE716D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46FC2D2-CD23-47D8-B9FD-64C16A98EE54}"/>
      </w:docPartPr>
      <w:docPartBody>
        <w:p w:rsidR="00051CEF" w:rsidRDefault="00556348" w:rsidP="00556348">
          <w:pPr>
            <w:pStyle w:val="7BAED74F45AE4BC48BAB76D4A9FE716D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34993D64DEE54CF8A3E88614077F2294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2030DAA-D0C1-44F6-B3ED-4BE5B2EBA15C}"/>
      </w:docPartPr>
      <w:docPartBody>
        <w:p w:rsidR="00051CEF" w:rsidRDefault="00556348" w:rsidP="00556348">
          <w:pPr>
            <w:pStyle w:val="34993D64DEE54CF8A3E88614077F2294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186E29B386B24A54BD4FB02DC8AC926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DF0B9752-4127-424E-8661-26E0E1775017}"/>
      </w:docPartPr>
      <w:docPartBody>
        <w:p w:rsidR="00051CEF" w:rsidRDefault="00556348" w:rsidP="00556348">
          <w:pPr>
            <w:pStyle w:val="186E29B386B24A54BD4FB02DC8AC9261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CF669A7CBAAC4E19A81D04C378F2835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3B36DA8-7924-49E3-AE34-10CB27FD20F3}"/>
      </w:docPartPr>
      <w:docPartBody>
        <w:p w:rsidR="00051CEF" w:rsidRDefault="00556348" w:rsidP="00556348">
          <w:pPr>
            <w:pStyle w:val="CF669A7CBAAC4E19A81D04C378F28352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C5204C8467544BC6AB00608AA8C31425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18108D2-4DE8-4EE2-8FA6-EF474342DC2A}"/>
      </w:docPartPr>
      <w:docPartBody>
        <w:p w:rsidR="00051CEF" w:rsidRDefault="00556348" w:rsidP="00556348">
          <w:pPr>
            <w:pStyle w:val="C5204C8467544BC6AB00608AA8C31425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55076987A32C4D7D948BCC3CADA873CB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91BE201-CEB5-4044-A035-F8674BEF1A13}"/>
      </w:docPartPr>
      <w:docPartBody>
        <w:p w:rsidR="00051CEF" w:rsidRDefault="00556348" w:rsidP="00556348">
          <w:pPr>
            <w:pStyle w:val="55076987A32C4D7D948BCC3CADA873CB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700F8FB0EDE844CBACD384ED420DFF7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7E5C24E-0F9D-4057-BF54-941DF64269ED}"/>
      </w:docPartPr>
      <w:docPartBody>
        <w:p w:rsidR="00051CEF" w:rsidRDefault="00556348" w:rsidP="00556348">
          <w:pPr>
            <w:pStyle w:val="700F8FB0EDE844CBACD384ED420DFF71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C91D591F6122476AB46EAD7423CC701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47C35470-7E72-47F6-BBEB-5FEA0434822D}"/>
      </w:docPartPr>
      <w:docPartBody>
        <w:p w:rsidR="00051CEF" w:rsidRDefault="00556348" w:rsidP="00556348">
          <w:pPr>
            <w:pStyle w:val="C91D591F6122476AB46EAD7423CC7010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3D8842973167451A8546FE26147CC37C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9AA7ADE3-DD08-42BA-BA5C-D74A445D5D82}"/>
      </w:docPartPr>
      <w:docPartBody>
        <w:p w:rsidR="00051CEF" w:rsidRDefault="00556348" w:rsidP="00556348">
          <w:pPr>
            <w:pStyle w:val="3D8842973167451A8546FE26147CC37C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9D8F395A56344149B33B1FA8B41BCA6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16D162A-FB9E-4B23-9CBC-86F110B3C4CB}"/>
      </w:docPartPr>
      <w:docPartBody>
        <w:p w:rsidR="00051CEF" w:rsidRDefault="00556348" w:rsidP="00556348">
          <w:pPr>
            <w:pStyle w:val="9D8F395A56344149B33B1FA8B41BCA6E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19780FB1E76B44E2924B9C6A659492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47E2E2C-D5D4-49D4-9181-A26EA8742B95}"/>
      </w:docPartPr>
      <w:docPartBody>
        <w:p w:rsidR="00051CEF" w:rsidRDefault="00556348" w:rsidP="00556348">
          <w:pPr>
            <w:pStyle w:val="19780FB1E76B44E2924B9C6A65949237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00AA7DD02C194B1487C0200DEA8E93B6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594AB3D-D2A8-418E-8C42-175D85C6C6C3}"/>
      </w:docPartPr>
      <w:docPartBody>
        <w:p w:rsidR="00051CEF" w:rsidRDefault="00B11EDA" w:rsidP="00B11EDA">
          <w:pPr>
            <w:pStyle w:val="00AA7DD02C194B1487C0200DEA8E93B6"/>
          </w:pPr>
          <w:r w:rsidRPr="004A6041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5940B31D600A428A82B06EAE9CF949D3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9964B56-3E5C-452D-98E8-DD505C386F00}"/>
      </w:docPartPr>
      <w:docPartBody>
        <w:p w:rsidR="00051CEF" w:rsidRDefault="00556348" w:rsidP="00556348">
          <w:pPr>
            <w:pStyle w:val="5940B31D600A428A82B06EAE9CF949D3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1B842AF3A82444B08FC8619A701582A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F734B4F-5C45-4DFD-A458-4BCEF5474049}"/>
      </w:docPartPr>
      <w:docPartBody>
        <w:p w:rsidR="00FB06E1" w:rsidRDefault="00556348" w:rsidP="00556348">
          <w:pPr>
            <w:pStyle w:val="1B842AF3A82444B08FC8619A701582A71"/>
          </w:pPr>
          <w:r w:rsidRPr="0089454E">
            <w:rPr>
              <w:rStyle w:val="Tekstrezerviranogmjesta"/>
              <w:rFonts w:asciiTheme="minorHAnsi" w:hAnsiTheme="minorHAnsi" w:cstheme="minorHAnsi"/>
              <w:lang w:val="hr-HR"/>
            </w:rPr>
            <w:t>Kliknite ili dodirnite ovdje da biste unijeli tekst.</w:t>
          </w:r>
        </w:p>
      </w:docPartBody>
    </w:docPart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A730DF40-8A75-428D-8109-F7BDB0E631BE}"/>
      </w:docPartPr>
      <w:docPartBody>
        <w:p w:rsidR="001E29E9" w:rsidRDefault="00556348">
          <w:r w:rsidRPr="00513A55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BFB150BC92594ED49EF6E42D87350056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0F9AB4B-94FB-485A-A0D9-1F3CD7DF60F9}"/>
      </w:docPartPr>
      <w:docPartBody>
        <w:p w:rsidR="001E29E9" w:rsidRDefault="00556348" w:rsidP="00556348">
          <w:pPr>
            <w:pStyle w:val="BFB150BC92594ED49EF6E42D87350056"/>
          </w:pPr>
          <w:r w:rsidRPr="0089454E">
            <w:rPr>
              <w:rStyle w:val="Tekstrezerviranogmjesta"/>
              <w:rFonts w:cstheme="minorHAnsi"/>
            </w:rPr>
            <w:t>Kliknite ili dodirnite ovdje da biste unijeli tekst.</w:t>
          </w:r>
        </w:p>
      </w:docPartBody>
    </w:docPart>
    <w:docPart>
      <w:docPartPr>
        <w:name w:val="8579A1CEAAED4EBB8C15E4C6F51CF4DD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74C4EEE7-3993-4572-9EC5-5C0DB9E3F9AB}"/>
      </w:docPartPr>
      <w:docPartBody>
        <w:p w:rsidR="001E29E9" w:rsidRDefault="00556348" w:rsidP="00556348">
          <w:pPr>
            <w:pStyle w:val="8579A1CEAAED4EBB8C15E4C6F51CF4DD"/>
          </w:pPr>
          <w:r w:rsidRPr="00513A55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E0685CF6CBC74A18B124D549F4A1F4E2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A24CE4F6-C074-4BE0-B96F-350038EA8DEC}"/>
      </w:docPartPr>
      <w:docPartBody>
        <w:p w:rsidR="001E29E9" w:rsidRDefault="00556348" w:rsidP="00556348">
          <w:pPr>
            <w:pStyle w:val="E0685CF6CBC74A18B124D549F4A1F4E2"/>
          </w:pPr>
          <w:r w:rsidRPr="00513A55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A8B78C39BF2E48258C125F214AFAC79F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EA410B8-BEE8-45ED-BA26-C87236B8AF30}"/>
      </w:docPartPr>
      <w:docPartBody>
        <w:p w:rsidR="00D45818" w:rsidRDefault="000A3B4A" w:rsidP="000A3B4A">
          <w:pPr>
            <w:pStyle w:val="A8B78C39BF2E48258C125F214AFAC79F"/>
          </w:pPr>
          <w:r w:rsidRPr="0089454E">
            <w:rPr>
              <w:rStyle w:val="Tekstrezerviranogmjesta"/>
              <w:rFonts w:cstheme="minorHAnsi"/>
            </w:rPr>
            <w:t>Kliknite ili dodirnite ovdje da biste unijeli tekst.</w:t>
          </w:r>
        </w:p>
      </w:docPartBody>
    </w:docPart>
    <w:docPart>
      <w:docPartPr>
        <w:name w:val="5D27D70BB28542AAAAA86D25AA85F73D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107E0D6-16D6-4627-BDE4-504BE1BA6D6F}"/>
      </w:docPartPr>
      <w:docPartBody>
        <w:p w:rsidR="00D45818" w:rsidRDefault="000A3B4A" w:rsidP="000A3B4A">
          <w:pPr>
            <w:pStyle w:val="5D27D70BB28542AAAAA86D25AA85F73D"/>
          </w:pPr>
          <w:r w:rsidRPr="0089454E">
            <w:rPr>
              <w:rStyle w:val="Tekstrezerviranogmjesta"/>
              <w:rFonts w:cstheme="minorHAnsi"/>
            </w:rPr>
            <w:t>Kliknite ili dodirnite ovdje da biste unijeli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015F1"/>
    <w:rsid w:val="00051CEF"/>
    <w:rsid w:val="000A3B4A"/>
    <w:rsid w:val="001E29E9"/>
    <w:rsid w:val="0023348F"/>
    <w:rsid w:val="00273F20"/>
    <w:rsid w:val="002B52AA"/>
    <w:rsid w:val="00333162"/>
    <w:rsid w:val="004015F1"/>
    <w:rsid w:val="00535D83"/>
    <w:rsid w:val="00556348"/>
    <w:rsid w:val="00596BB2"/>
    <w:rsid w:val="00671596"/>
    <w:rsid w:val="007115EA"/>
    <w:rsid w:val="009B00B5"/>
    <w:rsid w:val="00AC4281"/>
    <w:rsid w:val="00B11EDA"/>
    <w:rsid w:val="00B378D9"/>
    <w:rsid w:val="00C26239"/>
    <w:rsid w:val="00C66D32"/>
    <w:rsid w:val="00D34273"/>
    <w:rsid w:val="00D45818"/>
    <w:rsid w:val="00DA4B6C"/>
    <w:rsid w:val="00DB077D"/>
    <w:rsid w:val="00E64AF7"/>
    <w:rsid w:val="00F9015E"/>
    <w:rsid w:val="00FA6ED2"/>
    <w:rsid w:val="00FB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0A3B4A"/>
    <w:rPr>
      <w:color w:val="808080"/>
    </w:rPr>
  </w:style>
  <w:style w:type="paragraph" w:customStyle="1" w:styleId="00AA7DD02C194B1487C0200DEA8E93B6">
    <w:name w:val="00AA7DD02C194B1487C0200DEA8E93B6"/>
    <w:rsid w:val="00B11EDA"/>
  </w:style>
  <w:style w:type="paragraph" w:customStyle="1" w:styleId="696BE1437C3943939C62B5ED9D54C0A4">
    <w:name w:val="696BE1437C3943939C62B5ED9D54C0A4"/>
    <w:rsid w:val="00B11EDA"/>
  </w:style>
  <w:style w:type="paragraph" w:customStyle="1" w:styleId="331725BC9BCF40E3A2E91DA00DB5CFE41">
    <w:name w:val="331725BC9BCF40E3A2E91DA00DB5CFE4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48E6380F1194658A3C3684ED41358821">
    <w:name w:val="F48E6380F1194658A3C3684ED4135882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0242B7749304EBBBF4D10DF977332901">
    <w:name w:val="30242B7749304EBBBF4D10DF97733290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453581934D34D0F81C9C375EC46AA551">
    <w:name w:val="8453581934D34D0F81C9C375EC46AA55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47083381294449385ED2CAFEF5638FA1">
    <w:name w:val="C47083381294449385ED2CAFEF5638FA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BAED74F45AE4BC48BAB76D4A9FE716D1">
    <w:name w:val="7BAED74F45AE4BC48BAB76D4A9FE716D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993D64DEE54CF8A3E88614077F22941">
    <w:name w:val="34993D64DEE54CF8A3E88614077F2294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86E29B386B24A54BD4FB02DC8AC92611">
    <w:name w:val="186E29B386B24A54BD4FB02DC8AC9261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669A7CBAAC4E19A81D04C378F283521">
    <w:name w:val="CF669A7CBAAC4E19A81D04C378F28352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5204C8467544BC6AB00608AA8C314251">
    <w:name w:val="C5204C8467544BC6AB00608AA8C31425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076987A32C4D7D948BCC3CADA873CB1">
    <w:name w:val="55076987A32C4D7D948BCC3CADA873CB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00F8FB0EDE844CBACD384ED420DFF711">
    <w:name w:val="700F8FB0EDE844CBACD384ED420DFF71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91D591F6122476AB46EAD7423CC70101">
    <w:name w:val="C91D591F6122476AB46EAD7423CC7010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D8842973167451A8546FE26147CC37C1">
    <w:name w:val="3D8842973167451A8546FE26147CC37C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940B31D600A428A82B06EAE9CF949D31">
    <w:name w:val="5940B31D600A428A82B06EAE9CF949D3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9780FB1E76B44E2924B9C6A659492371">
    <w:name w:val="19780FB1E76B44E2924B9C6A65949237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B842AF3A82444B08FC8619A701582A71">
    <w:name w:val="1B842AF3A82444B08FC8619A701582A7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D8F395A56344149B33B1FA8B41BCA6E1">
    <w:name w:val="9D8F395A56344149B33B1FA8B41BCA6E1"/>
    <w:rsid w:val="005563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FB150BC92594ED49EF6E42D87350056">
    <w:name w:val="BFB150BC92594ED49EF6E42D87350056"/>
    <w:rsid w:val="00556348"/>
  </w:style>
  <w:style w:type="paragraph" w:customStyle="1" w:styleId="8579A1CEAAED4EBB8C15E4C6F51CF4DD">
    <w:name w:val="8579A1CEAAED4EBB8C15E4C6F51CF4DD"/>
    <w:rsid w:val="00556348"/>
  </w:style>
  <w:style w:type="paragraph" w:customStyle="1" w:styleId="E0685CF6CBC74A18B124D549F4A1F4E2">
    <w:name w:val="E0685CF6CBC74A18B124D549F4A1F4E2"/>
    <w:rsid w:val="00556348"/>
  </w:style>
  <w:style w:type="paragraph" w:customStyle="1" w:styleId="A8B78C39BF2E48258C125F214AFAC79F">
    <w:name w:val="A8B78C39BF2E48258C125F214AFAC79F"/>
    <w:rsid w:val="000A3B4A"/>
  </w:style>
  <w:style w:type="paragraph" w:customStyle="1" w:styleId="5D27D70BB28542AAAAA86D25AA85F73D">
    <w:name w:val="5D27D70BB28542AAAAA86D25AA85F73D"/>
    <w:rsid w:val="000A3B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C3E65005C95841AA9BFA160A27D197" ma:contentTypeVersion="13" ma:contentTypeDescription="Stvaranje novog dokumenta." ma:contentTypeScope="" ma:versionID="e9f8cc79b74fefcb25308074317442ed">
  <xsd:schema xmlns:xsd="http://www.w3.org/2001/XMLSchema" xmlns:xs="http://www.w3.org/2001/XMLSchema" xmlns:p="http://schemas.microsoft.com/office/2006/metadata/properties" xmlns:ns3="a74cc670-7215-464a-9e19-8c4ca77524d7" xmlns:ns4="c33ba259-fde0-444c-bcca-ed3044015661" targetNamespace="http://schemas.microsoft.com/office/2006/metadata/properties" ma:root="true" ma:fieldsID="2f53d03a403f8a07d5f395c1ccf74ece" ns3:_="" ns4:_="">
    <xsd:import namespace="a74cc670-7215-464a-9e19-8c4ca77524d7"/>
    <xsd:import namespace="c33ba259-fde0-444c-bcca-ed304401566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cc670-7215-464a-9e19-8c4ca77524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Zajednički se koristi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ji o zajedničkom korištenju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spršivanje savjeta za zajedničko korištenje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Zadnji put podijeljeno prema korisniku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adnji put podijeljeno prema vremenu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ba259-fde0-444c-bcca-ed30440156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C883C1-2A41-4AFF-9FE2-919DB9FD0A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FC68F3-1747-42D5-87F9-3DD596AF4A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4cc670-7215-464a-9e19-8c4ca77524d7"/>
    <ds:schemaRef ds:uri="c33ba259-fde0-444c-bcca-ed30440156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2DFF3-109A-45CE-9B9C-713AF7DF10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05D87B-2DCC-43FA-9599-5ADE6B6DB5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1669</Words>
  <Characters>9516</Characters>
  <Application>Microsoft Office Word</Application>
  <DocSecurity>0</DocSecurity>
  <Lines>79</Lines>
  <Paragraphs>2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STAVNI PLAN/PLAN BORAVKA NA INOZEMNOJ VISOKOŠKOLSKOJ USTANOVI</vt:lpstr>
      <vt:lpstr>NASTAVNI PLAN/PLAN BORAVKA NA INOZEMNOJ VISOKOŠKOLSKOJ USTANOVI</vt:lpstr>
    </vt:vector>
  </TitlesOfParts>
  <Company/>
  <LinksUpToDate>false</LinksUpToDate>
  <CharactersWithSpaces>1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TAVNI PLAN/PLAN BORAVKA NA INOZEMNOJ VISOKOŠKOLSKOJ USTANOVI</dc:title>
  <dc:subject/>
  <dc:creator>Korisnik</dc:creator>
  <cp:keywords/>
  <cp:lastModifiedBy>Vlatka Stupalo</cp:lastModifiedBy>
  <cp:revision>42</cp:revision>
  <cp:lastPrinted>2017-05-23T09:46:00Z</cp:lastPrinted>
  <dcterms:created xsi:type="dcterms:W3CDTF">2019-11-28T07:33:00Z</dcterms:created>
  <dcterms:modified xsi:type="dcterms:W3CDTF">2023-09-1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3E65005C95841AA9BFA160A27D197</vt:lpwstr>
  </property>
</Properties>
</file>